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2D9776" w14:textId="03652965" w:rsidR="00843C10" w:rsidRPr="00486008" w:rsidRDefault="00843C10" w:rsidP="00EF14A6">
      <w:pPr>
        <w:spacing w:line="276" w:lineRule="auto"/>
        <w:jc w:val="center"/>
        <w:rPr>
          <w:rFonts w:ascii="Cambria" w:hAnsi="Cambria"/>
          <w:sz w:val="24"/>
        </w:rPr>
      </w:pPr>
      <w:r w:rsidRPr="00486008">
        <w:rPr>
          <w:rFonts w:ascii="Cambria" w:hAnsi="Cambria"/>
          <w:sz w:val="24"/>
        </w:rPr>
        <w:t xml:space="preserve">SUFAC Meeting </w:t>
      </w:r>
      <w:r w:rsidR="0094760F">
        <w:rPr>
          <w:rFonts w:ascii="Cambria" w:hAnsi="Cambria"/>
          <w:sz w:val="24"/>
        </w:rPr>
        <w:t>Minutes</w:t>
      </w:r>
    </w:p>
    <w:p w14:paraId="00185CBE" w14:textId="2441C82E" w:rsidR="00843C10" w:rsidRPr="00486008" w:rsidRDefault="00702409" w:rsidP="00716658">
      <w:pPr>
        <w:spacing w:line="276" w:lineRule="auto"/>
        <w:jc w:val="center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November 14</w:t>
      </w:r>
      <w:r w:rsidR="00FC7599">
        <w:rPr>
          <w:rFonts w:ascii="Cambria" w:hAnsi="Cambria"/>
          <w:sz w:val="24"/>
        </w:rPr>
        <w:t>th</w:t>
      </w:r>
      <w:r w:rsidR="00DD0C49">
        <w:rPr>
          <w:rFonts w:ascii="Cambria" w:hAnsi="Cambria"/>
          <w:sz w:val="24"/>
        </w:rPr>
        <w:t xml:space="preserve">, </w:t>
      </w:r>
      <w:r w:rsidR="00F5142C">
        <w:rPr>
          <w:rFonts w:ascii="Cambria" w:hAnsi="Cambria"/>
          <w:sz w:val="24"/>
        </w:rPr>
        <w:t>201</w:t>
      </w:r>
      <w:r w:rsidR="0046666F">
        <w:rPr>
          <w:rFonts w:ascii="Cambria" w:hAnsi="Cambria"/>
          <w:sz w:val="24"/>
        </w:rPr>
        <w:t>9</w:t>
      </w:r>
      <w:r w:rsidR="00F313E7">
        <w:rPr>
          <w:rFonts w:ascii="Cambria" w:hAnsi="Cambria"/>
          <w:sz w:val="24"/>
        </w:rPr>
        <w:t>, 5:15</w:t>
      </w:r>
      <w:r w:rsidR="00843C10" w:rsidRPr="00486008">
        <w:rPr>
          <w:rFonts w:ascii="Cambria" w:hAnsi="Cambria"/>
          <w:sz w:val="24"/>
        </w:rPr>
        <w:t>pm</w:t>
      </w:r>
    </w:p>
    <w:p w14:paraId="41AA9474" w14:textId="77777777" w:rsidR="00843C10" w:rsidRPr="00486008" w:rsidRDefault="00843C10" w:rsidP="00EF14A6">
      <w:pPr>
        <w:spacing w:line="276" w:lineRule="auto"/>
        <w:jc w:val="center"/>
        <w:rPr>
          <w:rFonts w:ascii="Cambria" w:hAnsi="Cambria"/>
          <w:sz w:val="24"/>
        </w:rPr>
      </w:pPr>
      <w:r w:rsidRPr="00486008">
        <w:rPr>
          <w:rFonts w:ascii="Cambria" w:hAnsi="Cambria"/>
          <w:sz w:val="24"/>
        </w:rPr>
        <w:t>University Union 1965 Room</w:t>
      </w:r>
    </w:p>
    <w:p w14:paraId="480DFF28" w14:textId="77777777" w:rsidR="00843C10" w:rsidRPr="00CA2709" w:rsidRDefault="00843C10" w:rsidP="00EF14A6">
      <w:pPr>
        <w:spacing w:line="276" w:lineRule="auto"/>
        <w:rPr>
          <w:rFonts w:ascii="Cambria" w:hAnsi="Cambria"/>
          <w:sz w:val="24"/>
        </w:rPr>
      </w:pPr>
    </w:p>
    <w:p w14:paraId="5C0280EA" w14:textId="3CA5A2EA" w:rsidR="00777169" w:rsidRDefault="00843C10" w:rsidP="00777169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 xml:space="preserve">Call to Order </w:t>
      </w:r>
    </w:p>
    <w:p w14:paraId="3967BAA8" w14:textId="10801F1B" w:rsidR="00413F66" w:rsidRPr="00413F66" w:rsidRDefault="00413F66" w:rsidP="00413F66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413F66">
        <w:rPr>
          <w:rFonts w:ascii="Cambria" w:hAnsi="Cambria"/>
          <w:sz w:val="22"/>
          <w:szCs w:val="22"/>
        </w:rPr>
        <w:t>SUFAC Chair Haley called the meeting to order at</w:t>
      </w:r>
      <w:r w:rsidR="0075380B">
        <w:rPr>
          <w:rFonts w:ascii="Cambria" w:hAnsi="Cambria"/>
          <w:sz w:val="22"/>
          <w:szCs w:val="22"/>
        </w:rPr>
        <w:t xml:space="preserve"> 5:15pm</w:t>
      </w:r>
    </w:p>
    <w:p w14:paraId="6718739D" w14:textId="01F59E92" w:rsidR="00843C10" w:rsidRDefault="00843C10" w:rsidP="00777169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Roll Call</w:t>
      </w:r>
      <w:bookmarkStart w:id="0" w:name="_GoBack"/>
      <w:bookmarkEnd w:id="0"/>
    </w:p>
    <w:p w14:paraId="75EB0088" w14:textId="6948306B" w:rsidR="00413F66" w:rsidRPr="00413F66" w:rsidRDefault="00413F66" w:rsidP="00413F66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413F66">
        <w:rPr>
          <w:rFonts w:ascii="Cambria" w:hAnsi="Cambria"/>
          <w:sz w:val="22"/>
          <w:szCs w:val="22"/>
        </w:rPr>
        <w:t>Haley Marks, Reese Eckenrod-Snyder, Kyle Klumb, Kody Klumb, Sierra Miller, Guillermo Gomez, Adam Fredrick, Yasmin Nur, Sarah Bock, John Landrum, Lea Truttman &amp; Val Gonzalez.</w:t>
      </w:r>
    </w:p>
    <w:p w14:paraId="46D0F139" w14:textId="36276274" w:rsidR="00413F66" w:rsidRPr="00413F66" w:rsidRDefault="00413F66" w:rsidP="00413F6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 xml:space="preserve">Absent: </w:t>
      </w:r>
      <w:r w:rsidR="003D754D" w:rsidRPr="00413F66">
        <w:rPr>
          <w:rFonts w:ascii="Cambria" w:hAnsi="Cambria"/>
          <w:sz w:val="22"/>
          <w:szCs w:val="22"/>
        </w:rPr>
        <w:t xml:space="preserve">Kejuan Goldsmith </w:t>
      </w:r>
      <w:r w:rsidRPr="00413F66">
        <w:rPr>
          <w:rFonts w:ascii="Cambria" w:hAnsi="Cambria"/>
          <w:sz w:val="22"/>
          <w:szCs w:val="22"/>
        </w:rPr>
        <w:t>(</w:t>
      </w:r>
      <w:r w:rsidR="00471731">
        <w:rPr>
          <w:rFonts w:ascii="Cambria" w:hAnsi="Cambria"/>
          <w:sz w:val="22"/>
          <w:szCs w:val="22"/>
        </w:rPr>
        <w:t>Une</w:t>
      </w:r>
      <w:r w:rsidRPr="00413F66">
        <w:rPr>
          <w:rFonts w:ascii="Cambria" w:hAnsi="Cambria"/>
          <w:sz w:val="22"/>
          <w:szCs w:val="22"/>
        </w:rPr>
        <w:t>xcused)</w:t>
      </w:r>
    </w:p>
    <w:p w14:paraId="3A9F11CB" w14:textId="13938906" w:rsidR="00413F66" w:rsidRDefault="00843C10" w:rsidP="00413F66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 xml:space="preserve">Recognition of Guests </w:t>
      </w:r>
    </w:p>
    <w:p w14:paraId="1DFC7570" w14:textId="352C4747" w:rsidR="00413F66" w:rsidRPr="00413F66" w:rsidRDefault="00471731" w:rsidP="00413F6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etti Bloom (Dance Team), Hanna Kabat (Dance Team), Joey (Ultimate Frisbee Club), Caleb Smith (Ultimate Frisbee Club), Sam Struzynski (Bowling Club), Brandon Rayome (Bowling Club) &amp; Vanessa Depies (UWGB Women Club Volleyball).</w:t>
      </w:r>
    </w:p>
    <w:p w14:paraId="7FFCA24F" w14:textId="21F827B6" w:rsidR="005245AB" w:rsidRDefault="00AB30FF" w:rsidP="00AB30FF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Approval of Agenda</w:t>
      </w:r>
    </w:p>
    <w:p w14:paraId="481828A4" w14:textId="67390648" w:rsidR="00413F66" w:rsidRDefault="00413F66" w:rsidP="00413F66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413F66">
        <w:rPr>
          <w:rFonts w:ascii="Cambria" w:hAnsi="Cambria"/>
          <w:sz w:val="22"/>
          <w:szCs w:val="22"/>
        </w:rPr>
        <w:t xml:space="preserve">Haley entertained a motion to approve the agenda. </w:t>
      </w:r>
      <w:r w:rsidR="003D754D">
        <w:rPr>
          <w:rFonts w:ascii="Cambria" w:hAnsi="Cambria"/>
          <w:sz w:val="22"/>
          <w:szCs w:val="22"/>
        </w:rPr>
        <w:t xml:space="preserve">Yasmin </w:t>
      </w:r>
      <w:r w:rsidRPr="00413F66">
        <w:rPr>
          <w:rFonts w:ascii="Cambria" w:hAnsi="Cambria"/>
          <w:sz w:val="22"/>
          <w:szCs w:val="22"/>
        </w:rPr>
        <w:t xml:space="preserve">motioned. </w:t>
      </w:r>
      <w:r w:rsidR="003D754D">
        <w:rPr>
          <w:rFonts w:ascii="Cambria" w:hAnsi="Cambria"/>
          <w:sz w:val="22"/>
          <w:szCs w:val="22"/>
        </w:rPr>
        <w:t>A</w:t>
      </w:r>
      <w:r w:rsidRPr="00413F66">
        <w:rPr>
          <w:rFonts w:ascii="Cambria" w:hAnsi="Cambria"/>
          <w:sz w:val="22"/>
          <w:szCs w:val="22"/>
        </w:rPr>
        <w:t xml:space="preserve"> seconded. Voice vote. Agenda passed.</w:t>
      </w:r>
    </w:p>
    <w:p w14:paraId="0B2652A3" w14:textId="77777777" w:rsidR="00413F66" w:rsidRDefault="005245AB" w:rsidP="00413F66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Approval of 10/31 Minutes</w:t>
      </w:r>
    </w:p>
    <w:p w14:paraId="33CC0F83" w14:textId="3FF3B954" w:rsidR="005245AB" w:rsidRPr="00413F66" w:rsidRDefault="00413F66" w:rsidP="00413F6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sz w:val="22"/>
          <w:szCs w:val="22"/>
        </w:rPr>
        <w:t>Haley entertained a motion to approve the minutes.</w:t>
      </w:r>
      <w:r w:rsidR="003D754D">
        <w:rPr>
          <w:rFonts w:ascii="Cambria" w:hAnsi="Cambria"/>
          <w:sz w:val="22"/>
          <w:szCs w:val="22"/>
        </w:rPr>
        <w:t xml:space="preserve"> Sierra</w:t>
      </w:r>
      <w:r w:rsidRPr="00413F66">
        <w:rPr>
          <w:rFonts w:ascii="Cambria" w:hAnsi="Cambria"/>
          <w:sz w:val="22"/>
          <w:szCs w:val="22"/>
        </w:rPr>
        <w:t xml:space="preserve"> motioned. </w:t>
      </w:r>
      <w:r w:rsidR="003D754D">
        <w:rPr>
          <w:rFonts w:ascii="Cambria" w:hAnsi="Cambria"/>
          <w:sz w:val="22"/>
          <w:szCs w:val="22"/>
        </w:rPr>
        <w:t>Yasmin</w:t>
      </w:r>
      <w:r w:rsidRPr="00413F66">
        <w:rPr>
          <w:rFonts w:ascii="Cambria" w:hAnsi="Cambria"/>
          <w:sz w:val="22"/>
          <w:szCs w:val="22"/>
        </w:rPr>
        <w:t xml:space="preserve"> seconded. Voice vote. Minutes passed</w:t>
      </w:r>
      <w:r>
        <w:rPr>
          <w:rFonts w:ascii="Cambria" w:hAnsi="Cambria"/>
          <w:sz w:val="22"/>
          <w:szCs w:val="22"/>
        </w:rPr>
        <w:t>.</w:t>
      </w:r>
    </w:p>
    <w:p w14:paraId="61DCA194" w14:textId="583CF927" w:rsidR="00AB30FF" w:rsidRDefault="005245AB" w:rsidP="00AB30FF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Approval of 11/7 Minutes</w:t>
      </w:r>
      <w:r w:rsidR="00AB30FF" w:rsidRPr="00413F66">
        <w:rPr>
          <w:rFonts w:ascii="Cambria" w:hAnsi="Cambria"/>
          <w:b/>
          <w:bCs/>
          <w:sz w:val="22"/>
          <w:szCs w:val="22"/>
        </w:rPr>
        <w:t xml:space="preserve"> </w:t>
      </w:r>
    </w:p>
    <w:p w14:paraId="362F2103" w14:textId="22C86B1E" w:rsidR="00413F66" w:rsidRPr="00435A45" w:rsidRDefault="00413F66" w:rsidP="00413F66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435A45">
        <w:rPr>
          <w:rFonts w:ascii="Cambria" w:hAnsi="Cambria"/>
          <w:sz w:val="22"/>
          <w:szCs w:val="22"/>
        </w:rPr>
        <w:t xml:space="preserve">Haley entertained a motion to approve the minutes. </w:t>
      </w:r>
      <w:r w:rsidR="003D754D" w:rsidRPr="00435A45">
        <w:rPr>
          <w:rFonts w:ascii="Cambria" w:hAnsi="Cambria"/>
          <w:sz w:val="22"/>
          <w:szCs w:val="22"/>
        </w:rPr>
        <w:t>Adam</w:t>
      </w:r>
      <w:r w:rsidRPr="00435A45">
        <w:rPr>
          <w:rFonts w:ascii="Cambria" w:hAnsi="Cambria"/>
          <w:sz w:val="22"/>
          <w:szCs w:val="22"/>
        </w:rPr>
        <w:t xml:space="preserve"> motioned. </w:t>
      </w:r>
      <w:r w:rsidR="003D754D" w:rsidRPr="00435A45">
        <w:rPr>
          <w:rFonts w:ascii="Cambria" w:hAnsi="Cambria"/>
          <w:sz w:val="22"/>
          <w:szCs w:val="22"/>
        </w:rPr>
        <w:t>Sierra</w:t>
      </w:r>
      <w:r w:rsidR="00435A45" w:rsidRPr="00435A45">
        <w:rPr>
          <w:rFonts w:ascii="Cambria" w:hAnsi="Cambria"/>
          <w:sz w:val="22"/>
          <w:szCs w:val="22"/>
        </w:rPr>
        <w:t xml:space="preserve"> seconded.</w:t>
      </w:r>
    </w:p>
    <w:p w14:paraId="1C4F3B71" w14:textId="7FFE26F7" w:rsidR="00B90FA4" w:rsidRPr="00435A45" w:rsidRDefault="00B90FA4" w:rsidP="00413F66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435A45">
        <w:rPr>
          <w:rFonts w:ascii="Cambria" w:hAnsi="Cambria"/>
          <w:sz w:val="22"/>
          <w:szCs w:val="22"/>
        </w:rPr>
        <w:t xml:space="preserve">Reese </w:t>
      </w:r>
      <w:r w:rsidR="00435A45" w:rsidRPr="00435A45">
        <w:rPr>
          <w:rFonts w:ascii="Cambria" w:hAnsi="Cambria"/>
          <w:sz w:val="22"/>
          <w:szCs w:val="22"/>
        </w:rPr>
        <w:t xml:space="preserve">offered a friendly amendment to the motion made by </w:t>
      </w:r>
      <w:r w:rsidR="0075380B" w:rsidRPr="00435A45">
        <w:rPr>
          <w:rFonts w:ascii="Cambria" w:hAnsi="Cambria"/>
          <w:sz w:val="22"/>
          <w:szCs w:val="22"/>
        </w:rPr>
        <w:t>Adam to change</w:t>
      </w:r>
      <w:r w:rsidRPr="00435A45">
        <w:rPr>
          <w:rFonts w:ascii="Cambria" w:hAnsi="Cambria"/>
          <w:sz w:val="22"/>
          <w:szCs w:val="22"/>
        </w:rPr>
        <w:t xml:space="preserve"> </w:t>
      </w:r>
      <w:proofErr w:type="spellStart"/>
      <w:r w:rsidR="00471731" w:rsidRPr="00435A45">
        <w:rPr>
          <w:rFonts w:ascii="Cambria" w:hAnsi="Cambria"/>
          <w:sz w:val="22"/>
          <w:szCs w:val="22"/>
        </w:rPr>
        <w:t>Kejuan’s</w:t>
      </w:r>
      <w:proofErr w:type="spellEnd"/>
      <w:r w:rsidRPr="00435A45">
        <w:rPr>
          <w:rFonts w:ascii="Cambria" w:hAnsi="Cambria"/>
          <w:sz w:val="22"/>
          <w:szCs w:val="22"/>
        </w:rPr>
        <w:t xml:space="preserve"> absence from excused to unexcused. Adam</w:t>
      </w:r>
      <w:r w:rsidR="00073B76" w:rsidRPr="00435A45">
        <w:rPr>
          <w:rFonts w:ascii="Cambria" w:hAnsi="Cambria"/>
          <w:sz w:val="22"/>
          <w:szCs w:val="22"/>
        </w:rPr>
        <w:t xml:space="preserve"> </w:t>
      </w:r>
      <w:r w:rsidR="0075380B" w:rsidRPr="00435A45">
        <w:rPr>
          <w:rFonts w:ascii="Cambria" w:hAnsi="Cambria"/>
          <w:sz w:val="22"/>
          <w:szCs w:val="22"/>
        </w:rPr>
        <w:t>accepted.</w:t>
      </w:r>
    </w:p>
    <w:p w14:paraId="7DC22141" w14:textId="77777777" w:rsidR="00435A45" w:rsidRPr="00435A45" w:rsidRDefault="00435A45" w:rsidP="00435A45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435A45">
        <w:rPr>
          <w:rFonts w:ascii="Cambria" w:hAnsi="Cambria"/>
          <w:sz w:val="22"/>
          <w:szCs w:val="22"/>
        </w:rPr>
        <w:t>Voice vote. Minutes passed.</w:t>
      </w:r>
    </w:p>
    <w:p w14:paraId="45634708" w14:textId="77777777" w:rsidR="00843C10" w:rsidRPr="00413F66" w:rsidRDefault="00843C10" w:rsidP="00EF14A6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 xml:space="preserve">Reports </w:t>
      </w:r>
    </w:p>
    <w:p w14:paraId="0CA8CFF5" w14:textId="0BE5A938" w:rsidR="00843C10" w:rsidRPr="00413F66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OFO:</w:t>
      </w:r>
      <w:r w:rsidR="00413F66" w:rsidRPr="00413F66">
        <w:t xml:space="preserve"> </w:t>
      </w:r>
      <w:r w:rsidR="00413F66" w:rsidRPr="00413F66">
        <w:rPr>
          <w:rFonts w:ascii="Cambria" w:hAnsi="Cambria"/>
          <w:sz w:val="22"/>
          <w:szCs w:val="22"/>
        </w:rPr>
        <w:t>Committed</w:t>
      </w:r>
      <w:r w:rsidR="003D754D">
        <w:rPr>
          <w:rFonts w:ascii="Cambria" w:hAnsi="Cambria"/>
          <w:sz w:val="22"/>
          <w:szCs w:val="22"/>
        </w:rPr>
        <w:t xml:space="preserve"> $33512.53</w:t>
      </w:r>
      <w:r w:rsidR="00413F66" w:rsidRPr="00413F66">
        <w:rPr>
          <w:rFonts w:ascii="Cambria" w:hAnsi="Cambria"/>
          <w:sz w:val="22"/>
          <w:szCs w:val="22"/>
        </w:rPr>
        <w:t xml:space="preserve">  ; Org. Start Up $</w:t>
      </w:r>
      <w:r w:rsidR="003D754D">
        <w:rPr>
          <w:rFonts w:ascii="Cambria" w:hAnsi="Cambria"/>
          <w:sz w:val="22"/>
          <w:szCs w:val="22"/>
        </w:rPr>
        <w:t>1173.63</w:t>
      </w:r>
      <w:r w:rsidR="00413F66" w:rsidRPr="00413F66">
        <w:rPr>
          <w:rFonts w:ascii="Cambria" w:hAnsi="Cambria"/>
          <w:sz w:val="22"/>
          <w:szCs w:val="22"/>
        </w:rPr>
        <w:t>.</w:t>
      </w:r>
    </w:p>
    <w:p w14:paraId="6D327AF0" w14:textId="77777777" w:rsidR="00413F66" w:rsidRDefault="00843C10" w:rsidP="00413F6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Liaison:</w:t>
      </w:r>
    </w:p>
    <w:p w14:paraId="12B1620F" w14:textId="1796CA06" w:rsidR="00413F66" w:rsidRPr="00413F66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Thursday:</w:t>
      </w:r>
      <w:r w:rsidR="00471731">
        <w:rPr>
          <w:rFonts w:ascii="Cambria" w:hAnsi="Cambria"/>
          <w:b/>
          <w:bCs/>
          <w:sz w:val="22"/>
          <w:szCs w:val="22"/>
        </w:rPr>
        <w:t xml:space="preserve"> </w:t>
      </w:r>
      <w:r w:rsidR="00471731">
        <w:rPr>
          <w:rFonts w:ascii="Cambria" w:hAnsi="Cambria"/>
          <w:sz w:val="22"/>
          <w:szCs w:val="22"/>
        </w:rPr>
        <w:t xml:space="preserve">Volleyball vs. UIC (Kress Center), Cheap seats </w:t>
      </w:r>
      <w:r w:rsidR="00E3436D">
        <w:rPr>
          <w:rFonts w:ascii="Cambria" w:hAnsi="Cambria"/>
          <w:sz w:val="22"/>
          <w:szCs w:val="22"/>
        </w:rPr>
        <w:t>–</w:t>
      </w:r>
      <w:r w:rsidR="00471731">
        <w:rPr>
          <w:rFonts w:ascii="Cambria" w:hAnsi="Cambria"/>
          <w:sz w:val="22"/>
          <w:szCs w:val="22"/>
        </w:rPr>
        <w:t xml:space="preserve"> Lalaland</w:t>
      </w:r>
      <w:r w:rsidR="00E3436D">
        <w:rPr>
          <w:rFonts w:ascii="Cambria" w:hAnsi="Cambria"/>
          <w:sz w:val="22"/>
          <w:szCs w:val="22"/>
        </w:rPr>
        <w:t xml:space="preserve"> (</w:t>
      </w:r>
      <w:r w:rsidR="00E3436D" w:rsidRPr="00E3436D">
        <w:rPr>
          <w:rFonts w:ascii="Cambria" w:hAnsi="Cambria"/>
          <w:sz w:val="22"/>
          <w:szCs w:val="22"/>
        </w:rPr>
        <w:t>Christie Theatre</w:t>
      </w:r>
      <w:r w:rsidR="00E3436D">
        <w:rPr>
          <w:rFonts w:ascii="Cambria" w:hAnsi="Cambria"/>
          <w:sz w:val="22"/>
          <w:szCs w:val="22"/>
        </w:rPr>
        <w:t>)</w:t>
      </w:r>
      <w:r w:rsidR="00471731">
        <w:rPr>
          <w:rFonts w:ascii="Cambria" w:hAnsi="Cambria"/>
          <w:sz w:val="22"/>
          <w:szCs w:val="22"/>
        </w:rPr>
        <w:t>,  And So We Walked (Weidner Center at 7:30pm).</w:t>
      </w:r>
    </w:p>
    <w:p w14:paraId="688BED5F" w14:textId="3EE0458C" w:rsidR="00413F66" w:rsidRPr="00E3436D" w:rsidRDefault="00413F66" w:rsidP="00E3436D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 xml:space="preserve">Friday: </w:t>
      </w:r>
      <w:r w:rsidR="00471731">
        <w:rPr>
          <w:rFonts w:ascii="Cambria" w:hAnsi="Cambria"/>
          <w:sz w:val="22"/>
          <w:szCs w:val="22"/>
        </w:rPr>
        <w:t xml:space="preserve">Cheap Seats </w:t>
      </w:r>
      <w:r w:rsidR="00E3436D">
        <w:rPr>
          <w:rFonts w:ascii="Cambria" w:hAnsi="Cambria"/>
          <w:sz w:val="22"/>
          <w:szCs w:val="22"/>
        </w:rPr>
        <w:t xml:space="preserve">- </w:t>
      </w:r>
      <w:r w:rsidR="00825866" w:rsidRPr="00B90FA4">
        <w:rPr>
          <w:rFonts w:ascii="Cambria" w:hAnsi="Cambria"/>
          <w:sz w:val="22"/>
          <w:szCs w:val="22"/>
        </w:rPr>
        <w:t>Rocket man</w:t>
      </w:r>
      <w:r w:rsidR="00E3436D">
        <w:rPr>
          <w:rFonts w:ascii="Cambria" w:hAnsi="Cambria"/>
          <w:sz w:val="22"/>
          <w:szCs w:val="22"/>
        </w:rPr>
        <w:t xml:space="preserve"> (</w:t>
      </w:r>
      <w:r w:rsidR="00E3436D" w:rsidRPr="00E3436D">
        <w:rPr>
          <w:rFonts w:ascii="Cambria" w:hAnsi="Cambria"/>
          <w:sz w:val="22"/>
          <w:szCs w:val="22"/>
        </w:rPr>
        <w:t>Christie Theatre</w:t>
      </w:r>
      <w:r w:rsidR="00E3436D">
        <w:rPr>
          <w:rFonts w:ascii="Cambria" w:hAnsi="Cambria"/>
          <w:sz w:val="22"/>
          <w:szCs w:val="22"/>
        </w:rPr>
        <w:t>), And So We Walked (Weidner Center at 7:30pm)</w:t>
      </w:r>
      <w:r w:rsidR="00E3436D">
        <w:rPr>
          <w:rFonts w:ascii="Cambria" w:hAnsi="Cambria"/>
          <w:b/>
          <w:bCs/>
          <w:sz w:val="22"/>
          <w:szCs w:val="22"/>
        </w:rPr>
        <w:t xml:space="preserve">, </w:t>
      </w:r>
      <w:r w:rsidR="00E3436D">
        <w:rPr>
          <w:rFonts w:ascii="Cambria" w:hAnsi="Cambria"/>
          <w:sz w:val="22"/>
          <w:szCs w:val="22"/>
        </w:rPr>
        <w:t>Family Feud (Phoenix room A at 7:30pm)</w:t>
      </w:r>
    </w:p>
    <w:p w14:paraId="75CDE43A" w14:textId="60D08EDB" w:rsidR="00E3436D" w:rsidRPr="00E3436D" w:rsidRDefault="00E3436D" w:rsidP="00E3436D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Saturday: </w:t>
      </w:r>
      <w:r>
        <w:rPr>
          <w:rFonts w:ascii="Cambria" w:hAnsi="Cambria"/>
          <w:sz w:val="22"/>
          <w:szCs w:val="22"/>
        </w:rPr>
        <w:t>Women Basketball vs. Missouri (Kress Center at 1:00pm), Cheap seats – Yesterday (</w:t>
      </w:r>
      <w:r w:rsidRPr="00E3436D">
        <w:rPr>
          <w:rFonts w:ascii="Cambria" w:hAnsi="Cambria"/>
          <w:sz w:val="22"/>
          <w:szCs w:val="22"/>
        </w:rPr>
        <w:t>Christie Theatre</w:t>
      </w:r>
      <w:r>
        <w:rPr>
          <w:rFonts w:ascii="Cambria" w:hAnsi="Cambria"/>
          <w:sz w:val="22"/>
          <w:szCs w:val="22"/>
        </w:rPr>
        <w:t>).</w:t>
      </w:r>
    </w:p>
    <w:p w14:paraId="40EB9F87" w14:textId="46FC96C6" w:rsidR="00E3436D" w:rsidRPr="00E3436D" w:rsidRDefault="00E3436D" w:rsidP="00E3436D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Sunday: </w:t>
      </w:r>
      <w:r>
        <w:rPr>
          <w:rFonts w:ascii="Cambria" w:hAnsi="Cambria"/>
          <w:sz w:val="22"/>
          <w:szCs w:val="22"/>
        </w:rPr>
        <w:t>Cheap seats – Blinded by the Light (</w:t>
      </w:r>
      <w:r w:rsidRPr="00E3436D">
        <w:rPr>
          <w:rFonts w:ascii="Cambria" w:hAnsi="Cambria"/>
          <w:sz w:val="22"/>
          <w:szCs w:val="22"/>
        </w:rPr>
        <w:t>Christie Theatre</w:t>
      </w:r>
      <w:r>
        <w:rPr>
          <w:rFonts w:ascii="Cambria" w:hAnsi="Cambria"/>
          <w:sz w:val="22"/>
          <w:szCs w:val="22"/>
        </w:rPr>
        <w:t>).</w:t>
      </w:r>
    </w:p>
    <w:p w14:paraId="6646CE72" w14:textId="30013EE9" w:rsidR="00E3436D" w:rsidRPr="00E3436D" w:rsidRDefault="00E3436D" w:rsidP="00E3436D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Monday: </w:t>
      </w:r>
      <w:r>
        <w:rPr>
          <w:rFonts w:ascii="Cambria" w:hAnsi="Cambria"/>
          <w:sz w:val="22"/>
          <w:szCs w:val="22"/>
        </w:rPr>
        <w:t>Service week OSL – make fleece toys; make 2, keep 1. (Union from 9am - 4pm), Bingo (Phoenix rooms at 7pm)</w:t>
      </w:r>
    </w:p>
    <w:p w14:paraId="31F9CB20" w14:textId="22682775" w:rsidR="00413F66" w:rsidRPr="00413F66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 xml:space="preserve">Tuesday: </w:t>
      </w:r>
      <w:r w:rsidR="00E3436D">
        <w:rPr>
          <w:rFonts w:ascii="Cambria" w:hAnsi="Cambria"/>
          <w:b/>
          <w:bCs/>
          <w:sz w:val="22"/>
          <w:szCs w:val="22"/>
        </w:rPr>
        <w:t xml:space="preserve"> </w:t>
      </w:r>
      <w:r w:rsidR="00E3436D">
        <w:rPr>
          <w:rFonts w:ascii="Cambria" w:hAnsi="Cambria"/>
          <w:sz w:val="22"/>
          <w:szCs w:val="22"/>
        </w:rPr>
        <w:t>Women Basketball vs. Marquette (Kress Center at 7pm)</w:t>
      </w:r>
    </w:p>
    <w:p w14:paraId="059732A9" w14:textId="6FED895E" w:rsidR="00413F66" w:rsidRPr="00413F66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 xml:space="preserve">Wednesday: </w:t>
      </w:r>
      <w:r w:rsidR="00E3436D">
        <w:rPr>
          <w:rFonts w:ascii="Cambria" w:hAnsi="Cambria"/>
          <w:sz w:val="22"/>
          <w:szCs w:val="22"/>
        </w:rPr>
        <w:t>Glow mini</w:t>
      </w:r>
      <w:r w:rsidR="00C2230B">
        <w:rPr>
          <w:rFonts w:ascii="Cambria" w:hAnsi="Cambria"/>
          <w:sz w:val="22"/>
          <w:szCs w:val="22"/>
        </w:rPr>
        <w:t>-</w:t>
      </w:r>
      <w:r w:rsidR="00E3436D">
        <w:rPr>
          <w:rFonts w:ascii="Cambria" w:hAnsi="Cambria"/>
          <w:sz w:val="22"/>
          <w:szCs w:val="22"/>
        </w:rPr>
        <w:t>golf (Phoenix rooms from 6-10pm), The F-Word Panel (</w:t>
      </w:r>
      <w:r w:rsidR="00E3436D" w:rsidRPr="00E3436D">
        <w:rPr>
          <w:rFonts w:ascii="Cambria" w:hAnsi="Cambria"/>
          <w:sz w:val="22"/>
          <w:szCs w:val="22"/>
        </w:rPr>
        <w:t>Christie Theatre</w:t>
      </w:r>
      <w:r w:rsidR="00E3436D">
        <w:rPr>
          <w:rFonts w:ascii="Cambria" w:hAnsi="Cambria"/>
          <w:sz w:val="22"/>
          <w:szCs w:val="22"/>
        </w:rPr>
        <w:t xml:space="preserve"> at 5:30pm)</w:t>
      </w:r>
    </w:p>
    <w:p w14:paraId="5393F035" w14:textId="013D0068" w:rsidR="00843C10" w:rsidRPr="00413F66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lastRenderedPageBreak/>
        <w:t>Senate:</w:t>
      </w:r>
      <w:r w:rsidR="00073B76">
        <w:rPr>
          <w:rFonts w:ascii="Cambria" w:hAnsi="Cambria"/>
          <w:b/>
          <w:bCs/>
          <w:sz w:val="22"/>
          <w:szCs w:val="22"/>
        </w:rPr>
        <w:t xml:space="preserve"> </w:t>
      </w:r>
      <w:r w:rsidR="00073B76">
        <w:rPr>
          <w:rFonts w:ascii="Cambria" w:hAnsi="Cambria"/>
          <w:sz w:val="22"/>
          <w:szCs w:val="22"/>
        </w:rPr>
        <w:t xml:space="preserve">Attended </w:t>
      </w:r>
      <w:r w:rsidR="00C2230B">
        <w:rPr>
          <w:rFonts w:ascii="Cambria" w:hAnsi="Cambria"/>
          <w:sz w:val="22"/>
          <w:szCs w:val="22"/>
        </w:rPr>
        <w:t>the</w:t>
      </w:r>
      <w:r w:rsidR="00B90FA4">
        <w:rPr>
          <w:rFonts w:ascii="Cambria" w:hAnsi="Cambria"/>
          <w:b/>
          <w:bCs/>
          <w:sz w:val="22"/>
          <w:szCs w:val="22"/>
        </w:rPr>
        <w:t xml:space="preserve"> </w:t>
      </w:r>
      <w:r w:rsidR="00B90FA4">
        <w:rPr>
          <w:rFonts w:ascii="Cambria" w:hAnsi="Cambria"/>
          <w:sz w:val="22"/>
          <w:szCs w:val="22"/>
        </w:rPr>
        <w:t xml:space="preserve">senate meeting and talked about the academic plan. </w:t>
      </w:r>
      <w:r w:rsidR="00C2230B">
        <w:rPr>
          <w:rFonts w:ascii="Cambria" w:hAnsi="Cambria"/>
          <w:sz w:val="22"/>
          <w:szCs w:val="22"/>
        </w:rPr>
        <w:t>Discuss t</w:t>
      </w:r>
      <w:r w:rsidR="00B90FA4">
        <w:rPr>
          <w:rFonts w:ascii="Cambria" w:hAnsi="Cambria"/>
          <w:sz w:val="22"/>
          <w:szCs w:val="22"/>
        </w:rPr>
        <w:t xml:space="preserve">wo pieces of </w:t>
      </w:r>
      <w:r w:rsidR="00C2230B">
        <w:rPr>
          <w:rFonts w:ascii="Cambria" w:hAnsi="Cambria"/>
          <w:sz w:val="22"/>
          <w:szCs w:val="22"/>
        </w:rPr>
        <w:t xml:space="preserve">the </w:t>
      </w:r>
      <w:r w:rsidR="00B90FA4">
        <w:rPr>
          <w:rFonts w:ascii="Cambria" w:hAnsi="Cambria"/>
          <w:sz w:val="22"/>
          <w:szCs w:val="22"/>
        </w:rPr>
        <w:t>resolution</w:t>
      </w:r>
      <w:r w:rsidR="001B73FA">
        <w:rPr>
          <w:rFonts w:ascii="Cambria" w:hAnsi="Cambria"/>
          <w:sz w:val="22"/>
          <w:szCs w:val="22"/>
        </w:rPr>
        <w:t>;</w:t>
      </w:r>
      <w:r w:rsidR="00B90FA4">
        <w:rPr>
          <w:rFonts w:ascii="Cambria" w:hAnsi="Cambria"/>
          <w:sz w:val="22"/>
          <w:szCs w:val="22"/>
        </w:rPr>
        <w:t xml:space="preserve"> </w:t>
      </w:r>
      <w:r w:rsidR="00C2230B">
        <w:rPr>
          <w:rFonts w:ascii="Cambria" w:hAnsi="Cambria"/>
          <w:sz w:val="22"/>
          <w:szCs w:val="22"/>
        </w:rPr>
        <w:t>O</w:t>
      </w:r>
      <w:r w:rsidR="00B90FA4">
        <w:rPr>
          <w:rFonts w:ascii="Cambria" w:hAnsi="Cambria"/>
          <w:sz w:val="22"/>
          <w:szCs w:val="22"/>
        </w:rPr>
        <w:t>ne</w:t>
      </w:r>
      <w:r w:rsidR="00C2230B">
        <w:rPr>
          <w:rFonts w:ascii="Cambria" w:hAnsi="Cambria"/>
          <w:sz w:val="22"/>
          <w:szCs w:val="22"/>
        </w:rPr>
        <w:t xml:space="preserve"> is</w:t>
      </w:r>
      <w:r w:rsidR="00B90FA4">
        <w:rPr>
          <w:rFonts w:ascii="Cambria" w:hAnsi="Cambria"/>
          <w:sz w:val="22"/>
          <w:szCs w:val="22"/>
        </w:rPr>
        <w:t xml:space="preserve"> talking about the</w:t>
      </w:r>
      <w:r w:rsidR="001B73FA">
        <w:rPr>
          <w:rFonts w:ascii="Cambria" w:hAnsi="Cambria"/>
          <w:sz w:val="22"/>
          <w:szCs w:val="22"/>
        </w:rPr>
        <w:t xml:space="preserve"> search for the</w:t>
      </w:r>
      <w:r w:rsidR="00B90FA4">
        <w:rPr>
          <w:rFonts w:ascii="Cambria" w:hAnsi="Cambria"/>
          <w:sz w:val="22"/>
          <w:szCs w:val="22"/>
        </w:rPr>
        <w:t xml:space="preserve"> new president of the </w:t>
      </w:r>
      <w:r w:rsidR="001B73FA">
        <w:rPr>
          <w:rFonts w:ascii="Cambria" w:hAnsi="Cambria"/>
          <w:sz w:val="22"/>
          <w:szCs w:val="22"/>
        </w:rPr>
        <w:t>Wisconsin</w:t>
      </w:r>
      <w:r w:rsidR="00B90FA4">
        <w:rPr>
          <w:rFonts w:ascii="Cambria" w:hAnsi="Cambria"/>
          <w:sz w:val="22"/>
          <w:szCs w:val="22"/>
        </w:rPr>
        <w:t xml:space="preserve"> </w:t>
      </w:r>
      <w:r w:rsidR="001B73FA">
        <w:rPr>
          <w:rFonts w:ascii="Cambria" w:hAnsi="Cambria"/>
          <w:sz w:val="22"/>
          <w:szCs w:val="22"/>
        </w:rPr>
        <w:t>S</w:t>
      </w:r>
      <w:r w:rsidR="00B90FA4">
        <w:rPr>
          <w:rFonts w:ascii="Cambria" w:hAnsi="Cambria"/>
          <w:sz w:val="22"/>
          <w:szCs w:val="22"/>
        </w:rPr>
        <w:t>ystem</w:t>
      </w:r>
      <w:r w:rsidR="001B73FA">
        <w:rPr>
          <w:rFonts w:ascii="Cambria" w:hAnsi="Cambria"/>
          <w:sz w:val="22"/>
          <w:szCs w:val="22"/>
        </w:rPr>
        <w:t xml:space="preserve"> and the other one about a resolution into regalia in the SGA.</w:t>
      </w:r>
    </w:p>
    <w:p w14:paraId="6D73153E" w14:textId="23B55C51" w:rsidR="00843C10" w:rsidRPr="00413F66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SGA Exec:</w:t>
      </w:r>
      <w:r w:rsidR="00B90FA4">
        <w:rPr>
          <w:rFonts w:ascii="Cambria" w:hAnsi="Cambria"/>
          <w:b/>
          <w:bCs/>
          <w:sz w:val="22"/>
          <w:szCs w:val="22"/>
        </w:rPr>
        <w:t xml:space="preserve"> </w:t>
      </w:r>
      <w:r w:rsidR="00B90FA4" w:rsidRPr="001B73FA">
        <w:rPr>
          <w:rFonts w:ascii="Cambria" w:hAnsi="Cambria"/>
          <w:sz w:val="22"/>
          <w:szCs w:val="22"/>
        </w:rPr>
        <w:t>Passed</w:t>
      </w:r>
      <w:r w:rsidR="001B73FA">
        <w:rPr>
          <w:rFonts w:ascii="Cambria" w:hAnsi="Cambria"/>
          <w:sz w:val="22"/>
          <w:szCs w:val="22"/>
        </w:rPr>
        <w:t xml:space="preserve"> the</w:t>
      </w:r>
      <w:r w:rsidR="00B90FA4" w:rsidRPr="001B73FA">
        <w:rPr>
          <w:rFonts w:ascii="Cambria" w:hAnsi="Cambria"/>
          <w:sz w:val="22"/>
          <w:szCs w:val="22"/>
        </w:rPr>
        <w:t xml:space="preserve"> resolution</w:t>
      </w:r>
      <w:r w:rsidR="001B73FA">
        <w:rPr>
          <w:rFonts w:ascii="Cambria" w:hAnsi="Cambria"/>
          <w:sz w:val="22"/>
          <w:szCs w:val="22"/>
        </w:rPr>
        <w:t xml:space="preserve"> search for the president of </w:t>
      </w:r>
      <w:r w:rsidR="00C2230B">
        <w:rPr>
          <w:rFonts w:ascii="Cambria" w:hAnsi="Cambria"/>
          <w:sz w:val="22"/>
          <w:szCs w:val="22"/>
        </w:rPr>
        <w:t xml:space="preserve">the </w:t>
      </w:r>
      <w:r w:rsidR="001B73FA">
        <w:rPr>
          <w:rFonts w:ascii="Cambria" w:hAnsi="Cambria"/>
          <w:sz w:val="22"/>
          <w:szCs w:val="22"/>
        </w:rPr>
        <w:t xml:space="preserve">UW System. </w:t>
      </w:r>
      <w:r w:rsidR="00C2230B">
        <w:rPr>
          <w:rFonts w:ascii="Cambria" w:hAnsi="Cambria"/>
          <w:sz w:val="22"/>
          <w:szCs w:val="22"/>
        </w:rPr>
        <w:t>It was a u</w:t>
      </w:r>
      <w:r w:rsidR="001B73FA">
        <w:rPr>
          <w:rFonts w:ascii="Cambria" w:hAnsi="Cambria"/>
          <w:sz w:val="22"/>
          <w:szCs w:val="22"/>
        </w:rPr>
        <w:t>nanimous vote</w:t>
      </w:r>
      <w:r w:rsidR="00C2230B">
        <w:rPr>
          <w:rFonts w:ascii="Cambria" w:hAnsi="Cambria"/>
          <w:sz w:val="22"/>
          <w:szCs w:val="22"/>
        </w:rPr>
        <w:t>;</w:t>
      </w:r>
      <w:r w:rsidR="001B73FA">
        <w:rPr>
          <w:rFonts w:ascii="Cambria" w:hAnsi="Cambria"/>
          <w:sz w:val="22"/>
          <w:szCs w:val="22"/>
        </w:rPr>
        <w:t xml:space="preserve"> everyone wants more representation. Attended UW System’s student rep last weekend. </w:t>
      </w:r>
      <w:r w:rsidR="00C2230B">
        <w:rPr>
          <w:rFonts w:ascii="Cambria" w:hAnsi="Cambria"/>
          <w:sz w:val="22"/>
          <w:szCs w:val="22"/>
        </w:rPr>
        <w:t>SGA is releasing</w:t>
      </w:r>
      <w:r w:rsidR="001B73FA">
        <w:rPr>
          <w:rFonts w:ascii="Cambria" w:hAnsi="Cambria"/>
          <w:sz w:val="22"/>
          <w:szCs w:val="22"/>
        </w:rPr>
        <w:t xml:space="preserve"> </w:t>
      </w:r>
      <w:r w:rsidR="00C2230B">
        <w:rPr>
          <w:rFonts w:ascii="Cambria" w:hAnsi="Cambria"/>
          <w:sz w:val="22"/>
          <w:szCs w:val="22"/>
        </w:rPr>
        <w:t xml:space="preserve">a </w:t>
      </w:r>
      <w:r w:rsidR="001B73FA">
        <w:rPr>
          <w:rFonts w:ascii="Cambria" w:hAnsi="Cambria"/>
          <w:sz w:val="22"/>
          <w:szCs w:val="22"/>
        </w:rPr>
        <w:t xml:space="preserve">statement on Friday about </w:t>
      </w:r>
      <w:r w:rsidR="00C2230B">
        <w:rPr>
          <w:rFonts w:ascii="Cambria" w:hAnsi="Cambria"/>
          <w:sz w:val="22"/>
          <w:szCs w:val="22"/>
        </w:rPr>
        <w:t>resolution</w:t>
      </w:r>
      <w:r w:rsidR="001B73FA">
        <w:rPr>
          <w:rFonts w:ascii="Cambria" w:hAnsi="Cambria"/>
          <w:sz w:val="22"/>
          <w:szCs w:val="22"/>
        </w:rPr>
        <w:t>. Still working on feedback and the academic plan.</w:t>
      </w:r>
    </w:p>
    <w:p w14:paraId="7302CC41" w14:textId="37DCABFA" w:rsidR="00A23254" w:rsidRPr="00413F66" w:rsidRDefault="00A23254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Vice</w:t>
      </w:r>
      <w:r w:rsidR="00C2230B">
        <w:rPr>
          <w:rFonts w:ascii="Cambria" w:hAnsi="Cambria"/>
          <w:b/>
          <w:bCs/>
          <w:sz w:val="22"/>
          <w:szCs w:val="22"/>
        </w:rPr>
        <w:t>-</w:t>
      </w:r>
      <w:r w:rsidRPr="00413F66">
        <w:rPr>
          <w:rFonts w:ascii="Cambria" w:hAnsi="Cambria"/>
          <w:b/>
          <w:bCs/>
          <w:sz w:val="22"/>
          <w:szCs w:val="22"/>
        </w:rPr>
        <w:t>Chair:</w:t>
      </w:r>
      <w:r w:rsidR="001B73FA">
        <w:rPr>
          <w:rFonts w:ascii="Cambria" w:hAnsi="Cambria"/>
          <w:b/>
          <w:bCs/>
          <w:sz w:val="22"/>
          <w:szCs w:val="22"/>
        </w:rPr>
        <w:t xml:space="preserve"> </w:t>
      </w:r>
      <w:r w:rsidR="001B73FA" w:rsidRPr="001B73FA">
        <w:rPr>
          <w:rFonts w:ascii="Cambria" w:hAnsi="Cambria"/>
          <w:sz w:val="22"/>
          <w:szCs w:val="22"/>
        </w:rPr>
        <w:t>attended the senate meeting and working on budgets and guidelines</w:t>
      </w:r>
      <w:r w:rsidR="001B73FA">
        <w:rPr>
          <w:rFonts w:ascii="Cambria" w:hAnsi="Cambria"/>
          <w:sz w:val="22"/>
          <w:szCs w:val="22"/>
        </w:rPr>
        <w:t>.</w:t>
      </w:r>
    </w:p>
    <w:p w14:paraId="50024491" w14:textId="4C4DA06A" w:rsidR="00032716" w:rsidRPr="00413F66" w:rsidRDefault="00A23254" w:rsidP="0003271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Chair:</w:t>
      </w:r>
      <w:r w:rsidR="00B90FA4">
        <w:rPr>
          <w:rFonts w:ascii="Cambria" w:hAnsi="Cambria"/>
          <w:b/>
          <w:bCs/>
          <w:sz w:val="22"/>
          <w:szCs w:val="22"/>
        </w:rPr>
        <w:t xml:space="preserve"> </w:t>
      </w:r>
      <w:r w:rsidR="00B90FA4">
        <w:rPr>
          <w:rFonts w:ascii="Cambria" w:hAnsi="Cambria"/>
          <w:sz w:val="22"/>
          <w:szCs w:val="22"/>
        </w:rPr>
        <w:t xml:space="preserve">Approved a </w:t>
      </w:r>
      <w:r w:rsidR="001B73FA">
        <w:rPr>
          <w:rFonts w:ascii="Cambria" w:hAnsi="Cambria"/>
          <w:sz w:val="22"/>
          <w:szCs w:val="22"/>
        </w:rPr>
        <w:t>SASU food reallocation for $190</w:t>
      </w:r>
      <w:r w:rsidR="00B90FA4">
        <w:rPr>
          <w:rFonts w:ascii="Cambria" w:hAnsi="Cambria"/>
          <w:sz w:val="22"/>
          <w:szCs w:val="22"/>
        </w:rPr>
        <w:t>.93,</w:t>
      </w:r>
      <w:r w:rsidR="00C2230B">
        <w:rPr>
          <w:rFonts w:ascii="Cambria" w:hAnsi="Cambria"/>
          <w:sz w:val="22"/>
          <w:szCs w:val="22"/>
        </w:rPr>
        <w:t xml:space="preserve"> Making arts matter supplies and expense reallocation for $200</w:t>
      </w:r>
      <w:r w:rsidR="001B73FA">
        <w:rPr>
          <w:rFonts w:ascii="Cambria" w:hAnsi="Cambria"/>
          <w:sz w:val="22"/>
          <w:szCs w:val="22"/>
        </w:rPr>
        <w:t xml:space="preserve"> </w:t>
      </w:r>
      <w:r w:rsidR="00B90FA4">
        <w:rPr>
          <w:rFonts w:ascii="Cambria" w:hAnsi="Cambria"/>
          <w:sz w:val="22"/>
          <w:szCs w:val="22"/>
        </w:rPr>
        <w:t>Phoenix students for life food contingency</w:t>
      </w:r>
      <w:r w:rsidR="00C2230B">
        <w:rPr>
          <w:rFonts w:ascii="Cambria" w:hAnsi="Cambria"/>
          <w:sz w:val="22"/>
          <w:szCs w:val="22"/>
        </w:rPr>
        <w:t xml:space="preserve"> for $89.75</w:t>
      </w:r>
      <w:r w:rsidR="00B90FA4">
        <w:rPr>
          <w:rFonts w:ascii="Cambria" w:hAnsi="Cambria"/>
          <w:sz w:val="22"/>
          <w:szCs w:val="22"/>
        </w:rPr>
        <w:t xml:space="preserve">, </w:t>
      </w:r>
      <w:r w:rsidR="00C2230B">
        <w:rPr>
          <w:rFonts w:ascii="Cambria" w:hAnsi="Cambria"/>
          <w:sz w:val="22"/>
          <w:szCs w:val="22"/>
        </w:rPr>
        <w:t>B</w:t>
      </w:r>
      <w:r w:rsidR="00B90FA4">
        <w:rPr>
          <w:rFonts w:ascii="Cambria" w:hAnsi="Cambria"/>
          <w:sz w:val="22"/>
          <w:szCs w:val="22"/>
        </w:rPr>
        <w:t xml:space="preserve">allroom dance </w:t>
      </w:r>
      <w:r w:rsidR="00C2230B">
        <w:rPr>
          <w:rFonts w:ascii="Cambria" w:hAnsi="Cambria"/>
          <w:sz w:val="22"/>
          <w:szCs w:val="22"/>
        </w:rPr>
        <w:t xml:space="preserve"> S&amp;E </w:t>
      </w:r>
      <w:r w:rsidR="00B90FA4">
        <w:rPr>
          <w:rFonts w:ascii="Cambria" w:hAnsi="Cambria"/>
          <w:sz w:val="22"/>
          <w:szCs w:val="22"/>
        </w:rPr>
        <w:t xml:space="preserve">contingency $200, SISMBA food contingency for </w:t>
      </w:r>
      <w:r w:rsidR="00C2230B">
        <w:rPr>
          <w:rFonts w:ascii="Cambria" w:hAnsi="Cambria"/>
          <w:sz w:val="22"/>
          <w:szCs w:val="22"/>
        </w:rPr>
        <w:t>$</w:t>
      </w:r>
      <w:r w:rsidR="00B90FA4">
        <w:rPr>
          <w:rFonts w:ascii="Cambria" w:hAnsi="Cambria"/>
          <w:sz w:val="22"/>
          <w:szCs w:val="22"/>
        </w:rPr>
        <w:t>40</w:t>
      </w:r>
      <w:r w:rsidR="00C2230B">
        <w:rPr>
          <w:rFonts w:ascii="Cambria" w:hAnsi="Cambria"/>
          <w:sz w:val="22"/>
          <w:szCs w:val="22"/>
        </w:rPr>
        <w:t xml:space="preserve"> and w</w:t>
      </w:r>
      <w:r w:rsidR="00B90FA4">
        <w:rPr>
          <w:rFonts w:ascii="Cambria" w:hAnsi="Cambria"/>
          <w:sz w:val="22"/>
          <w:szCs w:val="22"/>
        </w:rPr>
        <w:t>orking on adjusting budgets</w:t>
      </w:r>
      <w:r w:rsidR="00C2230B">
        <w:rPr>
          <w:rFonts w:ascii="Cambria" w:hAnsi="Cambria"/>
          <w:sz w:val="22"/>
          <w:szCs w:val="22"/>
        </w:rPr>
        <w:t xml:space="preserve"> with travel updates</w:t>
      </w:r>
      <w:r w:rsidR="00B90FA4">
        <w:rPr>
          <w:rFonts w:ascii="Cambria" w:hAnsi="Cambria"/>
          <w:sz w:val="22"/>
          <w:szCs w:val="22"/>
        </w:rPr>
        <w:t xml:space="preserve"> and contacting orgs</w:t>
      </w:r>
      <w:r w:rsidR="00C2230B">
        <w:rPr>
          <w:rFonts w:ascii="Cambria" w:hAnsi="Cambria"/>
          <w:sz w:val="22"/>
          <w:szCs w:val="22"/>
        </w:rPr>
        <w:t>.</w:t>
      </w:r>
    </w:p>
    <w:p w14:paraId="79874B2D" w14:textId="6D97DB94" w:rsidR="006755C9" w:rsidRDefault="00FC0596" w:rsidP="00335014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New Business</w:t>
      </w:r>
    </w:p>
    <w:p w14:paraId="389AC101" w14:textId="77777777" w:rsidR="00C2230B" w:rsidRDefault="00C2230B" w:rsidP="00C2230B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Women’s Club Volleyball</w:t>
      </w:r>
    </w:p>
    <w:p w14:paraId="23EB0FDE" w14:textId="77777777" w:rsidR="00C2230B" w:rsidRPr="003202F3" w:rsidRDefault="00C2230B" w:rsidP="00C2230B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 $3036.66</w:t>
      </w:r>
    </w:p>
    <w:p w14:paraId="0BCC7C96" w14:textId="77777777" w:rsidR="00C2230B" w:rsidRPr="00C4500B" w:rsidRDefault="00C2230B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Memberships $3000  </w:t>
      </w:r>
    </w:p>
    <w:p w14:paraId="3ED43E2A" w14:textId="444F0C6F" w:rsidR="00C2230B" w:rsidRPr="00C4500B" w:rsidRDefault="00C2230B" w:rsidP="00C2230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For membership for the W</w:t>
      </w:r>
      <w:r w:rsidR="00F6103B" w:rsidRPr="00C4500B">
        <w:rPr>
          <w:rFonts w:ascii="Cambria" w:hAnsi="Cambria"/>
          <w:sz w:val="22"/>
          <w:szCs w:val="22"/>
        </w:rPr>
        <w:t>V</w:t>
      </w:r>
      <w:r w:rsidRPr="00C4500B">
        <w:rPr>
          <w:rFonts w:ascii="Cambria" w:hAnsi="Cambria"/>
          <w:sz w:val="22"/>
          <w:szCs w:val="22"/>
        </w:rPr>
        <w:t>C, National competition</w:t>
      </w:r>
      <w:r w:rsidR="00B3405E">
        <w:rPr>
          <w:rFonts w:ascii="Cambria" w:hAnsi="Cambria"/>
          <w:sz w:val="22"/>
          <w:szCs w:val="22"/>
        </w:rPr>
        <w:t>,</w:t>
      </w:r>
      <w:r w:rsidRPr="00C4500B">
        <w:rPr>
          <w:rFonts w:ascii="Cambria" w:hAnsi="Cambria"/>
          <w:sz w:val="22"/>
          <w:szCs w:val="22"/>
        </w:rPr>
        <w:t xml:space="preserve"> and regular management fees.</w:t>
      </w:r>
    </w:p>
    <w:p w14:paraId="6F61A985" w14:textId="77777777" w:rsidR="00C2230B" w:rsidRPr="00C4500B" w:rsidRDefault="00C2230B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Score Board $13.33</w:t>
      </w:r>
    </w:p>
    <w:p w14:paraId="10B15279" w14:textId="0E084A76" w:rsidR="00C2230B" w:rsidRPr="00C4500B" w:rsidRDefault="00C2230B" w:rsidP="00C2230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To focus more on practicing and less counting.</w:t>
      </w:r>
    </w:p>
    <w:p w14:paraId="7DB5A8DF" w14:textId="77777777" w:rsidR="00C2230B" w:rsidRPr="00C4500B" w:rsidRDefault="00C2230B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Ball Bang $23.33</w:t>
      </w:r>
    </w:p>
    <w:p w14:paraId="3D1C66B4" w14:textId="4593C6A6" w:rsidR="00C2230B" w:rsidRPr="00C4500B" w:rsidRDefault="00C2230B" w:rsidP="00C2230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They need the</w:t>
      </w:r>
      <w:r w:rsidR="00B3405E">
        <w:rPr>
          <w:rFonts w:ascii="Cambria" w:hAnsi="Cambria"/>
          <w:sz w:val="22"/>
          <w:szCs w:val="22"/>
        </w:rPr>
        <w:t>m</w:t>
      </w:r>
      <w:r w:rsidRPr="00C4500B">
        <w:rPr>
          <w:rFonts w:ascii="Cambria" w:hAnsi="Cambria"/>
          <w:sz w:val="22"/>
          <w:szCs w:val="22"/>
        </w:rPr>
        <w:t xml:space="preserve"> when traveling because b</w:t>
      </w:r>
      <w:r w:rsidR="00D17FEF" w:rsidRPr="00C4500B">
        <w:rPr>
          <w:rFonts w:ascii="Cambria" w:hAnsi="Cambria"/>
          <w:sz w:val="22"/>
          <w:szCs w:val="22"/>
        </w:rPr>
        <w:t>a</w:t>
      </w:r>
      <w:r w:rsidRPr="00C4500B">
        <w:rPr>
          <w:rFonts w:ascii="Cambria" w:hAnsi="Cambria"/>
          <w:sz w:val="22"/>
          <w:szCs w:val="22"/>
        </w:rPr>
        <w:t>lls</w:t>
      </w:r>
      <w:r w:rsidR="00D17FEF" w:rsidRPr="00C4500B">
        <w:rPr>
          <w:rFonts w:ascii="Cambria" w:hAnsi="Cambria"/>
          <w:sz w:val="22"/>
          <w:szCs w:val="22"/>
        </w:rPr>
        <w:t xml:space="preserve"> </w:t>
      </w:r>
      <w:r w:rsidRPr="00C4500B">
        <w:rPr>
          <w:rFonts w:ascii="Cambria" w:hAnsi="Cambria"/>
          <w:sz w:val="22"/>
          <w:szCs w:val="22"/>
        </w:rPr>
        <w:t>are not provided.</w:t>
      </w:r>
    </w:p>
    <w:p w14:paraId="059CCC41" w14:textId="77777777" w:rsidR="00C2230B" w:rsidRPr="00413F66" w:rsidRDefault="00C2230B" w:rsidP="00C2230B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0</w:t>
      </w:r>
    </w:p>
    <w:p w14:paraId="6B548A50" w14:textId="39C75508" w:rsidR="00C2230B" w:rsidRPr="003202F3" w:rsidRDefault="00C2230B" w:rsidP="00C2230B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</w:t>
      </w:r>
      <w:r w:rsidR="00C4500B">
        <w:rPr>
          <w:rFonts w:ascii="Cambria" w:hAnsi="Cambria"/>
          <w:sz w:val="22"/>
          <w:szCs w:val="22"/>
        </w:rPr>
        <w:t>300</w:t>
      </w:r>
    </w:p>
    <w:p w14:paraId="254B21D0" w14:textId="77777777" w:rsidR="00C2230B" w:rsidRPr="00C4500B" w:rsidRDefault="00C2230B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Preseason Celebration Fall $150</w:t>
      </w:r>
    </w:p>
    <w:p w14:paraId="4E5D010D" w14:textId="18A9D83D" w:rsidR="00C2230B" w:rsidRPr="00C4500B" w:rsidRDefault="00C2230B" w:rsidP="00C2230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Introduce new members and talk about expectation</w:t>
      </w:r>
      <w:r w:rsidR="00825866">
        <w:rPr>
          <w:rFonts w:ascii="Cambria" w:hAnsi="Cambria"/>
          <w:sz w:val="22"/>
          <w:szCs w:val="22"/>
        </w:rPr>
        <w:t>s</w:t>
      </w:r>
      <w:r w:rsidR="00D17FEF" w:rsidRPr="00C4500B">
        <w:rPr>
          <w:rFonts w:ascii="Cambria" w:hAnsi="Cambria"/>
          <w:sz w:val="22"/>
          <w:szCs w:val="22"/>
        </w:rPr>
        <w:t xml:space="preserve"> and rules.</w:t>
      </w:r>
    </w:p>
    <w:p w14:paraId="60FE3D6A" w14:textId="77777777" w:rsidR="00C2230B" w:rsidRPr="00C4500B" w:rsidRDefault="00C2230B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Season Breakup Spring $150</w:t>
      </w:r>
    </w:p>
    <w:p w14:paraId="148708B7" w14:textId="042FBB95" w:rsidR="00C2230B" w:rsidRPr="00C4500B" w:rsidRDefault="00C2230B" w:rsidP="00C2230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Celebrate accomplishments</w:t>
      </w:r>
      <w:r w:rsidR="00D17FEF" w:rsidRPr="00C4500B">
        <w:rPr>
          <w:rFonts w:ascii="Cambria" w:hAnsi="Cambria"/>
          <w:sz w:val="22"/>
          <w:szCs w:val="22"/>
        </w:rPr>
        <w:t>.</w:t>
      </w:r>
    </w:p>
    <w:p w14:paraId="1B661BF7" w14:textId="369473AC" w:rsidR="00C2230B" w:rsidRPr="00B90FA4" w:rsidRDefault="00C2230B" w:rsidP="00C2230B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ravel </w:t>
      </w:r>
      <w:r w:rsidR="00062286">
        <w:rPr>
          <w:rFonts w:ascii="Cambria" w:hAnsi="Cambria"/>
          <w:sz w:val="22"/>
          <w:szCs w:val="22"/>
        </w:rPr>
        <w:t>$4000</w:t>
      </w:r>
    </w:p>
    <w:p w14:paraId="249E7F07" w14:textId="1549C500" w:rsidR="00D17FEF" w:rsidRPr="0074344B" w:rsidRDefault="00C2230B" w:rsidP="0074344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D17FEF">
        <w:rPr>
          <w:rFonts w:ascii="Cambria" w:hAnsi="Cambria"/>
          <w:sz w:val="22"/>
          <w:szCs w:val="22"/>
        </w:rPr>
        <w:t>E</w:t>
      </w:r>
      <w:r w:rsidR="00D17FEF">
        <w:rPr>
          <w:rFonts w:ascii="Cambria" w:hAnsi="Cambria"/>
          <w:sz w:val="22"/>
          <w:szCs w:val="22"/>
        </w:rPr>
        <w:t>au</w:t>
      </w:r>
      <w:r w:rsidRPr="00D17FEF">
        <w:rPr>
          <w:rFonts w:ascii="Cambria" w:hAnsi="Cambria"/>
          <w:sz w:val="22"/>
          <w:szCs w:val="22"/>
        </w:rPr>
        <w:t xml:space="preserve"> Claire , WI</w:t>
      </w:r>
      <w:r w:rsidR="00FC1826">
        <w:rPr>
          <w:rFonts w:ascii="Cambria" w:hAnsi="Cambria"/>
          <w:sz w:val="22"/>
          <w:szCs w:val="22"/>
        </w:rPr>
        <w:t xml:space="preserve"> – Tournament 1</w:t>
      </w:r>
      <w:r w:rsidRPr="00D17FEF">
        <w:rPr>
          <w:rFonts w:ascii="Cambria" w:hAnsi="Cambria"/>
          <w:sz w:val="22"/>
          <w:szCs w:val="22"/>
        </w:rPr>
        <w:t xml:space="preserve"> $495</w:t>
      </w:r>
    </w:p>
    <w:p w14:paraId="4CF516B3" w14:textId="0234A3C7" w:rsidR="00D17FEF" w:rsidRDefault="00D17FEF" w:rsidP="00D17FEF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Lodging $270</w:t>
      </w:r>
    </w:p>
    <w:p w14:paraId="387BB713" w14:textId="2F69A454" w:rsidR="00FC1826" w:rsidRDefault="00FC1826" w:rsidP="00FC1826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tay overnight</w:t>
      </w:r>
    </w:p>
    <w:p w14:paraId="5501D9F1" w14:textId="250485F6" w:rsidR="0075644A" w:rsidRDefault="0075644A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75644A">
        <w:rPr>
          <w:rFonts w:ascii="Cambria" w:hAnsi="Cambria"/>
          <w:sz w:val="22"/>
          <w:szCs w:val="22"/>
        </w:rPr>
        <w:t>Whitewater, WI</w:t>
      </w:r>
      <w:r w:rsidR="00FC1826">
        <w:rPr>
          <w:rFonts w:ascii="Cambria" w:hAnsi="Cambria"/>
          <w:sz w:val="22"/>
          <w:szCs w:val="22"/>
        </w:rPr>
        <w:t xml:space="preserve"> - Tournament</w:t>
      </w:r>
      <w:r w:rsidR="00FC1826" w:rsidRPr="00D17FEF">
        <w:rPr>
          <w:rFonts w:ascii="Cambria" w:hAnsi="Cambria"/>
          <w:sz w:val="22"/>
          <w:szCs w:val="22"/>
        </w:rPr>
        <w:t xml:space="preserve"> </w:t>
      </w:r>
      <w:r w:rsidR="00FC1826">
        <w:rPr>
          <w:rFonts w:ascii="Cambria" w:hAnsi="Cambria"/>
          <w:sz w:val="22"/>
          <w:szCs w:val="22"/>
        </w:rPr>
        <w:t xml:space="preserve">2 </w:t>
      </w:r>
      <w:r>
        <w:rPr>
          <w:rFonts w:ascii="Cambria" w:hAnsi="Cambria"/>
          <w:sz w:val="22"/>
          <w:szCs w:val="22"/>
        </w:rPr>
        <w:t>$473.20</w:t>
      </w:r>
    </w:p>
    <w:p w14:paraId="620566F5" w14:textId="6FB4B29A" w:rsidR="00FC1826" w:rsidRDefault="00FC1826" w:rsidP="0075644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La Crosse, WI – Tournament 3 $891.73</w:t>
      </w:r>
    </w:p>
    <w:p w14:paraId="0825DB95" w14:textId="5C598E6D" w:rsidR="0075644A" w:rsidRDefault="0075644A" w:rsidP="0075644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Menomonee Falls, WI</w:t>
      </w:r>
      <w:r w:rsidR="00FC1826">
        <w:rPr>
          <w:rFonts w:ascii="Cambria" w:hAnsi="Cambria"/>
          <w:sz w:val="22"/>
          <w:szCs w:val="22"/>
        </w:rPr>
        <w:t xml:space="preserve"> – Tournament 4</w:t>
      </w:r>
      <w:r>
        <w:rPr>
          <w:rFonts w:ascii="Cambria" w:hAnsi="Cambria"/>
          <w:sz w:val="22"/>
          <w:szCs w:val="22"/>
        </w:rPr>
        <w:t xml:space="preserve"> $624.53</w:t>
      </w:r>
    </w:p>
    <w:p w14:paraId="136478B8" w14:textId="62EF0925" w:rsidR="0075644A" w:rsidRDefault="0075644A" w:rsidP="0075644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iver Falls, WI </w:t>
      </w:r>
      <w:r w:rsidR="00FC1826">
        <w:rPr>
          <w:rFonts w:ascii="Cambria" w:hAnsi="Cambria"/>
          <w:sz w:val="22"/>
          <w:szCs w:val="22"/>
        </w:rPr>
        <w:t>- Tournament</w:t>
      </w:r>
      <w:r w:rsidR="00FC1826" w:rsidRPr="00D17FEF">
        <w:rPr>
          <w:rFonts w:ascii="Cambria" w:hAnsi="Cambria"/>
          <w:sz w:val="22"/>
          <w:szCs w:val="22"/>
        </w:rPr>
        <w:t xml:space="preserve"> </w:t>
      </w:r>
      <w:r w:rsidR="00FC1826">
        <w:rPr>
          <w:rFonts w:ascii="Cambria" w:hAnsi="Cambria"/>
          <w:sz w:val="22"/>
          <w:szCs w:val="22"/>
        </w:rPr>
        <w:t xml:space="preserve">5 </w:t>
      </w:r>
      <w:r>
        <w:rPr>
          <w:rFonts w:ascii="Cambria" w:hAnsi="Cambria"/>
          <w:sz w:val="22"/>
          <w:szCs w:val="22"/>
        </w:rPr>
        <w:t>$829.40</w:t>
      </w:r>
    </w:p>
    <w:p w14:paraId="073EC51C" w14:textId="077FB6A8" w:rsidR="0016745D" w:rsidRDefault="0016745D" w:rsidP="0016745D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tate competition to decide if going to Nationals.</w:t>
      </w:r>
    </w:p>
    <w:p w14:paraId="1EBECD48" w14:textId="7D9606E1" w:rsidR="0075644A" w:rsidRPr="0074344B" w:rsidRDefault="0075644A" w:rsidP="0074344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Whitewater, WI</w:t>
      </w:r>
      <w:r w:rsidR="00FC1826">
        <w:rPr>
          <w:rFonts w:ascii="Cambria" w:hAnsi="Cambria"/>
          <w:sz w:val="22"/>
          <w:szCs w:val="22"/>
        </w:rPr>
        <w:t xml:space="preserve"> – Tournament 6 </w:t>
      </w:r>
      <w:r>
        <w:rPr>
          <w:rFonts w:ascii="Cambria" w:hAnsi="Cambria"/>
          <w:sz w:val="22"/>
          <w:szCs w:val="22"/>
        </w:rPr>
        <w:t xml:space="preserve"> $</w:t>
      </w:r>
      <w:r w:rsidR="00FC1826">
        <w:rPr>
          <w:rFonts w:ascii="Cambria" w:hAnsi="Cambria"/>
          <w:sz w:val="22"/>
          <w:szCs w:val="22"/>
        </w:rPr>
        <w:t>685.40</w:t>
      </w:r>
    </w:p>
    <w:p w14:paraId="48D706D7" w14:textId="77777777" w:rsidR="00C2230B" w:rsidRDefault="00C2230B" w:rsidP="00C2230B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27520">
        <w:rPr>
          <w:rFonts w:ascii="Cambria" w:hAnsi="Cambria"/>
          <w:b/>
          <w:bCs/>
          <w:sz w:val="22"/>
          <w:szCs w:val="22"/>
        </w:rPr>
        <w:t>Questions and Comment</w:t>
      </w:r>
      <w:r>
        <w:rPr>
          <w:rFonts w:ascii="Cambria" w:hAnsi="Cambria"/>
          <w:b/>
          <w:bCs/>
          <w:sz w:val="22"/>
          <w:szCs w:val="22"/>
        </w:rPr>
        <w:t>s</w:t>
      </w:r>
    </w:p>
    <w:p w14:paraId="7C2E4868" w14:textId="77DE6FDE" w:rsidR="00C2230B" w:rsidRPr="0016745D" w:rsidRDefault="00C2230B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D5962">
        <w:rPr>
          <w:rFonts w:ascii="Cambria" w:hAnsi="Cambria"/>
          <w:sz w:val="22"/>
          <w:szCs w:val="22"/>
        </w:rPr>
        <w:t>Guillermo</w:t>
      </w:r>
      <w:r w:rsidRPr="0016745D">
        <w:t xml:space="preserve">- </w:t>
      </w:r>
      <w:r w:rsidR="0016745D" w:rsidRPr="0016745D">
        <w:rPr>
          <w:rFonts w:asciiTheme="majorHAnsi" w:hAnsiTheme="majorHAnsi"/>
        </w:rPr>
        <w:t>I</w:t>
      </w:r>
      <w:r w:rsidRPr="0016745D">
        <w:rPr>
          <w:rFonts w:asciiTheme="majorHAnsi" w:hAnsiTheme="majorHAnsi"/>
        </w:rPr>
        <w:t xml:space="preserve"> </w:t>
      </w:r>
      <w:r w:rsidR="0016745D" w:rsidRPr="0016745D">
        <w:rPr>
          <w:rFonts w:asciiTheme="majorHAnsi" w:hAnsiTheme="majorHAnsi"/>
        </w:rPr>
        <w:t>didn’t</w:t>
      </w:r>
      <w:r w:rsidRPr="0016745D">
        <w:rPr>
          <w:rFonts w:asciiTheme="majorHAnsi" w:hAnsiTheme="majorHAnsi"/>
        </w:rPr>
        <w:t xml:space="preserve"> </w:t>
      </w:r>
      <w:r w:rsidR="0016745D" w:rsidRPr="0016745D">
        <w:rPr>
          <w:rFonts w:asciiTheme="majorHAnsi" w:hAnsiTheme="majorHAnsi"/>
        </w:rPr>
        <w:t>see an itemized list.</w:t>
      </w:r>
      <w:r w:rsidR="0016745D">
        <w:rPr>
          <w:rFonts w:asciiTheme="majorHAnsi" w:hAnsiTheme="majorHAnsi"/>
        </w:rPr>
        <w:t xml:space="preserve">  Is that required?</w:t>
      </w:r>
    </w:p>
    <w:p w14:paraId="142B0D78" w14:textId="6A9C3142" w:rsidR="0016745D" w:rsidRPr="006D5962" w:rsidRDefault="0016745D" w:rsidP="0016745D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Theme="majorHAnsi" w:hAnsiTheme="majorHAnsi"/>
        </w:rPr>
        <w:t>Haley – Since it is under $150, they are not required.</w:t>
      </w:r>
    </w:p>
    <w:p w14:paraId="000853CF" w14:textId="77777777" w:rsidR="0016745D" w:rsidRDefault="00C2230B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D5962">
        <w:rPr>
          <w:rFonts w:ascii="Cambria" w:hAnsi="Cambria"/>
          <w:sz w:val="22"/>
          <w:szCs w:val="22"/>
        </w:rPr>
        <w:lastRenderedPageBreak/>
        <w:t xml:space="preserve">Sierra – do you have an expected attendance? </w:t>
      </w:r>
    </w:p>
    <w:p w14:paraId="5E92E9D3" w14:textId="118B87BF" w:rsidR="0016745D" w:rsidRDefault="0016745D" w:rsidP="0016745D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All the members</w:t>
      </w:r>
      <w:r w:rsidR="00F6103B">
        <w:rPr>
          <w:rFonts w:ascii="Cambria" w:hAnsi="Cambria"/>
          <w:sz w:val="22"/>
          <w:szCs w:val="22"/>
        </w:rPr>
        <w:t xml:space="preserve"> of the org.</w:t>
      </w:r>
    </w:p>
    <w:p w14:paraId="169CC9FA" w14:textId="2F9BF140" w:rsidR="00C2230B" w:rsidRPr="006D5962" w:rsidRDefault="00C2230B" w:rsidP="0016745D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D5962">
        <w:rPr>
          <w:rFonts w:ascii="Cambria" w:hAnsi="Cambria"/>
          <w:sz w:val="22"/>
          <w:szCs w:val="22"/>
        </w:rPr>
        <w:t>Haley added 22</w:t>
      </w:r>
      <w:r w:rsidR="0016745D">
        <w:rPr>
          <w:rFonts w:ascii="Cambria" w:hAnsi="Cambria"/>
          <w:sz w:val="22"/>
          <w:szCs w:val="22"/>
        </w:rPr>
        <w:t xml:space="preserve"> people to the attendance with the approval of the org.</w:t>
      </w:r>
    </w:p>
    <w:p w14:paraId="1441593C" w14:textId="77777777" w:rsidR="0016745D" w:rsidRDefault="00C2230B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D5962">
        <w:rPr>
          <w:rFonts w:ascii="Cambria" w:hAnsi="Cambria"/>
          <w:sz w:val="22"/>
          <w:szCs w:val="22"/>
        </w:rPr>
        <w:t xml:space="preserve">Reese- where are you going to  store? </w:t>
      </w:r>
    </w:p>
    <w:p w14:paraId="17FD299B" w14:textId="56BB1DD0" w:rsidR="00C2230B" w:rsidRDefault="0016745D" w:rsidP="0016745D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y will store the supplies in the l</w:t>
      </w:r>
      <w:r w:rsidR="00C2230B" w:rsidRPr="006D5962">
        <w:rPr>
          <w:rFonts w:ascii="Cambria" w:hAnsi="Cambria"/>
          <w:sz w:val="22"/>
          <w:szCs w:val="22"/>
        </w:rPr>
        <w:t>aundry room at the Kress</w:t>
      </w:r>
      <w:r>
        <w:rPr>
          <w:rFonts w:ascii="Cambria" w:hAnsi="Cambria"/>
          <w:sz w:val="22"/>
          <w:szCs w:val="22"/>
        </w:rPr>
        <w:t xml:space="preserve"> Center</w:t>
      </w:r>
      <w:r w:rsidR="00C2230B" w:rsidRPr="006D5962">
        <w:rPr>
          <w:rFonts w:ascii="Cambria" w:hAnsi="Cambria"/>
          <w:sz w:val="22"/>
          <w:szCs w:val="22"/>
        </w:rPr>
        <w:t>.</w:t>
      </w:r>
    </w:p>
    <w:p w14:paraId="0173274A" w14:textId="77777777" w:rsidR="0016745D" w:rsidRDefault="00C2230B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Kyle</w:t>
      </w:r>
      <w:r w:rsidR="0016745D">
        <w:rPr>
          <w:rFonts w:ascii="Cambria" w:hAnsi="Cambria"/>
          <w:sz w:val="22"/>
          <w:szCs w:val="22"/>
        </w:rPr>
        <w:t xml:space="preserve"> - F</w:t>
      </w:r>
      <w:r>
        <w:rPr>
          <w:rFonts w:ascii="Cambria" w:hAnsi="Cambria"/>
          <w:sz w:val="22"/>
          <w:szCs w:val="22"/>
        </w:rPr>
        <w:t xml:space="preserve">or student members in the demographics should be 22 too. </w:t>
      </w:r>
    </w:p>
    <w:p w14:paraId="6631D21C" w14:textId="13456EF4" w:rsidR="00C2230B" w:rsidRPr="006D5962" w:rsidRDefault="00C2230B" w:rsidP="0016745D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iley added</w:t>
      </w:r>
      <w:r w:rsidR="0016745D">
        <w:rPr>
          <w:rFonts w:ascii="Cambria" w:hAnsi="Cambria"/>
          <w:sz w:val="22"/>
          <w:szCs w:val="22"/>
        </w:rPr>
        <w:t xml:space="preserve"> 22 people to student members with the approval of the org.</w:t>
      </w:r>
    </w:p>
    <w:p w14:paraId="32357D23" w14:textId="77777777" w:rsidR="00F6103B" w:rsidRDefault="0016745D" w:rsidP="00C2230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- </w:t>
      </w:r>
      <w:r w:rsidR="00C2230B" w:rsidRPr="006D5962">
        <w:rPr>
          <w:rFonts w:ascii="Cambria" w:hAnsi="Cambria"/>
          <w:sz w:val="22"/>
          <w:szCs w:val="22"/>
        </w:rPr>
        <w:t>Do you allow other students that do not go to the tournament</w:t>
      </w:r>
      <w:r>
        <w:rPr>
          <w:rFonts w:ascii="Cambria" w:hAnsi="Cambria"/>
          <w:sz w:val="22"/>
          <w:szCs w:val="22"/>
        </w:rPr>
        <w:t xml:space="preserve"> to still be in the org and practice</w:t>
      </w:r>
      <w:r w:rsidR="00C2230B" w:rsidRPr="006D5962">
        <w:rPr>
          <w:rFonts w:ascii="Cambria" w:hAnsi="Cambria"/>
          <w:sz w:val="22"/>
          <w:szCs w:val="22"/>
        </w:rPr>
        <w:t xml:space="preserve">? </w:t>
      </w:r>
    </w:p>
    <w:p w14:paraId="75CF9BD9" w14:textId="5A7FAAC5" w:rsidR="00C2230B" w:rsidRPr="00F6103B" w:rsidRDefault="00C2230B" w:rsidP="00F6103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D5962">
        <w:rPr>
          <w:rFonts w:ascii="Cambria" w:hAnsi="Cambria"/>
          <w:sz w:val="22"/>
          <w:szCs w:val="22"/>
        </w:rPr>
        <w:t>Yes, the</w:t>
      </w:r>
      <w:r w:rsidR="0016745D">
        <w:rPr>
          <w:rFonts w:ascii="Cambria" w:hAnsi="Cambria"/>
          <w:sz w:val="22"/>
          <w:szCs w:val="22"/>
        </w:rPr>
        <w:t>y</w:t>
      </w:r>
      <w:r w:rsidRPr="006D5962">
        <w:rPr>
          <w:rFonts w:ascii="Cambria" w:hAnsi="Cambria"/>
          <w:sz w:val="22"/>
          <w:szCs w:val="22"/>
        </w:rPr>
        <w:t xml:space="preserve"> have a trial day</w:t>
      </w:r>
      <w:r w:rsidR="00F6103B">
        <w:rPr>
          <w:rFonts w:ascii="Cambria" w:hAnsi="Cambria"/>
          <w:sz w:val="22"/>
          <w:szCs w:val="22"/>
        </w:rPr>
        <w:t xml:space="preserve"> where everyone can try out</w:t>
      </w:r>
      <w:r w:rsidRPr="006D5962">
        <w:rPr>
          <w:rFonts w:ascii="Cambria" w:hAnsi="Cambria"/>
          <w:sz w:val="22"/>
          <w:szCs w:val="22"/>
        </w:rPr>
        <w:t>. They only can have 2 teams</w:t>
      </w:r>
      <w:r w:rsidR="0016745D">
        <w:rPr>
          <w:rFonts w:ascii="Cambria" w:hAnsi="Cambria"/>
          <w:sz w:val="22"/>
          <w:szCs w:val="22"/>
        </w:rPr>
        <w:t xml:space="preserve"> in the W</w:t>
      </w:r>
      <w:r w:rsidR="00F6103B">
        <w:rPr>
          <w:rFonts w:ascii="Cambria" w:hAnsi="Cambria"/>
          <w:sz w:val="22"/>
          <w:szCs w:val="22"/>
        </w:rPr>
        <w:t>V</w:t>
      </w:r>
      <w:r w:rsidR="0016745D">
        <w:rPr>
          <w:rFonts w:ascii="Cambria" w:hAnsi="Cambria"/>
          <w:sz w:val="22"/>
          <w:szCs w:val="22"/>
        </w:rPr>
        <w:t>C</w:t>
      </w:r>
      <w:r w:rsidRPr="006D5962">
        <w:rPr>
          <w:rFonts w:ascii="Cambria" w:hAnsi="Cambria"/>
          <w:sz w:val="22"/>
          <w:szCs w:val="22"/>
        </w:rPr>
        <w:t>. They would create an extra team</w:t>
      </w:r>
      <w:r w:rsidR="00F6103B">
        <w:rPr>
          <w:rFonts w:ascii="Cambria" w:hAnsi="Cambria"/>
          <w:sz w:val="22"/>
          <w:szCs w:val="22"/>
        </w:rPr>
        <w:t xml:space="preserve"> that can come to practice and fill</w:t>
      </w:r>
      <w:r w:rsidR="00825866">
        <w:rPr>
          <w:rFonts w:ascii="Cambria" w:hAnsi="Cambria"/>
          <w:sz w:val="22"/>
          <w:szCs w:val="22"/>
        </w:rPr>
        <w:t>s</w:t>
      </w:r>
      <w:r w:rsidR="00F6103B">
        <w:rPr>
          <w:rFonts w:ascii="Cambria" w:hAnsi="Cambria"/>
          <w:sz w:val="22"/>
          <w:szCs w:val="22"/>
        </w:rPr>
        <w:t xml:space="preserve"> the spots if they have one. I</w:t>
      </w:r>
      <w:r w:rsidRPr="006D5962">
        <w:rPr>
          <w:rFonts w:ascii="Cambria" w:hAnsi="Cambria"/>
          <w:sz w:val="22"/>
          <w:szCs w:val="22"/>
        </w:rPr>
        <w:t>f girls are committed to com</w:t>
      </w:r>
      <w:r w:rsidR="00825866">
        <w:rPr>
          <w:rFonts w:ascii="Cambria" w:hAnsi="Cambria"/>
          <w:sz w:val="22"/>
          <w:szCs w:val="22"/>
        </w:rPr>
        <w:t>ing to</w:t>
      </w:r>
      <w:r w:rsidRPr="006D5962">
        <w:rPr>
          <w:rFonts w:ascii="Cambria" w:hAnsi="Cambria"/>
          <w:sz w:val="22"/>
          <w:szCs w:val="22"/>
        </w:rPr>
        <w:t xml:space="preserve"> practice</w:t>
      </w:r>
      <w:r w:rsidR="00825866">
        <w:rPr>
          <w:rFonts w:ascii="Cambria" w:hAnsi="Cambria"/>
          <w:sz w:val="22"/>
          <w:szCs w:val="22"/>
        </w:rPr>
        <w:t>,</w:t>
      </w:r>
      <w:r w:rsidRPr="006D5962">
        <w:rPr>
          <w:rFonts w:ascii="Cambria" w:hAnsi="Cambria"/>
          <w:sz w:val="22"/>
          <w:szCs w:val="22"/>
        </w:rPr>
        <w:t xml:space="preserve"> not having a spot or jersey</w:t>
      </w:r>
      <w:r w:rsidR="00F6103B">
        <w:rPr>
          <w:rFonts w:ascii="Cambria" w:hAnsi="Cambria"/>
          <w:sz w:val="22"/>
          <w:szCs w:val="22"/>
        </w:rPr>
        <w:t>.</w:t>
      </w:r>
    </w:p>
    <w:p w14:paraId="0C2C4C21" w14:textId="4C10E110" w:rsidR="00702409" w:rsidRDefault="00702409" w:rsidP="0070240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Dance Team</w:t>
      </w:r>
    </w:p>
    <w:p w14:paraId="3FC69718" w14:textId="6DF06C9F" w:rsidR="00413F66" w:rsidRPr="0059226A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 $</w:t>
      </w:r>
      <w:r w:rsidR="0059226A">
        <w:rPr>
          <w:rFonts w:ascii="Cambria" w:hAnsi="Cambria"/>
          <w:sz w:val="22"/>
          <w:szCs w:val="22"/>
        </w:rPr>
        <w:t>1185</w:t>
      </w:r>
    </w:p>
    <w:p w14:paraId="0013F445" w14:textId="742E88EB" w:rsidR="0059226A" w:rsidRPr="00C4500B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General supplies $100</w:t>
      </w:r>
    </w:p>
    <w:p w14:paraId="3847A724" w14:textId="557CEC39" w:rsidR="006D5962" w:rsidRPr="00C4500B" w:rsidRDefault="006D5962" w:rsidP="006D5962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Envelopes and stamps</w:t>
      </w:r>
      <w:r w:rsidR="00F6103B" w:rsidRPr="00C4500B">
        <w:rPr>
          <w:rFonts w:ascii="Cambria" w:hAnsi="Cambria"/>
          <w:sz w:val="22"/>
          <w:szCs w:val="22"/>
        </w:rPr>
        <w:t xml:space="preserve"> for calendar fundraisers.</w:t>
      </w:r>
    </w:p>
    <w:p w14:paraId="4E3B8018" w14:textId="2B0A7C00" w:rsidR="0059226A" w:rsidRPr="00C4500B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Photocopying $85</w:t>
      </w:r>
    </w:p>
    <w:p w14:paraId="57EF567B" w14:textId="6C68C53C" w:rsidR="0059226A" w:rsidRPr="00C4500B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Uniform $</w:t>
      </w:r>
      <w:r w:rsidR="00F6103B" w:rsidRPr="00C4500B">
        <w:rPr>
          <w:rFonts w:ascii="Cambria" w:hAnsi="Cambria"/>
          <w:sz w:val="22"/>
          <w:szCs w:val="22"/>
        </w:rPr>
        <w:t>0</w:t>
      </w:r>
    </w:p>
    <w:p w14:paraId="63E58B5C" w14:textId="6EC7267F" w:rsidR="006D5962" w:rsidRPr="00C4500B" w:rsidRDefault="006D5962" w:rsidP="006D5962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Compete in two styles. Costume pieces that fit the music like leggings that are </w:t>
      </w:r>
      <w:r w:rsidR="00B3405E">
        <w:rPr>
          <w:rFonts w:ascii="Cambria" w:hAnsi="Cambria"/>
          <w:sz w:val="22"/>
          <w:szCs w:val="22"/>
        </w:rPr>
        <w:t>torn apart</w:t>
      </w:r>
      <w:r w:rsidR="00F6103B" w:rsidRPr="00C4500B">
        <w:rPr>
          <w:rFonts w:ascii="Cambria" w:hAnsi="Cambria"/>
          <w:sz w:val="22"/>
          <w:szCs w:val="22"/>
        </w:rPr>
        <w:t xml:space="preserve">. This year they got new Pom </w:t>
      </w:r>
      <w:r w:rsidR="00C4500B" w:rsidRPr="00C4500B">
        <w:rPr>
          <w:rFonts w:ascii="Cambria" w:hAnsi="Cambria"/>
          <w:sz w:val="22"/>
          <w:szCs w:val="22"/>
        </w:rPr>
        <w:t>costumes,</w:t>
      </w:r>
      <w:r w:rsidR="00F6103B" w:rsidRPr="00C4500B">
        <w:rPr>
          <w:rFonts w:ascii="Cambria" w:hAnsi="Cambria"/>
          <w:sz w:val="22"/>
          <w:szCs w:val="22"/>
        </w:rPr>
        <w:t xml:space="preserve"> but they need to replenish the team leggings.</w:t>
      </w:r>
    </w:p>
    <w:p w14:paraId="0109F0A8" w14:textId="512F7D35" w:rsidR="0059226A" w:rsidRPr="00C4500B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Performance Pom Poms $1000</w:t>
      </w:r>
    </w:p>
    <w:p w14:paraId="25E32D47" w14:textId="38160F3F" w:rsidR="006D5962" w:rsidRPr="00C4500B" w:rsidRDefault="006D5962" w:rsidP="006D5962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Life of the pompoms 2 years</w:t>
      </w:r>
      <w:r w:rsidR="00F6103B" w:rsidRPr="00C4500B">
        <w:rPr>
          <w:rFonts w:ascii="Cambria" w:hAnsi="Cambria"/>
          <w:sz w:val="22"/>
          <w:szCs w:val="22"/>
        </w:rPr>
        <w:t xml:space="preserve">. They need the poms to be </w:t>
      </w:r>
      <w:r w:rsidRPr="00C4500B">
        <w:rPr>
          <w:rFonts w:ascii="Cambria" w:hAnsi="Cambria"/>
          <w:sz w:val="22"/>
          <w:szCs w:val="22"/>
        </w:rPr>
        <w:t xml:space="preserve"> presentable. Pom sheds</w:t>
      </w:r>
      <w:r w:rsidR="00884E82" w:rsidRPr="00C4500B">
        <w:rPr>
          <w:rFonts w:ascii="Cambria" w:hAnsi="Cambria"/>
          <w:sz w:val="22"/>
          <w:szCs w:val="22"/>
        </w:rPr>
        <w:t>. They have a</w:t>
      </w:r>
      <w:r w:rsidRPr="00C4500B">
        <w:rPr>
          <w:rFonts w:ascii="Cambria" w:hAnsi="Cambria"/>
          <w:sz w:val="22"/>
          <w:szCs w:val="22"/>
        </w:rPr>
        <w:t xml:space="preserve"> </w:t>
      </w:r>
      <w:r w:rsidR="0075380B" w:rsidRPr="00C4500B">
        <w:rPr>
          <w:rFonts w:ascii="Cambria" w:hAnsi="Cambria"/>
          <w:sz w:val="22"/>
          <w:szCs w:val="22"/>
        </w:rPr>
        <w:t>5-year-old</w:t>
      </w:r>
      <w:r w:rsidRPr="00C4500B">
        <w:rPr>
          <w:rFonts w:ascii="Cambria" w:hAnsi="Cambria"/>
          <w:sz w:val="22"/>
          <w:szCs w:val="22"/>
        </w:rPr>
        <w:t xml:space="preserve"> practice set</w:t>
      </w:r>
      <w:r w:rsidR="00884E82" w:rsidRPr="00C4500B">
        <w:rPr>
          <w:rFonts w:ascii="Cambria" w:hAnsi="Cambria"/>
          <w:sz w:val="22"/>
          <w:szCs w:val="22"/>
        </w:rPr>
        <w:t xml:space="preserve"> (not presentable)</w:t>
      </w:r>
      <w:r w:rsidRPr="00C4500B">
        <w:rPr>
          <w:rFonts w:ascii="Cambria" w:hAnsi="Cambria"/>
          <w:sz w:val="22"/>
          <w:szCs w:val="22"/>
        </w:rPr>
        <w:t xml:space="preserve">. </w:t>
      </w:r>
    </w:p>
    <w:p w14:paraId="4153BA21" w14:textId="691CDBA8" w:rsidR="00884E82" w:rsidRPr="00C4500B" w:rsidRDefault="00884E82" w:rsidP="006D5962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They will use the old sets for the kids</w:t>
      </w:r>
      <w:r w:rsidR="00825866">
        <w:rPr>
          <w:rFonts w:ascii="Cambria" w:hAnsi="Cambria"/>
          <w:sz w:val="22"/>
          <w:szCs w:val="22"/>
        </w:rPr>
        <w:t>'</w:t>
      </w:r>
      <w:r w:rsidRPr="00C4500B">
        <w:rPr>
          <w:rFonts w:ascii="Cambria" w:hAnsi="Cambria"/>
          <w:sz w:val="22"/>
          <w:szCs w:val="22"/>
        </w:rPr>
        <w:t xml:space="preserve"> clinic.</w:t>
      </w:r>
    </w:p>
    <w:p w14:paraId="2AC82951" w14:textId="29397A27" w:rsidR="0059226A" w:rsidRPr="00413F66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Makeup $</w:t>
      </w:r>
      <w:r w:rsidR="00F6103B">
        <w:rPr>
          <w:rFonts w:ascii="Cambria" w:hAnsi="Cambria"/>
          <w:sz w:val="22"/>
          <w:szCs w:val="22"/>
        </w:rPr>
        <w:t>0</w:t>
      </w:r>
    </w:p>
    <w:p w14:paraId="409F3CD9" w14:textId="197092F1" w:rsidR="00413F66" w:rsidRPr="0059226A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</w:t>
      </w:r>
      <w:r w:rsidR="0059226A">
        <w:rPr>
          <w:rFonts w:ascii="Cambria" w:hAnsi="Cambria"/>
          <w:sz w:val="22"/>
          <w:szCs w:val="22"/>
        </w:rPr>
        <w:t>4000</w:t>
      </w:r>
    </w:p>
    <w:p w14:paraId="30A6499C" w14:textId="6A02EFDE" w:rsidR="0059226A" w:rsidRPr="00C4500B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Pom Routine Choreographer $2250</w:t>
      </w:r>
    </w:p>
    <w:p w14:paraId="0DB91096" w14:textId="5B2D3029" w:rsidR="006D5962" w:rsidRPr="00C4500B" w:rsidRDefault="006D5962" w:rsidP="006D5962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Guest </w:t>
      </w:r>
      <w:r w:rsidR="00884E82" w:rsidRPr="00C4500B">
        <w:rPr>
          <w:rFonts w:ascii="Cambria" w:hAnsi="Cambria"/>
          <w:sz w:val="22"/>
          <w:szCs w:val="22"/>
        </w:rPr>
        <w:t>chor</w:t>
      </w:r>
      <w:r w:rsidR="00825866">
        <w:rPr>
          <w:rFonts w:ascii="Cambria" w:hAnsi="Cambria"/>
          <w:sz w:val="22"/>
          <w:szCs w:val="22"/>
        </w:rPr>
        <w:t>e</w:t>
      </w:r>
      <w:r w:rsidR="00884E82" w:rsidRPr="00C4500B">
        <w:rPr>
          <w:rFonts w:ascii="Cambria" w:hAnsi="Cambria"/>
          <w:sz w:val="22"/>
          <w:szCs w:val="22"/>
        </w:rPr>
        <w:t xml:space="preserve">ographer to make routines. They </w:t>
      </w:r>
      <w:r w:rsidR="00825866">
        <w:rPr>
          <w:rFonts w:ascii="Cambria" w:hAnsi="Cambria"/>
          <w:sz w:val="22"/>
          <w:szCs w:val="22"/>
        </w:rPr>
        <w:t xml:space="preserve">do </w:t>
      </w:r>
      <w:r w:rsidR="00884E82" w:rsidRPr="00C4500B">
        <w:rPr>
          <w:rFonts w:ascii="Cambria" w:hAnsi="Cambria"/>
          <w:sz w:val="22"/>
          <w:szCs w:val="22"/>
        </w:rPr>
        <w:t>not always do it because they have a</w:t>
      </w:r>
      <w:r w:rsidRPr="00C4500B">
        <w:rPr>
          <w:rFonts w:ascii="Cambria" w:hAnsi="Cambria"/>
          <w:sz w:val="22"/>
          <w:szCs w:val="22"/>
        </w:rPr>
        <w:t xml:space="preserve"> </w:t>
      </w:r>
      <w:r w:rsidR="00884E82" w:rsidRPr="00C4500B">
        <w:rPr>
          <w:rFonts w:ascii="Cambria" w:hAnsi="Cambria"/>
          <w:sz w:val="22"/>
          <w:szCs w:val="22"/>
        </w:rPr>
        <w:t>team that is very capable. T</w:t>
      </w:r>
      <w:r w:rsidRPr="00C4500B">
        <w:rPr>
          <w:rFonts w:ascii="Cambria" w:hAnsi="Cambria"/>
          <w:sz w:val="22"/>
          <w:szCs w:val="22"/>
        </w:rPr>
        <w:t>hey want to get that money aside</w:t>
      </w:r>
      <w:r w:rsidR="00884E82" w:rsidRPr="00C4500B">
        <w:rPr>
          <w:rFonts w:ascii="Cambria" w:hAnsi="Cambria"/>
          <w:sz w:val="22"/>
          <w:szCs w:val="22"/>
        </w:rPr>
        <w:t xml:space="preserve">. </w:t>
      </w:r>
    </w:p>
    <w:p w14:paraId="5DCD4740" w14:textId="34BD60A2" w:rsidR="0059226A" w:rsidRPr="00C4500B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Jazz Routine Choreographer $1250</w:t>
      </w:r>
    </w:p>
    <w:p w14:paraId="60310077" w14:textId="466DBA65" w:rsidR="0059226A" w:rsidRPr="00C4500B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Music $500</w:t>
      </w:r>
    </w:p>
    <w:p w14:paraId="7A948636" w14:textId="6F9D7579" w:rsidR="006D5962" w:rsidRPr="00C4500B" w:rsidRDefault="006D5962" w:rsidP="006D5962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Their team is good</w:t>
      </w:r>
      <w:r w:rsidR="00825866">
        <w:rPr>
          <w:rFonts w:ascii="Cambria" w:hAnsi="Cambria"/>
          <w:sz w:val="22"/>
          <w:szCs w:val="22"/>
        </w:rPr>
        <w:t xml:space="preserve"> at</w:t>
      </w:r>
      <w:r w:rsidRPr="00C4500B">
        <w:rPr>
          <w:rFonts w:ascii="Cambria" w:hAnsi="Cambria"/>
          <w:sz w:val="22"/>
          <w:szCs w:val="22"/>
        </w:rPr>
        <w:t xml:space="preserve"> mixing music</w:t>
      </w:r>
      <w:r w:rsidR="00884E82" w:rsidRPr="00C4500B">
        <w:rPr>
          <w:rFonts w:ascii="Cambria" w:hAnsi="Cambria"/>
          <w:sz w:val="22"/>
          <w:szCs w:val="22"/>
        </w:rPr>
        <w:t>. T</w:t>
      </w:r>
      <w:r w:rsidRPr="00C4500B">
        <w:rPr>
          <w:rFonts w:ascii="Cambria" w:hAnsi="Cambria"/>
          <w:sz w:val="22"/>
          <w:szCs w:val="22"/>
        </w:rPr>
        <w:t>hey want to have the money because some competitions ask for a license</w:t>
      </w:r>
      <w:r w:rsidR="00B3405E">
        <w:rPr>
          <w:rFonts w:ascii="Cambria" w:hAnsi="Cambria"/>
          <w:sz w:val="22"/>
          <w:szCs w:val="22"/>
        </w:rPr>
        <w:t>d</w:t>
      </w:r>
      <w:r w:rsidRPr="00C4500B">
        <w:rPr>
          <w:rFonts w:ascii="Cambria" w:hAnsi="Cambria"/>
          <w:sz w:val="22"/>
          <w:szCs w:val="22"/>
        </w:rPr>
        <w:t xml:space="preserve"> person that has the copyright of the music</w:t>
      </w:r>
      <w:r w:rsidR="00884E82" w:rsidRPr="00C4500B">
        <w:rPr>
          <w:rFonts w:ascii="Cambria" w:hAnsi="Cambria"/>
          <w:sz w:val="22"/>
          <w:szCs w:val="22"/>
        </w:rPr>
        <w:t>.</w:t>
      </w:r>
    </w:p>
    <w:p w14:paraId="37EE3576" w14:textId="61CA0B53" w:rsidR="00413F66" w:rsidRPr="0059226A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</w:t>
      </w:r>
      <w:r w:rsidR="00884E82">
        <w:rPr>
          <w:rFonts w:ascii="Cambria" w:hAnsi="Cambria"/>
          <w:sz w:val="22"/>
          <w:szCs w:val="22"/>
        </w:rPr>
        <w:t>150</w:t>
      </w:r>
    </w:p>
    <w:p w14:paraId="41D380FC" w14:textId="4981266C" w:rsidR="0059226A" w:rsidRPr="00C4500B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Kids Clinic </w:t>
      </w:r>
      <w:r w:rsidR="00884E82" w:rsidRPr="00C4500B">
        <w:rPr>
          <w:rFonts w:ascii="Cambria" w:hAnsi="Cambria"/>
          <w:sz w:val="22"/>
          <w:szCs w:val="22"/>
        </w:rPr>
        <w:t xml:space="preserve"> $0</w:t>
      </w:r>
    </w:p>
    <w:p w14:paraId="4D665D39" w14:textId="63D18CDD" w:rsidR="00884E82" w:rsidRPr="00C4500B" w:rsidRDefault="00884E82" w:rsidP="008D02BA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 January – February</w:t>
      </w:r>
    </w:p>
    <w:p w14:paraId="0228EFE7" w14:textId="06B0A855" w:rsidR="008D02BA" w:rsidRPr="00C4500B" w:rsidRDefault="00884E82" w:rsidP="008D02BA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lastRenderedPageBreak/>
        <w:t>Kids come</w:t>
      </w:r>
      <w:r w:rsidR="00825866">
        <w:rPr>
          <w:rFonts w:ascii="Cambria" w:hAnsi="Cambria"/>
          <w:sz w:val="22"/>
          <w:szCs w:val="22"/>
        </w:rPr>
        <w:t xml:space="preserve"> to</w:t>
      </w:r>
      <w:r w:rsidRPr="00C4500B">
        <w:rPr>
          <w:rFonts w:ascii="Cambria" w:hAnsi="Cambria"/>
          <w:sz w:val="22"/>
          <w:szCs w:val="22"/>
        </w:rPr>
        <w:t xml:space="preserve"> learn a routine in the day and present it in a basketball game.</w:t>
      </w:r>
      <w:r w:rsidR="008D02BA" w:rsidRPr="00C4500B">
        <w:rPr>
          <w:rFonts w:ascii="Cambria" w:hAnsi="Cambria"/>
          <w:sz w:val="22"/>
          <w:szCs w:val="22"/>
        </w:rPr>
        <w:t xml:space="preserve"> </w:t>
      </w:r>
    </w:p>
    <w:p w14:paraId="63064518" w14:textId="2F2B40E4" w:rsidR="0059226A" w:rsidRPr="00C4500B" w:rsidRDefault="0059226A" w:rsidP="0059226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Spring Prep Clinic</w:t>
      </w:r>
      <w:r w:rsidR="00884E82" w:rsidRPr="00C4500B">
        <w:rPr>
          <w:rFonts w:ascii="Cambria" w:hAnsi="Cambria"/>
          <w:sz w:val="22"/>
          <w:szCs w:val="22"/>
        </w:rPr>
        <w:t xml:space="preserve"> $0</w:t>
      </w:r>
    </w:p>
    <w:p w14:paraId="21B55BA1" w14:textId="7A27079F" w:rsidR="008D02BA" w:rsidRPr="00C4500B" w:rsidRDefault="008D02BA" w:rsidP="008D02BA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High schoolers and college students can come and see how the org is.</w:t>
      </w:r>
    </w:p>
    <w:p w14:paraId="00AC7CF4" w14:textId="120BD6EB" w:rsidR="004A0591" w:rsidRPr="00C4500B" w:rsidRDefault="0059226A" w:rsidP="004A059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End of the year banqu</w:t>
      </w:r>
      <w:r w:rsidR="004A0591" w:rsidRPr="00C4500B">
        <w:rPr>
          <w:rFonts w:ascii="Cambria" w:hAnsi="Cambria"/>
          <w:sz w:val="22"/>
          <w:szCs w:val="22"/>
        </w:rPr>
        <w:t>et $150</w:t>
      </w:r>
    </w:p>
    <w:p w14:paraId="3E96F1CA" w14:textId="57D3BFFB" w:rsidR="00413F66" w:rsidRPr="004A0591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ravel </w:t>
      </w:r>
      <w:r w:rsidR="00884E82">
        <w:rPr>
          <w:rFonts w:ascii="Cambria" w:hAnsi="Cambria"/>
          <w:sz w:val="22"/>
          <w:szCs w:val="22"/>
        </w:rPr>
        <w:t>$</w:t>
      </w:r>
      <w:r w:rsidR="00C4500B">
        <w:rPr>
          <w:rFonts w:ascii="Cambria" w:hAnsi="Cambria"/>
          <w:sz w:val="22"/>
          <w:szCs w:val="22"/>
        </w:rPr>
        <w:t>6999.96</w:t>
      </w:r>
    </w:p>
    <w:p w14:paraId="3DB86DCB" w14:textId="248C4430" w:rsidR="004A0591" w:rsidRPr="00C4500B" w:rsidRDefault="008D02BA" w:rsidP="004A059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DTU - </w:t>
      </w:r>
      <w:r w:rsidR="004A0591" w:rsidRPr="00C4500B">
        <w:rPr>
          <w:rFonts w:ascii="Cambria" w:hAnsi="Cambria"/>
          <w:sz w:val="22"/>
          <w:szCs w:val="22"/>
        </w:rPr>
        <w:t>Las Vegas, NV $6999.96</w:t>
      </w:r>
      <w:r w:rsidRPr="00C4500B">
        <w:rPr>
          <w:rFonts w:ascii="Cambria" w:hAnsi="Cambria"/>
          <w:sz w:val="22"/>
          <w:szCs w:val="22"/>
        </w:rPr>
        <w:t xml:space="preserve"> </w:t>
      </w:r>
    </w:p>
    <w:p w14:paraId="6500F35D" w14:textId="4DDF1B6C" w:rsidR="008D02BA" w:rsidRPr="00C4500B" w:rsidRDefault="008D02BA" w:rsidP="004A0591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They have a specific c</w:t>
      </w:r>
      <w:r w:rsidR="00884E82" w:rsidRPr="00C4500B">
        <w:rPr>
          <w:rFonts w:ascii="Cambria" w:hAnsi="Cambria"/>
          <w:sz w:val="22"/>
          <w:szCs w:val="22"/>
        </w:rPr>
        <w:t xml:space="preserve">ollegiate </w:t>
      </w:r>
      <w:r w:rsidRPr="00C4500B">
        <w:rPr>
          <w:rFonts w:ascii="Cambria" w:hAnsi="Cambria"/>
          <w:sz w:val="22"/>
          <w:szCs w:val="22"/>
        </w:rPr>
        <w:t>and get to compete against skilled teams from all over the country. They want to put themselves out there.</w:t>
      </w:r>
    </w:p>
    <w:p w14:paraId="39606471" w14:textId="0756F86D" w:rsidR="004A0591" w:rsidRPr="00C4500B" w:rsidRDefault="008D02BA" w:rsidP="004A0591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DX - </w:t>
      </w:r>
      <w:r w:rsidR="004A0591" w:rsidRPr="00C4500B">
        <w:rPr>
          <w:rFonts w:ascii="Cambria" w:hAnsi="Cambria"/>
          <w:sz w:val="22"/>
          <w:szCs w:val="22"/>
        </w:rPr>
        <w:t xml:space="preserve">Minneapolis, MN </w:t>
      </w:r>
      <w:r w:rsidR="00884E82" w:rsidRPr="00C4500B">
        <w:rPr>
          <w:rFonts w:ascii="Cambria" w:hAnsi="Cambria"/>
          <w:sz w:val="22"/>
          <w:szCs w:val="22"/>
        </w:rPr>
        <w:t>$0</w:t>
      </w:r>
    </w:p>
    <w:p w14:paraId="7E332578" w14:textId="00E110A4" w:rsidR="004A0591" w:rsidRPr="00C4500B" w:rsidRDefault="004A0591" w:rsidP="004A0591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Transportation $1956</w:t>
      </w:r>
    </w:p>
    <w:p w14:paraId="7C3867CA" w14:textId="6A55B894" w:rsidR="007468A7" w:rsidRPr="00C4500B" w:rsidRDefault="008D02BA" w:rsidP="007468A7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They use rental vans to get there</w:t>
      </w:r>
      <w:r w:rsidR="007468A7" w:rsidRPr="00C4500B">
        <w:rPr>
          <w:rFonts w:ascii="Cambria" w:hAnsi="Cambria"/>
          <w:sz w:val="22"/>
          <w:szCs w:val="22"/>
        </w:rPr>
        <w:t>.</w:t>
      </w:r>
    </w:p>
    <w:p w14:paraId="7596EAC4" w14:textId="746B88F7" w:rsidR="007468A7" w:rsidRPr="00825866" w:rsidRDefault="00825866" w:rsidP="00825866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 c</w:t>
      </w:r>
      <w:r w:rsidR="007468A7" w:rsidRPr="00C4500B">
        <w:rPr>
          <w:rFonts w:ascii="Cambria" w:hAnsi="Cambria"/>
          <w:sz w:val="22"/>
          <w:szCs w:val="22"/>
        </w:rPr>
        <w:t>ompetition that they have competed for years to get UWGB dance team</w:t>
      </w:r>
      <w:r w:rsidR="00C4500B" w:rsidRPr="00C4500B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t</w:t>
      </w:r>
      <w:r w:rsidR="00C4500B" w:rsidRPr="00825866">
        <w:rPr>
          <w:rFonts w:ascii="Cambria" w:hAnsi="Cambria"/>
          <w:sz w:val="22"/>
          <w:szCs w:val="22"/>
        </w:rPr>
        <w:t>o be known</w:t>
      </w:r>
      <w:r w:rsidR="007468A7" w:rsidRPr="00825866">
        <w:rPr>
          <w:rFonts w:ascii="Cambria" w:hAnsi="Cambria"/>
          <w:sz w:val="22"/>
          <w:szCs w:val="22"/>
        </w:rPr>
        <w:t>.</w:t>
      </w:r>
    </w:p>
    <w:p w14:paraId="42EA85AF" w14:textId="446824B9" w:rsidR="005C6C5E" w:rsidRPr="00C4500B" w:rsidRDefault="005C6C5E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Ashwaubenon</w:t>
      </w:r>
      <w:r w:rsidR="007468A7" w:rsidRPr="00C4500B">
        <w:rPr>
          <w:rFonts w:ascii="Cambria" w:hAnsi="Cambria"/>
          <w:sz w:val="22"/>
          <w:szCs w:val="22"/>
        </w:rPr>
        <w:t>, WI $0</w:t>
      </w:r>
    </w:p>
    <w:p w14:paraId="4CA3CE0F" w14:textId="26B0A301" w:rsidR="007468A7" w:rsidRPr="00C4500B" w:rsidRDefault="007468A7" w:rsidP="007468A7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Local competition</w:t>
      </w:r>
    </w:p>
    <w:p w14:paraId="19E59D7A" w14:textId="4D237E25" w:rsidR="008D02BA" w:rsidRPr="00C4500B" w:rsidRDefault="008D02BA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Bay Port</w:t>
      </w:r>
      <w:r w:rsidR="007468A7" w:rsidRPr="00C4500B">
        <w:rPr>
          <w:rFonts w:ascii="Cambria" w:hAnsi="Cambria"/>
          <w:sz w:val="22"/>
          <w:szCs w:val="22"/>
        </w:rPr>
        <w:t>, WI $0</w:t>
      </w:r>
    </w:p>
    <w:p w14:paraId="29561A82" w14:textId="4B03B080" w:rsidR="007468A7" w:rsidRPr="00C4500B" w:rsidRDefault="007468A7" w:rsidP="007468A7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New High School outreach to meet High schoolers.</w:t>
      </w:r>
    </w:p>
    <w:p w14:paraId="6B377EAD" w14:textId="61FD32D6" w:rsidR="00127520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27520">
        <w:rPr>
          <w:rFonts w:ascii="Cambria" w:hAnsi="Cambria"/>
          <w:b/>
          <w:bCs/>
          <w:sz w:val="22"/>
          <w:szCs w:val="22"/>
        </w:rPr>
        <w:t>Questions and Comments</w:t>
      </w:r>
    </w:p>
    <w:p w14:paraId="704D7CEA" w14:textId="1CFEFF8F" w:rsidR="0075380B" w:rsidRDefault="008D02BA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8D02BA">
        <w:rPr>
          <w:rFonts w:ascii="Cambria" w:hAnsi="Cambria"/>
          <w:sz w:val="22"/>
          <w:szCs w:val="22"/>
        </w:rPr>
        <w:t xml:space="preserve">Sierra – </w:t>
      </w:r>
      <w:r w:rsidR="00C4500B">
        <w:rPr>
          <w:rFonts w:ascii="Cambria" w:hAnsi="Cambria"/>
          <w:sz w:val="22"/>
          <w:szCs w:val="22"/>
        </w:rPr>
        <w:t>W</w:t>
      </w:r>
      <w:r w:rsidRPr="008D02BA">
        <w:rPr>
          <w:rFonts w:ascii="Cambria" w:hAnsi="Cambria"/>
          <w:sz w:val="22"/>
          <w:szCs w:val="22"/>
        </w:rPr>
        <w:t xml:space="preserve">hen was the last time you guys got new </w:t>
      </w:r>
      <w:r w:rsidR="007468A7" w:rsidRPr="008D02BA">
        <w:rPr>
          <w:rFonts w:ascii="Cambria" w:hAnsi="Cambria"/>
          <w:sz w:val="22"/>
          <w:szCs w:val="22"/>
        </w:rPr>
        <w:t>uniforms</w:t>
      </w:r>
      <w:r w:rsidRPr="008D02BA">
        <w:rPr>
          <w:rFonts w:ascii="Cambria" w:hAnsi="Cambria"/>
          <w:sz w:val="22"/>
          <w:szCs w:val="22"/>
        </w:rPr>
        <w:t xml:space="preserve">. </w:t>
      </w:r>
    </w:p>
    <w:p w14:paraId="499425FE" w14:textId="21F98844" w:rsidR="008D02BA" w:rsidRDefault="007468A7" w:rsidP="0075380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Right now</w:t>
      </w:r>
      <w:r w:rsidR="00825866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ecause they are still in the process of ordering new pom costumes</w:t>
      </w:r>
      <w:r w:rsidR="00825866">
        <w:rPr>
          <w:rFonts w:ascii="Cambria" w:hAnsi="Cambria"/>
          <w:sz w:val="22"/>
          <w:szCs w:val="22"/>
        </w:rPr>
        <w:t>, b</w:t>
      </w:r>
      <w:r w:rsidR="008D02BA" w:rsidRPr="008D02BA">
        <w:rPr>
          <w:rFonts w:ascii="Cambria" w:hAnsi="Cambria"/>
          <w:sz w:val="22"/>
          <w:szCs w:val="22"/>
        </w:rPr>
        <w:t>ut</w:t>
      </w:r>
      <w:r>
        <w:rPr>
          <w:rFonts w:ascii="Cambria" w:hAnsi="Cambria"/>
          <w:sz w:val="22"/>
          <w:szCs w:val="22"/>
        </w:rPr>
        <w:t>,</w:t>
      </w:r>
      <w:r w:rsidR="008D02BA" w:rsidRPr="008D02BA">
        <w:rPr>
          <w:rFonts w:ascii="Cambria" w:hAnsi="Cambria"/>
          <w:sz w:val="22"/>
          <w:szCs w:val="22"/>
        </w:rPr>
        <w:t xml:space="preserve"> regular</w:t>
      </w:r>
      <w:r>
        <w:rPr>
          <w:rFonts w:ascii="Cambria" w:hAnsi="Cambria"/>
          <w:sz w:val="22"/>
          <w:szCs w:val="22"/>
        </w:rPr>
        <w:t xml:space="preserve"> uniforms</w:t>
      </w:r>
      <w:r w:rsidR="008D02BA" w:rsidRPr="008D02BA">
        <w:rPr>
          <w:rFonts w:ascii="Cambria" w:hAnsi="Cambria"/>
          <w:sz w:val="22"/>
          <w:szCs w:val="22"/>
        </w:rPr>
        <w:t xml:space="preserve"> 2 years ago.  </w:t>
      </w:r>
      <w:r>
        <w:rPr>
          <w:rFonts w:ascii="Cambria" w:hAnsi="Cambria"/>
          <w:sz w:val="22"/>
          <w:szCs w:val="22"/>
        </w:rPr>
        <w:t>They borrowed costume pieces from High School dance teams.</w:t>
      </w:r>
    </w:p>
    <w:p w14:paraId="13EE2606" w14:textId="032BEA5C" w:rsidR="008D02BA" w:rsidRDefault="008D02BA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S</w:t>
      </w:r>
      <w:r w:rsidR="007468A7">
        <w:rPr>
          <w:rFonts w:ascii="Cambria" w:hAnsi="Cambria"/>
          <w:sz w:val="22"/>
          <w:szCs w:val="22"/>
        </w:rPr>
        <w:t>UFAC</w:t>
      </w:r>
      <w:r>
        <w:rPr>
          <w:rFonts w:ascii="Cambria" w:hAnsi="Cambria"/>
          <w:sz w:val="22"/>
          <w:szCs w:val="22"/>
        </w:rPr>
        <w:t xml:space="preserve"> is lending them the money of these things</w:t>
      </w:r>
      <w:r w:rsidR="00B3405E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and they have to </w:t>
      </w:r>
      <w:r w:rsidR="007468A7">
        <w:rPr>
          <w:rFonts w:ascii="Cambria" w:hAnsi="Cambria"/>
          <w:sz w:val="22"/>
          <w:szCs w:val="22"/>
        </w:rPr>
        <w:t>fundraise . Within two weeks, they will have to return the money.</w:t>
      </w:r>
    </w:p>
    <w:p w14:paraId="65A0EC9A" w14:textId="6211281D" w:rsidR="0075380B" w:rsidRDefault="008D02BA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you said you wanted </w:t>
      </w:r>
      <w:r w:rsidR="007468A7">
        <w:rPr>
          <w:rFonts w:ascii="Cambria" w:hAnsi="Cambria"/>
          <w:sz w:val="22"/>
          <w:szCs w:val="22"/>
        </w:rPr>
        <w:t xml:space="preserve">money for </w:t>
      </w:r>
      <w:r>
        <w:rPr>
          <w:rFonts w:ascii="Cambria" w:hAnsi="Cambria"/>
          <w:sz w:val="22"/>
          <w:szCs w:val="22"/>
        </w:rPr>
        <w:t>postage</w:t>
      </w:r>
      <w:r w:rsidR="00B3405E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in the </w:t>
      </w:r>
      <w:r w:rsidR="007468A7">
        <w:rPr>
          <w:rFonts w:ascii="Cambria" w:hAnsi="Cambria"/>
          <w:sz w:val="22"/>
          <w:szCs w:val="22"/>
        </w:rPr>
        <w:t xml:space="preserve">budget, </w:t>
      </w:r>
      <w:r>
        <w:rPr>
          <w:rFonts w:ascii="Cambria" w:hAnsi="Cambria"/>
          <w:sz w:val="22"/>
          <w:szCs w:val="22"/>
        </w:rPr>
        <w:t xml:space="preserve"> there is no money for postages?</w:t>
      </w:r>
    </w:p>
    <w:p w14:paraId="574F846D" w14:textId="5318260B" w:rsidR="008D02BA" w:rsidRDefault="008D02BA" w:rsidP="0075380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They did not know</w:t>
      </w:r>
      <w:r w:rsidR="007468A7">
        <w:rPr>
          <w:rFonts w:ascii="Cambria" w:hAnsi="Cambria"/>
          <w:sz w:val="22"/>
          <w:szCs w:val="22"/>
        </w:rPr>
        <w:t xml:space="preserve"> those were two separate things. If that has to come out of general supplies, that is fine.</w:t>
      </w:r>
    </w:p>
    <w:p w14:paraId="70E51029" w14:textId="60785F5E" w:rsidR="008D02BA" w:rsidRDefault="008D02BA" w:rsidP="0075380B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will email them and figure that out</w:t>
      </w:r>
      <w:r w:rsidR="007468A7">
        <w:rPr>
          <w:rFonts w:ascii="Cambria" w:hAnsi="Cambria"/>
          <w:sz w:val="22"/>
          <w:szCs w:val="22"/>
        </w:rPr>
        <w:t>.</w:t>
      </w:r>
    </w:p>
    <w:p w14:paraId="458DDD47" w14:textId="36C3553E" w:rsidR="0075380B" w:rsidRDefault="008D02BA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Yasmin – Is there any way you can </w:t>
      </w:r>
      <w:r w:rsidR="007468A7">
        <w:rPr>
          <w:rFonts w:ascii="Cambria" w:hAnsi="Cambria"/>
          <w:sz w:val="22"/>
          <w:szCs w:val="22"/>
        </w:rPr>
        <w:t>get the pom or jazz routine</w:t>
      </w:r>
      <w:r>
        <w:rPr>
          <w:rFonts w:ascii="Cambria" w:hAnsi="Cambria"/>
          <w:sz w:val="22"/>
          <w:szCs w:val="22"/>
        </w:rPr>
        <w:t xml:space="preserve"> less </w:t>
      </w:r>
      <w:r w:rsidR="007468A7">
        <w:rPr>
          <w:rFonts w:ascii="Cambria" w:hAnsi="Cambria"/>
          <w:sz w:val="22"/>
          <w:szCs w:val="22"/>
        </w:rPr>
        <w:t>expensive</w:t>
      </w:r>
      <w:r>
        <w:rPr>
          <w:rFonts w:ascii="Cambria" w:hAnsi="Cambria"/>
          <w:sz w:val="22"/>
          <w:szCs w:val="22"/>
        </w:rPr>
        <w:t xml:space="preserve">? </w:t>
      </w:r>
    </w:p>
    <w:p w14:paraId="4AEA3EFA" w14:textId="582022A8" w:rsidR="008D02BA" w:rsidRDefault="008D02BA" w:rsidP="0075380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ey do not expect to use all that money. Jazz </w:t>
      </w:r>
      <w:r w:rsidR="00825866">
        <w:rPr>
          <w:rFonts w:ascii="Cambria" w:hAnsi="Cambria"/>
          <w:sz w:val="22"/>
          <w:szCs w:val="22"/>
        </w:rPr>
        <w:t>is</w:t>
      </w:r>
      <w:r w:rsidR="007468A7">
        <w:rPr>
          <w:rFonts w:ascii="Cambria" w:hAnsi="Cambria"/>
          <w:sz w:val="22"/>
          <w:szCs w:val="22"/>
        </w:rPr>
        <w:t xml:space="preserve"> in the higher end amount wise</w:t>
      </w:r>
      <w:r>
        <w:rPr>
          <w:rFonts w:ascii="Cambria" w:hAnsi="Cambria"/>
          <w:sz w:val="22"/>
          <w:szCs w:val="22"/>
        </w:rPr>
        <w:t xml:space="preserve">. </w:t>
      </w:r>
      <w:r w:rsidR="007468A7">
        <w:rPr>
          <w:rFonts w:ascii="Cambria" w:hAnsi="Cambria"/>
          <w:sz w:val="22"/>
          <w:szCs w:val="22"/>
        </w:rPr>
        <w:t xml:space="preserve">Choreographer </w:t>
      </w:r>
      <w:r>
        <w:rPr>
          <w:rFonts w:ascii="Cambria" w:hAnsi="Cambria"/>
          <w:sz w:val="22"/>
          <w:szCs w:val="22"/>
        </w:rPr>
        <w:t>cost per time</w:t>
      </w:r>
      <w:r w:rsidR="000876BB">
        <w:rPr>
          <w:rFonts w:ascii="Cambria" w:hAnsi="Cambria"/>
          <w:sz w:val="22"/>
          <w:szCs w:val="22"/>
        </w:rPr>
        <w:t xml:space="preserve">, song </w:t>
      </w:r>
      <w:r w:rsidR="00825866">
        <w:rPr>
          <w:rFonts w:ascii="Cambria" w:hAnsi="Cambria"/>
          <w:sz w:val="22"/>
          <w:szCs w:val="22"/>
        </w:rPr>
        <w:t>length</w:t>
      </w:r>
      <w:r>
        <w:rPr>
          <w:rFonts w:ascii="Cambria" w:hAnsi="Cambria"/>
          <w:sz w:val="22"/>
          <w:szCs w:val="22"/>
        </w:rPr>
        <w:t xml:space="preserve"> and sometimes the choreographer mixes </w:t>
      </w:r>
      <w:r w:rsidR="007468A7">
        <w:rPr>
          <w:rFonts w:ascii="Cambria" w:hAnsi="Cambria"/>
          <w:sz w:val="22"/>
          <w:szCs w:val="22"/>
        </w:rPr>
        <w:t xml:space="preserve">music </w:t>
      </w:r>
      <w:r>
        <w:rPr>
          <w:rFonts w:ascii="Cambria" w:hAnsi="Cambria"/>
          <w:sz w:val="22"/>
          <w:szCs w:val="22"/>
        </w:rPr>
        <w:t xml:space="preserve">is more expensive. They are planning for </w:t>
      </w:r>
      <w:r w:rsidR="00825866">
        <w:rPr>
          <w:rFonts w:ascii="Cambria" w:hAnsi="Cambria"/>
          <w:sz w:val="22"/>
          <w:szCs w:val="22"/>
        </w:rPr>
        <w:t xml:space="preserve">the </w:t>
      </w:r>
      <w:r w:rsidR="007468A7">
        <w:rPr>
          <w:rFonts w:ascii="Cambria" w:hAnsi="Cambria"/>
          <w:sz w:val="22"/>
          <w:szCs w:val="22"/>
        </w:rPr>
        <w:t>worst</w:t>
      </w:r>
      <w:r w:rsidR="00825866">
        <w:rPr>
          <w:rFonts w:ascii="Cambria" w:hAnsi="Cambria"/>
          <w:sz w:val="22"/>
          <w:szCs w:val="22"/>
        </w:rPr>
        <w:t>-</w:t>
      </w:r>
      <w:r>
        <w:rPr>
          <w:rFonts w:ascii="Cambria" w:hAnsi="Cambria"/>
          <w:sz w:val="22"/>
          <w:szCs w:val="22"/>
        </w:rPr>
        <w:t>case scenario</w:t>
      </w:r>
    </w:p>
    <w:p w14:paraId="619E1FB5" w14:textId="63DE7805" w:rsidR="007468A7" w:rsidRDefault="008D02BA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Are you asking for an exception</w:t>
      </w:r>
      <w:r w:rsidR="00825866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or are you planning to change the money?</w:t>
      </w:r>
    </w:p>
    <w:p w14:paraId="5C41E703" w14:textId="29520F2E" w:rsidR="008D02BA" w:rsidRDefault="008D02BA" w:rsidP="007468A7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ey are willing to work </w:t>
      </w:r>
      <w:r w:rsidR="00825866">
        <w:rPr>
          <w:rFonts w:ascii="Cambria" w:hAnsi="Cambria"/>
          <w:sz w:val="22"/>
          <w:szCs w:val="22"/>
        </w:rPr>
        <w:t>at</w:t>
      </w:r>
      <w:r w:rsidR="007468A7">
        <w:rPr>
          <w:rFonts w:ascii="Cambria" w:hAnsi="Cambria"/>
          <w:sz w:val="22"/>
          <w:szCs w:val="22"/>
        </w:rPr>
        <w:t xml:space="preserve"> $3500</w:t>
      </w:r>
      <w:r>
        <w:rPr>
          <w:rFonts w:ascii="Cambria" w:hAnsi="Cambria"/>
          <w:sz w:val="22"/>
          <w:szCs w:val="22"/>
        </w:rPr>
        <w:t>.</w:t>
      </w:r>
      <w:r w:rsidR="007468A7">
        <w:rPr>
          <w:rFonts w:ascii="Cambria" w:hAnsi="Cambria"/>
          <w:sz w:val="22"/>
          <w:szCs w:val="22"/>
        </w:rPr>
        <w:t xml:space="preserve"> </w:t>
      </w:r>
    </w:p>
    <w:p w14:paraId="53989D5C" w14:textId="058C6DAF" w:rsidR="000876BB" w:rsidRDefault="008D02BA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who do you hire</w:t>
      </w:r>
      <w:r w:rsidR="000876BB">
        <w:rPr>
          <w:rFonts w:ascii="Cambria" w:hAnsi="Cambria"/>
          <w:sz w:val="22"/>
          <w:szCs w:val="22"/>
        </w:rPr>
        <w:t xml:space="preserve"> (choreographers)</w:t>
      </w:r>
      <w:r>
        <w:rPr>
          <w:rFonts w:ascii="Cambria" w:hAnsi="Cambria"/>
          <w:sz w:val="22"/>
          <w:szCs w:val="22"/>
        </w:rPr>
        <w:t xml:space="preserve">? </w:t>
      </w:r>
    </w:p>
    <w:p w14:paraId="6DEDD9D9" w14:textId="44D4E60A" w:rsidR="008D02BA" w:rsidRDefault="008D02BA" w:rsidP="000876B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Most of them are in the team or have been in the team before.</w:t>
      </w:r>
      <w:r w:rsidR="000876BB">
        <w:rPr>
          <w:rFonts w:ascii="Cambria" w:hAnsi="Cambria"/>
          <w:sz w:val="22"/>
          <w:szCs w:val="22"/>
        </w:rPr>
        <w:t xml:space="preserve"> Marissa form</w:t>
      </w:r>
      <w:r w:rsidR="00B3405E">
        <w:rPr>
          <w:rFonts w:ascii="Cambria" w:hAnsi="Cambria"/>
          <w:sz w:val="22"/>
          <w:szCs w:val="22"/>
        </w:rPr>
        <w:t>s</w:t>
      </w:r>
      <w:r w:rsidR="000876BB">
        <w:rPr>
          <w:rFonts w:ascii="Cambria" w:hAnsi="Cambria"/>
          <w:sz w:val="22"/>
          <w:szCs w:val="22"/>
        </w:rPr>
        <w:t xml:space="preserve"> the Choreo Company.</w:t>
      </w:r>
      <w:r>
        <w:rPr>
          <w:rFonts w:ascii="Cambria" w:hAnsi="Cambria"/>
          <w:sz w:val="22"/>
          <w:szCs w:val="22"/>
        </w:rPr>
        <w:t xml:space="preserve"> It depends</w:t>
      </w:r>
      <w:r w:rsidR="00B3405E">
        <w:rPr>
          <w:rFonts w:ascii="Cambria" w:hAnsi="Cambria"/>
          <w:sz w:val="22"/>
          <w:szCs w:val="22"/>
        </w:rPr>
        <w:t xml:space="preserve"> </w:t>
      </w:r>
      <w:r w:rsidR="000876BB">
        <w:rPr>
          <w:rFonts w:ascii="Cambria" w:hAnsi="Cambria"/>
          <w:sz w:val="22"/>
          <w:szCs w:val="22"/>
        </w:rPr>
        <w:t>on</w:t>
      </w:r>
      <w:r>
        <w:rPr>
          <w:rFonts w:ascii="Cambria" w:hAnsi="Cambria"/>
          <w:sz w:val="22"/>
          <w:szCs w:val="22"/>
        </w:rPr>
        <w:t xml:space="preserve"> the </w:t>
      </w:r>
      <w:r w:rsidR="000876BB">
        <w:rPr>
          <w:rFonts w:ascii="Cambria" w:hAnsi="Cambria"/>
          <w:sz w:val="22"/>
          <w:szCs w:val="22"/>
        </w:rPr>
        <w:t>effect</w:t>
      </w:r>
      <w:r>
        <w:rPr>
          <w:rFonts w:ascii="Cambria" w:hAnsi="Cambria"/>
          <w:sz w:val="22"/>
          <w:szCs w:val="22"/>
        </w:rPr>
        <w:t xml:space="preserve"> they are going for and the </w:t>
      </w:r>
      <w:r w:rsidR="000876BB">
        <w:rPr>
          <w:rFonts w:ascii="Cambria" w:hAnsi="Cambria"/>
          <w:sz w:val="22"/>
          <w:szCs w:val="22"/>
        </w:rPr>
        <w:t xml:space="preserve">capability of </w:t>
      </w:r>
      <w:r w:rsidR="00B3405E">
        <w:rPr>
          <w:rFonts w:ascii="Cambria" w:hAnsi="Cambria"/>
          <w:sz w:val="22"/>
          <w:szCs w:val="22"/>
        </w:rPr>
        <w:t xml:space="preserve">the </w:t>
      </w:r>
      <w:r w:rsidR="000876BB">
        <w:rPr>
          <w:rFonts w:ascii="Cambria" w:hAnsi="Cambria"/>
          <w:sz w:val="22"/>
          <w:szCs w:val="22"/>
        </w:rPr>
        <w:t>team putting something together.</w:t>
      </w:r>
    </w:p>
    <w:p w14:paraId="48DD0BD9" w14:textId="4C1D269C" w:rsidR="008D02BA" w:rsidRDefault="008D02BA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 xml:space="preserve">Haley – </w:t>
      </w:r>
      <w:r w:rsidR="000876BB">
        <w:rPr>
          <w:rFonts w:ascii="Cambria" w:hAnsi="Cambria"/>
          <w:sz w:val="22"/>
          <w:szCs w:val="22"/>
        </w:rPr>
        <w:t>It is okay having someone on  the team making routines</w:t>
      </w:r>
      <w:r w:rsidR="00825866">
        <w:rPr>
          <w:rFonts w:ascii="Cambria" w:hAnsi="Cambria"/>
          <w:sz w:val="22"/>
          <w:szCs w:val="22"/>
        </w:rPr>
        <w:t>,</w:t>
      </w:r>
      <w:r w:rsidR="000876BB">
        <w:rPr>
          <w:rFonts w:ascii="Cambria" w:hAnsi="Cambria"/>
          <w:sz w:val="22"/>
          <w:szCs w:val="22"/>
        </w:rPr>
        <w:t xml:space="preserve"> but </w:t>
      </w:r>
      <w:r>
        <w:rPr>
          <w:rFonts w:ascii="Cambria" w:hAnsi="Cambria"/>
          <w:sz w:val="22"/>
          <w:szCs w:val="22"/>
        </w:rPr>
        <w:t>S</w:t>
      </w:r>
      <w:r w:rsidR="000876BB">
        <w:rPr>
          <w:rFonts w:ascii="Cambria" w:hAnsi="Cambria"/>
          <w:sz w:val="22"/>
          <w:szCs w:val="22"/>
        </w:rPr>
        <w:t>UFAC</w:t>
      </w:r>
      <w:r>
        <w:rPr>
          <w:rFonts w:ascii="Cambria" w:hAnsi="Cambria"/>
          <w:sz w:val="22"/>
          <w:szCs w:val="22"/>
        </w:rPr>
        <w:t xml:space="preserve"> is not paying for those student </w:t>
      </w:r>
      <w:r w:rsidR="000876BB">
        <w:rPr>
          <w:rFonts w:ascii="Cambria" w:hAnsi="Cambria"/>
          <w:sz w:val="22"/>
          <w:szCs w:val="22"/>
        </w:rPr>
        <w:t>choreographers</w:t>
      </w:r>
      <w:r>
        <w:rPr>
          <w:rFonts w:ascii="Cambria" w:hAnsi="Cambria"/>
          <w:sz w:val="22"/>
          <w:szCs w:val="22"/>
        </w:rPr>
        <w:t>.</w:t>
      </w:r>
    </w:p>
    <w:p w14:paraId="270B769F" w14:textId="10708E10" w:rsidR="000876BB" w:rsidRDefault="005C6C5E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C6C5E">
        <w:rPr>
          <w:rFonts w:ascii="Cambria" w:hAnsi="Cambria"/>
          <w:sz w:val="22"/>
          <w:szCs w:val="22"/>
        </w:rPr>
        <w:t xml:space="preserve">Sierra – </w:t>
      </w:r>
      <w:r w:rsidR="000876BB">
        <w:rPr>
          <w:rFonts w:ascii="Cambria" w:hAnsi="Cambria"/>
          <w:sz w:val="22"/>
          <w:szCs w:val="22"/>
        </w:rPr>
        <w:t>F</w:t>
      </w:r>
      <w:r w:rsidRPr="005C6C5E">
        <w:rPr>
          <w:rFonts w:ascii="Cambria" w:hAnsi="Cambria"/>
          <w:sz w:val="22"/>
          <w:szCs w:val="22"/>
        </w:rPr>
        <w:t xml:space="preserve">or </w:t>
      </w:r>
      <w:r w:rsidR="000876BB">
        <w:rPr>
          <w:rFonts w:ascii="Cambria" w:hAnsi="Cambria"/>
          <w:sz w:val="22"/>
          <w:szCs w:val="22"/>
        </w:rPr>
        <w:t>L</w:t>
      </w:r>
      <w:r w:rsidRPr="005C6C5E">
        <w:rPr>
          <w:rFonts w:ascii="Cambria" w:hAnsi="Cambria"/>
          <w:sz w:val="22"/>
          <w:szCs w:val="22"/>
        </w:rPr>
        <w:t xml:space="preserve">as </w:t>
      </w:r>
      <w:r w:rsidR="000876BB">
        <w:rPr>
          <w:rFonts w:ascii="Cambria" w:hAnsi="Cambria"/>
          <w:sz w:val="22"/>
          <w:szCs w:val="22"/>
        </w:rPr>
        <w:t>V</w:t>
      </w:r>
      <w:r w:rsidRPr="005C6C5E">
        <w:rPr>
          <w:rFonts w:ascii="Cambria" w:hAnsi="Cambria"/>
          <w:sz w:val="22"/>
          <w:szCs w:val="22"/>
        </w:rPr>
        <w:t xml:space="preserve">egas </w:t>
      </w:r>
      <w:r w:rsidR="000876BB">
        <w:rPr>
          <w:rFonts w:ascii="Cambria" w:hAnsi="Cambria"/>
          <w:sz w:val="22"/>
          <w:szCs w:val="22"/>
        </w:rPr>
        <w:t>Nevada competition,</w:t>
      </w:r>
      <w:r w:rsidRPr="005C6C5E">
        <w:rPr>
          <w:rFonts w:ascii="Cambria" w:hAnsi="Cambria"/>
          <w:sz w:val="22"/>
          <w:szCs w:val="22"/>
        </w:rPr>
        <w:t xml:space="preserve"> </w:t>
      </w:r>
      <w:r w:rsidR="000876BB">
        <w:rPr>
          <w:rFonts w:ascii="Cambria" w:hAnsi="Cambria"/>
          <w:sz w:val="22"/>
          <w:szCs w:val="22"/>
        </w:rPr>
        <w:t>did you say that the org is going this spring because this budget is for next year</w:t>
      </w:r>
      <w:r>
        <w:rPr>
          <w:rFonts w:ascii="Cambria" w:hAnsi="Cambria"/>
          <w:sz w:val="22"/>
          <w:szCs w:val="22"/>
        </w:rPr>
        <w:t xml:space="preserve">? </w:t>
      </w:r>
    </w:p>
    <w:p w14:paraId="72A22101" w14:textId="1C447160" w:rsidR="008D02BA" w:rsidRDefault="005C6C5E" w:rsidP="000876B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y already fundraise</w:t>
      </w:r>
      <w:r w:rsidR="000876BB">
        <w:rPr>
          <w:rFonts w:ascii="Cambria" w:hAnsi="Cambria"/>
          <w:sz w:val="22"/>
          <w:szCs w:val="22"/>
        </w:rPr>
        <w:t>d</w:t>
      </w:r>
      <w:r>
        <w:rPr>
          <w:rFonts w:ascii="Cambria" w:hAnsi="Cambria"/>
          <w:sz w:val="22"/>
          <w:szCs w:val="22"/>
        </w:rPr>
        <w:t xml:space="preserve"> for this season</w:t>
      </w:r>
      <w:r w:rsidR="00B3405E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if everything </w:t>
      </w:r>
      <w:r w:rsidR="000876BB">
        <w:rPr>
          <w:rFonts w:ascii="Cambria" w:hAnsi="Cambria"/>
          <w:sz w:val="22"/>
          <w:szCs w:val="22"/>
        </w:rPr>
        <w:t>goes</w:t>
      </w:r>
      <w:r>
        <w:rPr>
          <w:rFonts w:ascii="Cambria" w:hAnsi="Cambria"/>
          <w:sz w:val="22"/>
          <w:szCs w:val="22"/>
        </w:rPr>
        <w:t xml:space="preserve"> </w:t>
      </w:r>
      <w:r w:rsidR="000876BB">
        <w:rPr>
          <w:rFonts w:ascii="Cambria" w:hAnsi="Cambria"/>
          <w:sz w:val="22"/>
          <w:szCs w:val="22"/>
        </w:rPr>
        <w:t>well,</w:t>
      </w:r>
      <w:r>
        <w:rPr>
          <w:rFonts w:ascii="Cambria" w:hAnsi="Cambria"/>
          <w:sz w:val="22"/>
          <w:szCs w:val="22"/>
        </w:rPr>
        <w:t xml:space="preserve"> they want to</w:t>
      </w:r>
      <w:r w:rsidR="000876BB">
        <w:rPr>
          <w:rFonts w:ascii="Cambria" w:hAnsi="Cambria"/>
          <w:sz w:val="22"/>
          <w:szCs w:val="22"/>
        </w:rPr>
        <w:t xml:space="preserve"> do it next year too.</w:t>
      </w:r>
    </w:p>
    <w:p w14:paraId="1F8846AE" w14:textId="7B60298A" w:rsidR="000876BB" w:rsidRDefault="005C6C5E" w:rsidP="008D02BA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do </w:t>
      </w:r>
      <w:r w:rsidR="000876BB">
        <w:rPr>
          <w:rFonts w:ascii="Cambria" w:hAnsi="Cambria"/>
          <w:sz w:val="22"/>
          <w:szCs w:val="22"/>
        </w:rPr>
        <w:t xml:space="preserve"> you still allow people </w:t>
      </w:r>
      <w:r>
        <w:rPr>
          <w:rFonts w:ascii="Cambria" w:hAnsi="Cambria"/>
          <w:sz w:val="22"/>
          <w:szCs w:val="22"/>
        </w:rPr>
        <w:t xml:space="preserve">that </w:t>
      </w:r>
      <w:r w:rsidR="00825866">
        <w:rPr>
          <w:rFonts w:ascii="Cambria" w:hAnsi="Cambria"/>
          <w:sz w:val="22"/>
          <w:szCs w:val="22"/>
        </w:rPr>
        <w:t>are</w:t>
      </w:r>
      <w:r>
        <w:rPr>
          <w:rFonts w:ascii="Cambria" w:hAnsi="Cambria"/>
          <w:sz w:val="22"/>
          <w:szCs w:val="22"/>
        </w:rPr>
        <w:t xml:space="preserve"> not competing </w:t>
      </w:r>
      <w:r w:rsidR="000876BB">
        <w:rPr>
          <w:rFonts w:ascii="Cambria" w:hAnsi="Cambria"/>
          <w:sz w:val="22"/>
          <w:szCs w:val="22"/>
        </w:rPr>
        <w:t>to practice with</w:t>
      </w:r>
      <w:r>
        <w:rPr>
          <w:rFonts w:ascii="Cambria" w:hAnsi="Cambria"/>
          <w:sz w:val="22"/>
          <w:szCs w:val="22"/>
        </w:rPr>
        <w:t xml:space="preserve"> the team? </w:t>
      </w:r>
    </w:p>
    <w:p w14:paraId="60B35470" w14:textId="77777777" w:rsidR="00144EB4" w:rsidRDefault="005C6C5E" w:rsidP="000876B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y</w:t>
      </w:r>
      <w:r w:rsidR="00144EB4">
        <w:rPr>
          <w:rFonts w:ascii="Cambria" w:hAnsi="Cambria"/>
          <w:sz w:val="22"/>
          <w:szCs w:val="22"/>
        </w:rPr>
        <w:t xml:space="preserve"> have a very customizable team. they</w:t>
      </w:r>
      <w:r>
        <w:rPr>
          <w:rFonts w:ascii="Cambria" w:hAnsi="Cambria"/>
          <w:sz w:val="22"/>
          <w:szCs w:val="22"/>
        </w:rPr>
        <w:t xml:space="preserve"> take everyone in the team and help them improve</w:t>
      </w:r>
      <w:r w:rsidR="00144EB4">
        <w:rPr>
          <w:rFonts w:ascii="Cambria" w:hAnsi="Cambria"/>
          <w:sz w:val="22"/>
          <w:szCs w:val="22"/>
        </w:rPr>
        <w:t xml:space="preserve"> until they are ready</w:t>
      </w:r>
      <w:r>
        <w:rPr>
          <w:rFonts w:ascii="Cambria" w:hAnsi="Cambria"/>
          <w:sz w:val="22"/>
          <w:szCs w:val="22"/>
        </w:rPr>
        <w:t>.</w:t>
      </w:r>
    </w:p>
    <w:p w14:paraId="3979B95C" w14:textId="6B7EAA16" w:rsidR="00127520" w:rsidRPr="000876BB" w:rsidRDefault="005C6C5E" w:rsidP="000876B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Not everyone will dance</w:t>
      </w:r>
      <w:r w:rsidR="00B3405E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they encourage everyone to go</w:t>
      </w:r>
      <w:r w:rsidR="000876BB">
        <w:rPr>
          <w:rFonts w:ascii="Cambria" w:hAnsi="Cambria"/>
          <w:sz w:val="22"/>
          <w:szCs w:val="22"/>
        </w:rPr>
        <w:t>. If</w:t>
      </w:r>
      <w:r>
        <w:rPr>
          <w:rFonts w:ascii="Cambria" w:hAnsi="Cambria"/>
          <w:sz w:val="22"/>
          <w:szCs w:val="22"/>
        </w:rPr>
        <w:t xml:space="preserve"> someone gets hurt</w:t>
      </w:r>
      <w:r w:rsidR="000876BB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</w:t>
      </w:r>
      <w:r w:rsidR="000876BB">
        <w:rPr>
          <w:rFonts w:ascii="Cambria" w:hAnsi="Cambria"/>
          <w:sz w:val="22"/>
          <w:szCs w:val="22"/>
        </w:rPr>
        <w:t>people that w</w:t>
      </w:r>
      <w:r w:rsidR="00825866">
        <w:rPr>
          <w:rFonts w:ascii="Cambria" w:hAnsi="Cambria"/>
          <w:sz w:val="22"/>
          <w:szCs w:val="22"/>
        </w:rPr>
        <w:t>ere</w:t>
      </w:r>
      <w:r w:rsidR="000876BB">
        <w:rPr>
          <w:rFonts w:ascii="Cambria" w:hAnsi="Cambria"/>
          <w:sz w:val="22"/>
          <w:szCs w:val="22"/>
        </w:rPr>
        <w:t xml:space="preserve"> not competing</w:t>
      </w:r>
      <w:r>
        <w:rPr>
          <w:rFonts w:ascii="Cambria" w:hAnsi="Cambria"/>
          <w:sz w:val="22"/>
          <w:szCs w:val="22"/>
        </w:rPr>
        <w:t xml:space="preserve"> can replace</w:t>
      </w:r>
      <w:r w:rsidR="000876BB">
        <w:rPr>
          <w:rFonts w:ascii="Cambria" w:hAnsi="Cambria"/>
          <w:sz w:val="22"/>
          <w:szCs w:val="22"/>
        </w:rPr>
        <w:t xml:space="preserve"> that person.</w:t>
      </w:r>
    </w:p>
    <w:p w14:paraId="4998D07E" w14:textId="5E9614E9" w:rsidR="00702409" w:rsidRDefault="00702409" w:rsidP="0070240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Ultimate Frisbee</w:t>
      </w:r>
    </w:p>
    <w:p w14:paraId="332F3C94" w14:textId="446B4DAA" w:rsidR="005C6C5E" w:rsidRPr="005C6C5E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 $</w:t>
      </w:r>
      <w:r w:rsidR="000876BB">
        <w:rPr>
          <w:rFonts w:ascii="Cambria" w:hAnsi="Cambria"/>
          <w:sz w:val="22"/>
          <w:szCs w:val="22"/>
        </w:rPr>
        <w:t>100</w:t>
      </w:r>
    </w:p>
    <w:p w14:paraId="6EF557C4" w14:textId="6E584AFE" w:rsidR="005C6C5E" w:rsidRPr="00C4500B" w:rsidRDefault="005C6C5E" w:rsidP="005C6C5E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Revers</w:t>
      </w:r>
      <w:r w:rsidR="00B3405E">
        <w:rPr>
          <w:rFonts w:ascii="Cambria" w:hAnsi="Cambria"/>
          <w:sz w:val="22"/>
          <w:szCs w:val="22"/>
        </w:rPr>
        <w:t>i</w:t>
      </w:r>
      <w:r w:rsidRPr="00C4500B">
        <w:rPr>
          <w:rFonts w:ascii="Cambria" w:hAnsi="Cambria"/>
          <w:sz w:val="22"/>
          <w:szCs w:val="22"/>
        </w:rPr>
        <w:t>ble Pinnies  $100</w:t>
      </w:r>
    </w:p>
    <w:p w14:paraId="12E5A3C9" w14:textId="2AAB79C5" w:rsidR="00413F66" w:rsidRPr="00C4500B" w:rsidRDefault="000876BB" w:rsidP="005C6C5E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To differentiate </w:t>
      </w:r>
      <w:r w:rsidR="005C6C5E" w:rsidRPr="00C4500B">
        <w:rPr>
          <w:rFonts w:ascii="Cambria" w:hAnsi="Cambria"/>
          <w:sz w:val="22"/>
          <w:szCs w:val="22"/>
        </w:rPr>
        <w:t>who is in what team</w:t>
      </w:r>
      <w:r w:rsidR="00144EB4" w:rsidRPr="00C4500B">
        <w:rPr>
          <w:rFonts w:ascii="Cambria" w:hAnsi="Cambria"/>
          <w:sz w:val="22"/>
          <w:szCs w:val="22"/>
        </w:rPr>
        <w:t>; for practices and competitions</w:t>
      </w:r>
      <w:r w:rsidRPr="00C4500B">
        <w:rPr>
          <w:rFonts w:ascii="Cambria" w:hAnsi="Cambria"/>
          <w:sz w:val="22"/>
          <w:szCs w:val="22"/>
        </w:rPr>
        <w:t>.</w:t>
      </w:r>
    </w:p>
    <w:p w14:paraId="0EC915F0" w14:textId="5DE65F7B" w:rsidR="00413F66" w:rsidRPr="00413F66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</w:t>
      </w:r>
      <w:r w:rsidR="00144EB4">
        <w:rPr>
          <w:rFonts w:ascii="Cambria" w:hAnsi="Cambria"/>
          <w:sz w:val="22"/>
          <w:szCs w:val="22"/>
        </w:rPr>
        <w:t>0</w:t>
      </w:r>
    </w:p>
    <w:p w14:paraId="535B4957" w14:textId="69E9E9CB" w:rsidR="00413F66" w:rsidRPr="00413F66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</w:t>
      </w:r>
      <w:r w:rsidR="00144EB4">
        <w:rPr>
          <w:rFonts w:ascii="Cambria" w:hAnsi="Cambria"/>
          <w:sz w:val="22"/>
          <w:szCs w:val="22"/>
        </w:rPr>
        <w:t>0</w:t>
      </w:r>
    </w:p>
    <w:p w14:paraId="3EAD215C" w14:textId="58D43F69" w:rsidR="00413F66" w:rsidRPr="000876BB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 $</w:t>
      </w:r>
      <w:r w:rsidR="00C4500B">
        <w:rPr>
          <w:rFonts w:ascii="Cambria" w:hAnsi="Cambria"/>
          <w:sz w:val="22"/>
          <w:szCs w:val="22"/>
        </w:rPr>
        <w:t>3953.61</w:t>
      </w:r>
    </w:p>
    <w:p w14:paraId="0ADDA27B" w14:textId="7ADAB97E" w:rsidR="000876BB" w:rsidRPr="00C4500B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Heartland WI</w:t>
      </w:r>
      <w:r w:rsidR="0074344B" w:rsidRPr="00C4500B">
        <w:rPr>
          <w:rFonts w:ascii="Cambria" w:hAnsi="Cambria"/>
          <w:sz w:val="22"/>
          <w:szCs w:val="22"/>
        </w:rPr>
        <w:t xml:space="preserve"> $646.34</w:t>
      </w:r>
    </w:p>
    <w:p w14:paraId="32EDEAB8" w14:textId="17E7AC66" w:rsidR="00144EB4" w:rsidRPr="00C4500B" w:rsidRDefault="00144EB4" w:rsidP="000876B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T</w:t>
      </w:r>
      <w:r w:rsidR="00825866">
        <w:rPr>
          <w:rFonts w:ascii="Cambria" w:hAnsi="Cambria"/>
          <w:sz w:val="22"/>
          <w:szCs w:val="22"/>
        </w:rPr>
        <w:t>he t</w:t>
      </w:r>
      <w:r w:rsidRPr="00C4500B">
        <w:rPr>
          <w:rFonts w:ascii="Cambria" w:hAnsi="Cambria"/>
          <w:sz w:val="22"/>
          <w:szCs w:val="22"/>
        </w:rPr>
        <w:t>eam will play</w:t>
      </w:r>
      <w:r w:rsidR="00825866">
        <w:rPr>
          <w:rFonts w:ascii="Cambria" w:hAnsi="Cambria"/>
          <w:sz w:val="22"/>
          <w:szCs w:val="22"/>
        </w:rPr>
        <w:t>,</w:t>
      </w:r>
      <w:r w:rsidRPr="00C4500B">
        <w:rPr>
          <w:rFonts w:ascii="Cambria" w:hAnsi="Cambria"/>
          <w:sz w:val="22"/>
          <w:szCs w:val="22"/>
        </w:rPr>
        <w:t xml:space="preserve"> and the top ones will go to the Regionals</w:t>
      </w:r>
    </w:p>
    <w:p w14:paraId="28FD2153" w14:textId="1B9406AD" w:rsidR="000876BB" w:rsidRPr="00C4500B" w:rsidRDefault="00144EB4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Galesburg,</w:t>
      </w:r>
      <w:r w:rsidR="000876BB" w:rsidRPr="00C4500B">
        <w:rPr>
          <w:rFonts w:ascii="Cambria" w:hAnsi="Cambria"/>
          <w:sz w:val="22"/>
          <w:szCs w:val="22"/>
        </w:rPr>
        <w:t xml:space="preserve"> Il</w:t>
      </w:r>
      <w:r w:rsidR="0074344B" w:rsidRPr="00C4500B">
        <w:rPr>
          <w:rFonts w:ascii="Cambria" w:hAnsi="Cambria"/>
          <w:sz w:val="22"/>
          <w:szCs w:val="22"/>
        </w:rPr>
        <w:t xml:space="preserve"> $1012.67</w:t>
      </w:r>
    </w:p>
    <w:p w14:paraId="2F355F66" w14:textId="781640D7" w:rsidR="000876BB" w:rsidRPr="00C4500B" w:rsidRDefault="00144EB4" w:rsidP="000876B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Not open division: </w:t>
      </w:r>
      <w:r w:rsidR="000876BB" w:rsidRPr="00C4500B">
        <w:rPr>
          <w:rFonts w:ascii="Cambria" w:hAnsi="Cambria"/>
          <w:sz w:val="22"/>
          <w:szCs w:val="22"/>
        </w:rPr>
        <w:t>They required</w:t>
      </w:r>
      <w:r w:rsidRPr="00C4500B">
        <w:rPr>
          <w:rFonts w:ascii="Cambria" w:hAnsi="Cambria"/>
          <w:sz w:val="22"/>
          <w:szCs w:val="22"/>
        </w:rPr>
        <w:t xml:space="preserve"> that</w:t>
      </w:r>
      <w:r w:rsidR="000876BB" w:rsidRPr="00C4500B">
        <w:rPr>
          <w:rFonts w:ascii="Cambria" w:hAnsi="Cambria"/>
          <w:sz w:val="22"/>
          <w:szCs w:val="22"/>
        </w:rPr>
        <w:t xml:space="preserve"> 3</w:t>
      </w:r>
      <w:r w:rsidRPr="00C4500B">
        <w:rPr>
          <w:rFonts w:ascii="Cambria" w:hAnsi="Cambria"/>
          <w:sz w:val="22"/>
          <w:szCs w:val="22"/>
        </w:rPr>
        <w:t xml:space="preserve"> out of </w:t>
      </w:r>
      <w:r w:rsidR="0074344B" w:rsidRPr="00C4500B">
        <w:rPr>
          <w:rFonts w:ascii="Cambria" w:hAnsi="Cambria"/>
          <w:sz w:val="22"/>
          <w:szCs w:val="22"/>
        </w:rPr>
        <w:t xml:space="preserve"> the </w:t>
      </w:r>
      <w:r w:rsidRPr="00C4500B">
        <w:rPr>
          <w:rFonts w:ascii="Cambria" w:hAnsi="Cambria"/>
          <w:sz w:val="22"/>
          <w:szCs w:val="22"/>
        </w:rPr>
        <w:t xml:space="preserve">7 </w:t>
      </w:r>
      <w:r w:rsidR="0074344B" w:rsidRPr="00C4500B">
        <w:rPr>
          <w:rFonts w:ascii="Cambria" w:hAnsi="Cambria"/>
          <w:sz w:val="22"/>
          <w:szCs w:val="22"/>
        </w:rPr>
        <w:t>players</w:t>
      </w:r>
      <w:r w:rsidRPr="00C4500B">
        <w:rPr>
          <w:rFonts w:ascii="Cambria" w:hAnsi="Cambria"/>
          <w:sz w:val="22"/>
          <w:szCs w:val="22"/>
        </w:rPr>
        <w:t xml:space="preserve"> are</w:t>
      </w:r>
      <w:r w:rsidR="000876BB" w:rsidRPr="00C4500B">
        <w:rPr>
          <w:rFonts w:ascii="Cambria" w:hAnsi="Cambria"/>
          <w:sz w:val="22"/>
          <w:szCs w:val="22"/>
        </w:rPr>
        <w:t xml:space="preserve"> women </w:t>
      </w:r>
    </w:p>
    <w:p w14:paraId="2D998A79" w14:textId="023F98DC" w:rsidR="000876BB" w:rsidRPr="00C4500B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Merton, </w:t>
      </w:r>
      <w:r w:rsidR="00144EB4" w:rsidRPr="00C4500B">
        <w:rPr>
          <w:rFonts w:ascii="Cambria" w:hAnsi="Cambria"/>
          <w:sz w:val="22"/>
          <w:szCs w:val="22"/>
        </w:rPr>
        <w:t>WI</w:t>
      </w:r>
      <w:r w:rsidR="0074344B" w:rsidRPr="00C4500B">
        <w:rPr>
          <w:rFonts w:ascii="Cambria" w:hAnsi="Cambria"/>
          <w:sz w:val="22"/>
          <w:szCs w:val="22"/>
        </w:rPr>
        <w:t xml:space="preserve"> $ 781.34</w:t>
      </w:r>
    </w:p>
    <w:p w14:paraId="063EBB2D" w14:textId="1B04FAAC" w:rsidR="00144EB4" w:rsidRPr="00C4500B" w:rsidRDefault="00144EB4" w:rsidP="00144EB4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Huge tournament with more than 60 teams</w:t>
      </w:r>
      <w:r w:rsidR="0074344B" w:rsidRPr="00C4500B">
        <w:rPr>
          <w:rFonts w:ascii="Cambria" w:hAnsi="Cambria"/>
          <w:sz w:val="22"/>
          <w:szCs w:val="22"/>
        </w:rPr>
        <w:t>.</w:t>
      </w:r>
    </w:p>
    <w:p w14:paraId="3D277824" w14:textId="1E4CF431" w:rsidR="000876BB" w:rsidRPr="00C4500B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Stevens Point</w:t>
      </w:r>
      <w:r w:rsidR="0074344B" w:rsidRPr="00C4500B">
        <w:rPr>
          <w:rFonts w:ascii="Cambria" w:hAnsi="Cambria"/>
          <w:sz w:val="22"/>
          <w:szCs w:val="22"/>
        </w:rPr>
        <w:t xml:space="preserve"> $ 534.94</w:t>
      </w:r>
    </w:p>
    <w:p w14:paraId="2E38E348" w14:textId="64786D58" w:rsidR="000876BB" w:rsidRPr="00C4500B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Oshkosh, WI</w:t>
      </w:r>
      <w:r w:rsidR="0074344B" w:rsidRPr="00C4500B">
        <w:rPr>
          <w:rFonts w:ascii="Cambria" w:hAnsi="Cambria"/>
          <w:sz w:val="22"/>
          <w:szCs w:val="22"/>
        </w:rPr>
        <w:t xml:space="preserve"> $ 426.67</w:t>
      </w:r>
    </w:p>
    <w:p w14:paraId="577411B4" w14:textId="65094821" w:rsidR="000876BB" w:rsidRPr="00C4500B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Eau Claire</w:t>
      </w:r>
      <w:r w:rsidR="0074344B" w:rsidRPr="00C4500B">
        <w:rPr>
          <w:rFonts w:ascii="Cambria" w:hAnsi="Cambria"/>
          <w:sz w:val="22"/>
          <w:szCs w:val="22"/>
        </w:rPr>
        <w:t xml:space="preserve"> $551.67</w:t>
      </w:r>
    </w:p>
    <w:p w14:paraId="7E0DB292" w14:textId="105296B8" w:rsidR="0074344B" w:rsidRPr="00C4500B" w:rsidRDefault="0074344B" w:rsidP="0074344B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Last 3 trips not as important or big as the other.</w:t>
      </w:r>
    </w:p>
    <w:p w14:paraId="1AD80A59" w14:textId="77777777" w:rsidR="000876BB" w:rsidRDefault="000876BB" w:rsidP="000876BB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27520">
        <w:rPr>
          <w:rFonts w:ascii="Cambria" w:hAnsi="Cambria"/>
          <w:b/>
          <w:bCs/>
          <w:sz w:val="22"/>
          <w:szCs w:val="22"/>
        </w:rPr>
        <w:t>Questions and Comments</w:t>
      </w:r>
    </w:p>
    <w:p w14:paraId="6D11B7A5" w14:textId="6FEB3138" w:rsidR="000876BB" w:rsidRPr="005C6C5E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C6C5E">
        <w:rPr>
          <w:rFonts w:ascii="Cambria" w:hAnsi="Cambria"/>
          <w:sz w:val="22"/>
          <w:szCs w:val="22"/>
        </w:rPr>
        <w:t xml:space="preserve">Haley – </w:t>
      </w:r>
      <w:r w:rsidR="00144EB4">
        <w:rPr>
          <w:rFonts w:ascii="Cambria" w:hAnsi="Cambria"/>
          <w:sz w:val="22"/>
          <w:szCs w:val="22"/>
        </w:rPr>
        <w:t>Since they</w:t>
      </w:r>
      <w:r w:rsidRPr="005C6C5E">
        <w:rPr>
          <w:rFonts w:ascii="Cambria" w:hAnsi="Cambria"/>
          <w:sz w:val="22"/>
          <w:szCs w:val="22"/>
        </w:rPr>
        <w:t xml:space="preserve"> are a sport</w:t>
      </w:r>
      <w:r w:rsidR="00825866">
        <w:rPr>
          <w:rFonts w:ascii="Cambria" w:hAnsi="Cambria"/>
          <w:sz w:val="22"/>
          <w:szCs w:val="22"/>
        </w:rPr>
        <w:t>s</w:t>
      </w:r>
      <w:r w:rsidRPr="005C6C5E">
        <w:rPr>
          <w:rFonts w:ascii="Cambria" w:hAnsi="Cambria"/>
          <w:sz w:val="22"/>
          <w:szCs w:val="22"/>
        </w:rPr>
        <w:t xml:space="preserve"> team</w:t>
      </w:r>
      <w:r w:rsidR="00144EB4">
        <w:rPr>
          <w:rFonts w:ascii="Cambria" w:hAnsi="Cambria"/>
          <w:sz w:val="22"/>
          <w:szCs w:val="22"/>
        </w:rPr>
        <w:t>,</w:t>
      </w:r>
      <w:r w:rsidRPr="005C6C5E">
        <w:rPr>
          <w:rFonts w:ascii="Cambria" w:hAnsi="Cambria"/>
          <w:sz w:val="22"/>
          <w:szCs w:val="22"/>
        </w:rPr>
        <w:t xml:space="preserve"> they have to pay a third of </w:t>
      </w:r>
      <w:r w:rsidR="00144EB4">
        <w:rPr>
          <w:rFonts w:ascii="Cambria" w:hAnsi="Cambria"/>
          <w:sz w:val="22"/>
          <w:szCs w:val="22"/>
        </w:rPr>
        <w:t>their capital item</w:t>
      </w:r>
      <w:r w:rsidR="00825866">
        <w:rPr>
          <w:rFonts w:ascii="Cambria" w:hAnsi="Cambria"/>
          <w:sz w:val="22"/>
          <w:szCs w:val="22"/>
        </w:rPr>
        <w:t>s</w:t>
      </w:r>
      <w:r w:rsidR="00144EB4">
        <w:rPr>
          <w:rFonts w:ascii="Cambria" w:hAnsi="Cambria"/>
          <w:sz w:val="22"/>
          <w:szCs w:val="22"/>
        </w:rPr>
        <w:t>. So they are contributing to their capital item.</w:t>
      </w:r>
    </w:p>
    <w:p w14:paraId="5BBF2170" w14:textId="30817A70" w:rsidR="000876BB" w:rsidRPr="005C6C5E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C6C5E">
        <w:rPr>
          <w:rFonts w:ascii="Cambria" w:hAnsi="Cambria"/>
          <w:sz w:val="22"/>
          <w:szCs w:val="22"/>
        </w:rPr>
        <w:t xml:space="preserve">Haley – </w:t>
      </w:r>
      <w:r w:rsidR="00144EB4">
        <w:rPr>
          <w:rFonts w:ascii="Cambria" w:hAnsi="Cambria"/>
          <w:sz w:val="22"/>
          <w:szCs w:val="22"/>
        </w:rPr>
        <w:t>T</w:t>
      </w:r>
      <w:r w:rsidRPr="005C6C5E">
        <w:rPr>
          <w:rFonts w:ascii="Cambria" w:hAnsi="Cambria"/>
          <w:sz w:val="22"/>
          <w:szCs w:val="22"/>
        </w:rPr>
        <w:t>here are not description</w:t>
      </w:r>
      <w:r w:rsidR="00825866">
        <w:rPr>
          <w:rFonts w:ascii="Cambria" w:hAnsi="Cambria"/>
          <w:sz w:val="22"/>
          <w:szCs w:val="22"/>
        </w:rPr>
        <w:t>s</w:t>
      </w:r>
      <w:r w:rsidRPr="005C6C5E">
        <w:rPr>
          <w:rFonts w:ascii="Cambria" w:hAnsi="Cambria"/>
          <w:sz w:val="22"/>
          <w:szCs w:val="22"/>
        </w:rPr>
        <w:t xml:space="preserve"> </w:t>
      </w:r>
      <w:r w:rsidR="00825866">
        <w:rPr>
          <w:rFonts w:ascii="Cambria" w:hAnsi="Cambria"/>
          <w:sz w:val="22"/>
          <w:szCs w:val="22"/>
        </w:rPr>
        <w:t>of</w:t>
      </w:r>
      <w:r w:rsidRPr="005C6C5E">
        <w:rPr>
          <w:rFonts w:ascii="Cambria" w:hAnsi="Cambria"/>
          <w:sz w:val="22"/>
          <w:szCs w:val="22"/>
        </w:rPr>
        <w:t xml:space="preserve"> travel. Haley </w:t>
      </w:r>
      <w:r w:rsidR="00144EB4">
        <w:rPr>
          <w:rFonts w:ascii="Cambria" w:hAnsi="Cambria"/>
          <w:sz w:val="22"/>
          <w:szCs w:val="22"/>
        </w:rPr>
        <w:t xml:space="preserve">will </w:t>
      </w:r>
      <w:r w:rsidRPr="005C6C5E">
        <w:rPr>
          <w:rFonts w:ascii="Cambria" w:hAnsi="Cambria"/>
          <w:sz w:val="22"/>
          <w:szCs w:val="22"/>
        </w:rPr>
        <w:t>discus</w:t>
      </w:r>
      <w:r w:rsidR="00144EB4">
        <w:rPr>
          <w:rFonts w:ascii="Cambria" w:hAnsi="Cambria"/>
          <w:sz w:val="22"/>
          <w:szCs w:val="22"/>
        </w:rPr>
        <w:t>s</w:t>
      </w:r>
      <w:r w:rsidRPr="005C6C5E">
        <w:rPr>
          <w:rFonts w:ascii="Cambria" w:hAnsi="Cambria"/>
          <w:sz w:val="22"/>
          <w:szCs w:val="22"/>
        </w:rPr>
        <w:t xml:space="preserve"> and will fix it</w:t>
      </w:r>
      <w:r w:rsidR="00144EB4">
        <w:rPr>
          <w:rFonts w:ascii="Cambria" w:hAnsi="Cambria"/>
          <w:sz w:val="22"/>
          <w:szCs w:val="22"/>
        </w:rPr>
        <w:t xml:space="preserve"> with the org president.</w:t>
      </w:r>
    </w:p>
    <w:p w14:paraId="4E72A020" w14:textId="0EE5CB61" w:rsidR="000876BB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C6C5E">
        <w:rPr>
          <w:rFonts w:ascii="Cambria" w:hAnsi="Cambria"/>
          <w:sz w:val="22"/>
          <w:szCs w:val="22"/>
        </w:rPr>
        <w:t>Sarah – Eau Claire was spelled wrong</w:t>
      </w:r>
      <w:r w:rsidR="00144EB4">
        <w:rPr>
          <w:rFonts w:ascii="Cambria" w:hAnsi="Cambria"/>
          <w:sz w:val="22"/>
          <w:szCs w:val="22"/>
        </w:rPr>
        <w:t>.</w:t>
      </w:r>
    </w:p>
    <w:p w14:paraId="20B80D79" w14:textId="41BB01D8" w:rsidR="00144EB4" w:rsidRPr="005C6C5E" w:rsidRDefault="00144EB4" w:rsidP="00144EB4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fixed the misspelling with approval of the org.</w:t>
      </w:r>
    </w:p>
    <w:p w14:paraId="1973283F" w14:textId="77777777" w:rsidR="00144EB4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C6C5E">
        <w:rPr>
          <w:rFonts w:ascii="Cambria" w:hAnsi="Cambria"/>
          <w:sz w:val="22"/>
          <w:szCs w:val="22"/>
        </w:rPr>
        <w:t xml:space="preserve">Sierra – </w:t>
      </w:r>
      <w:r w:rsidR="00144EB4">
        <w:rPr>
          <w:rFonts w:ascii="Cambria" w:hAnsi="Cambria"/>
          <w:sz w:val="22"/>
          <w:szCs w:val="22"/>
        </w:rPr>
        <w:t>H</w:t>
      </w:r>
      <w:r w:rsidRPr="005C6C5E">
        <w:rPr>
          <w:rFonts w:ascii="Cambria" w:hAnsi="Cambria"/>
          <w:sz w:val="22"/>
          <w:szCs w:val="22"/>
        </w:rPr>
        <w:t>ow m</w:t>
      </w:r>
      <w:r>
        <w:rPr>
          <w:rFonts w:ascii="Cambria" w:hAnsi="Cambria"/>
          <w:sz w:val="22"/>
          <w:szCs w:val="22"/>
        </w:rPr>
        <w:t>o</w:t>
      </w:r>
      <w:r w:rsidRPr="005C6C5E">
        <w:rPr>
          <w:rFonts w:ascii="Cambria" w:hAnsi="Cambria"/>
          <w:sz w:val="22"/>
          <w:szCs w:val="22"/>
        </w:rPr>
        <w:t xml:space="preserve">ney Pinnies do you plan to get with $100? </w:t>
      </w:r>
    </w:p>
    <w:p w14:paraId="1E75CEAF" w14:textId="76210295" w:rsidR="000876BB" w:rsidRDefault="000876BB" w:rsidP="00144EB4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C6C5E">
        <w:rPr>
          <w:rFonts w:ascii="Cambria" w:hAnsi="Cambria"/>
          <w:sz w:val="22"/>
          <w:szCs w:val="22"/>
        </w:rPr>
        <w:t>7 are the ones needed</w:t>
      </w:r>
      <w:r w:rsidR="00144EB4">
        <w:rPr>
          <w:rFonts w:ascii="Cambria" w:hAnsi="Cambria"/>
          <w:sz w:val="22"/>
          <w:szCs w:val="22"/>
        </w:rPr>
        <w:t xml:space="preserve"> but m</w:t>
      </w:r>
      <w:r w:rsidRPr="005C6C5E">
        <w:rPr>
          <w:rFonts w:ascii="Cambria" w:hAnsi="Cambria"/>
          <w:sz w:val="22"/>
          <w:szCs w:val="22"/>
        </w:rPr>
        <w:t>ax</w:t>
      </w:r>
      <w:r w:rsidR="00144EB4">
        <w:rPr>
          <w:rFonts w:ascii="Cambria" w:hAnsi="Cambria"/>
          <w:sz w:val="22"/>
          <w:szCs w:val="22"/>
        </w:rPr>
        <w:t>imum</w:t>
      </w:r>
      <w:r w:rsidRPr="005C6C5E">
        <w:rPr>
          <w:rFonts w:ascii="Cambria" w:hAnsi="Cambria"/>
          <w:sz w:val="22"/>
          <w:szCs w:val="22"/>
        </w:rPr>
        <w:t xml:space="preserve"> 10 because </w:t>
      </w:r>
      <w:r w:rsidR="00144EB4">
        <w:rPr>
          <w:rFonts w:ascii="Cambria" w:hAnsi="Cambria"/>
          <w:sz w:val="22"/>
          <w:szCs w:val="22"/>
        </w:rPr>
        <w:t>they</w:t>
      </w:r>
      <w:r w:rsidRPr="005C6C5E">
        <w:rPr>
          <w:rFonts w:ascii="Cambria" w:hAnsi="Cambria"/>
          <w:sz w:val="22"/>
          <w:szCs w:val="22"/>
        </w:rPr>
        <w:t xml:space="preserve"> are $10</w:t>
      </w:r>
      <w:r w:rsidR="00144EB4">
        <w:rPr>
          <w:rFonts w:ascii="Cambria" w:hAnsi="Cambria"/>
          <w:sz w:val="22"/>
          <w:szCs w:val="22"/>
        </w:rPr>
        <w:t xml:space="preserve"> each.</w:t>
      </w:r>
    </w:p>
    <w:p w14:paraId="4667B9C6" w14:textId="77777777" w:rsidR="00144EB4" w:rsidRDefault="000876BB" w:rsidP="000876BB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- do you </w:t>
      </w:r>
      <w:r w:rsidR="00144EB4">
        <w:rPr>
          <w:rFonts w:ascii="Cambria" w:hAnsi="Cambria"/>
          <w:sz w:val="22"/>
          <w:szCs w:val="22"/>
        </w:rPr>
        <w:t>guys</w:t>
      </w:r>
      <w:r>
        <w:rPr>
          <w:rFonts w:ascii="Cambria" w:hAnsi="Cambria"/>
          <w:sz w:val="22"/>
          <w:szCs w:val="22"/>
        </w:rPr>
        <w:t xml:space="preserve"> have open practices for people that do not go to competitions?</w:t>
      </w:r>
    </w:p>
    <w:p w14:paraId="2886C7FF" w14:textId="7CAA6E8F" w:rsidR="000876BB" w:rsidRDefault="000876BB" w:rsidP="00144EB4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Yes</w:t>
      </w:r>
      <w:r w:rsidR="0074344B">
        <w:rPr>
          <w:rFonts w:ascii="Cambria" w:hAnsi="Cambria"/>
          <w:sz w:val="22"/>
          <w:szCs w:val="22"/>
        </w:rPr>
        <w:t>.</w:t>
      </w:r>
    </w:p>
    <w:p w14:paraId="09D0A0A5" w14:textId="172265BF" w:rsidR="00702409" w:rsidRDefault="00702409" w:rsidP="0070240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Bowling Club</w:t>
      </w:r>
    </w:p>
    <w:p w14:paraId="7FBF4437" w14:textId="1017FE29" w:rsidR="00413F66" w:rsidRPr="00207D35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>Committed $</w:t>
      </w:r>
      <w:r w:rsidR="00C4500B">
        <w:rPr>
          <w:rFonts w:ascii="Cambria" w:hAnsi="Cambria"/>
          <w:sz w:val="22"/>
          <w:szCs w:val="22"/>
        </w:rPr>
        <w:t>2400</w:t>
      </w:r>
    </w:p>
    <w:p w14:paraId="61F74FB1" w14:textId="7242EA8F" w:rsidR="00207D35" w:rsidRPr="0087593D" w:rsidRDefault="0087593D" w:rsidP="0087593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Memberships</w:t>
      </w:r>
      <w:r>
        <w:rPr>
          <w:rFonts w:ascii="Cambria" w:hAnsi="Cambria"/>
          <w:b/>
          <w:bCs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(conferences) $450 and the USBC dues</w:t>
      </w:r>
      <w:r w:rsidR="00825866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so they are able to compete.</w:t>
      </w:r>
    </w:p>
    <w:p w14:paraId="543C2CBE" w14:textId="3B9504B1" w:rsidR="00207D35" w:rsidRDefault="00413F66" w:rsidP="00207D35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</w:t>
      </w:r>
      <w:r w:rsidR="00C4500B">
        <w:rPr>
          <w:rFonts w:ascii="Cambria" w:hAnsi="Cambria"/>
          <w:sz w:val="22"/>
          <w:szCs w:val="22"/>
        </w:rPr>
        <w:t>1500</w:t>
      </w:r>
    </w:p>
    <w:p w14:paraId="75F1DDFF" w14:textId="1D3DC8F7" w:rsidR="00207D35" w:rsidRDefault="00207D35" w:rsidP="00207D3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Cosmic  Bowling at </w:t>
      </w:r>
      <w:r w:rsidR="00C4500B">
        <w:rPr>
          <w:rFonts w:ascii="Cambria" w:hAnsi="Cambria"/>
          <w:sz w:val="22"/>
          <w:szCs w:val="22"/>
        </w:rPr>
        <w:t>W</w:t>
      </w:r>
      <w:r w:rsidRPr="00C4500B">
        <w:rPr>
          <w:rFonts w:ascii="Cambria" w:hAnsi="Cambria"/>
          <w:sz w:val="22"/>
          <w:szCs w:val="22"/>
        </w:rPr>
        <w:t xml:space="preserve">illow </w:t>
      </w:r>
      <w:r w:rsidR="00C4500B">
        <w:rPr>
          <w:rFonts w:ascii="Cambria" w:hAnsi="Cambria"/>
          <w:sz w:val="22"/>
          <w:szCs w:val="22"/>
        </w:rPr>
        <w:t>C</w:t>
      </w:r>
      <w:r w:rsidRPr="00C4500B">
        <w:rPr>
          <w:rFonts w:ascii="Cambria" w:hAnsi="Cambria"/>
          <w:sz w:val="22"/>
          <w:szCs w:val="22"/>
        </w:rPr>
        <w:t xml:space="preserve">reek </w:t>
      </w:r>
      <w:r w:rsidR="00C4500B">
        <w:rPr>
          <w:rFonts w:ascii="Cambria" w:hAnsi="Cambria"/>
          <w:sz w:val="22"/>
          <w:szCs w:val="22"/>
        </w:rPr>
        <w:t>L</w:t>
      </w:r>
      <w:r w:rsidRPr="00C4500B">
        <w:rPr>
          <w:rFonts w:ascii="Cambria" w:hAnsi="Cambria"/>
          <w:sz w:val="22"/>
          <w:szCs w:val="22"/>
        </w:rPr>
        <w:t>anes</w:t>
      </w:r>
    </w:p>
    <w:p w14:paraId="62FF53B3" w14:textId="1BDD66DE" w:rsidR="0087593D" w:rsidRDefault="0087593D" w:rsidP="00062286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$12 per student per night for 15 weeks ($5 from SUFAC and $7 out of pocket).</w:t>
      </w:r>
    </w:p>
    <w:p w14:paraId="66537B14" w14:textId="44E18CA5" w:rsidR="00062286" w:rsidRPr="00C4500B" w:rsidRDefault="0087593D" w:rsidP="0087593D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y will be able to get $1 sodas/hotdogs/fries.</w:t>
      </w:r>
    </w:p>
    <w:p w14:paraId="5799443C" w14:textId="70D88A51" w:rsidR="00413F66" w:rsidRPr="00413F66" w:rsidRDefault="00413F66" w:rsidP="00413F66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</w:t>
      </w:r>
      <w:r w:rsidR="00C4500B">
        <w:rPr>
          <w:rFonts w:ascii="Cambria" w:hAnsi="Cambria"/>
          <w:sz w:val="22"/>
          <w:szCs w:val="22"/>
        </w:rPr>
        <w:t>0</w:t>
      </w:r>
    </w:p>
    <w:p w14:paraId="6E85C40E" w14:textId="50FB7D01" w:rsidR="00207D35" w:rsidRDefault="00413F66" w:rsidP="00207D35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 $</w:t>
      </w:r>
      <w:r w:rsidR="00062286">
        <w:rPr>
          <w:rFonts w:ascii="Cambria" w:hAnsi="Cambria"/>
          <w:sz w:val="22"/>
          <w:szCs w:val="22"/>
        </w:rPr>
        <w:t>4000</w:t>
      </w:r>
    </w:p>
    <w:p w14:paraId="3DB4BFEB" w14:textId="0E1FE670" w:rsidR="0087593D" w:rsidRPr="0087593D" w:rsidRDefault="00207D35" w:rsidP="0087593D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Minneapolis</w:t>
      </w:r>
      <w:r w:rsidR="00C4500B">
        <w:rPr>
          <w:rFonts w:ascii="Cambria" w:hAnsi="Cambria"/>
          <w:sz w:val="22"/>
          <w:szCs w:val="22"/>
        </w:rPr>
        <w:t>, MN $1056.01</w:t>
      </w:r>
    </w:p>
    <w:p w14:paraId="47409B6D" w14:textId="77777777" w:rsidR="0087593D" w:rsidRDefault="0087593D" w:rsidP="0087593D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20 students in total </w:t>
      </w:r>
    </w:p>
    <w:p w14:paraId="04A7858C" w14:textId="0C2D61EB" w:rsidR="00207D35" w:rsidRDefault="0087593D" w:rsidP="0087593D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ree </w:t>
      </w:r>
      <w:r w:rsidR="00207D35" w:rsidRPr="0087593D">
        <w:rPr>
          <w:rFonts w:ascii="Cambria" w:hAnsi="Cambria"/>
          <w:sz w:val="22"/>
          <w:szCs w:val="22"/>
        </w:rPr>
        <w:t>teams</w:t>
      </w:r>
      <w:r w:rsidR="00062286" w:rsidRPr="0087593D">
        <w:rPr>
          <w:rFonts w:ascii="Cambria" w:hAnsi="Cambria"/>
          <w:sz w:val="22"/>
          <w:szCs w:val="22"/>
        </w:rPr>
        <w:t>:</w:t>
      </w:r>
      <w:r w:rsidR="00207D35" w:rsidRPr="0087593D">
        <w:rPr>
          <w:rFonts w:ascii="Cambria" w:hAnsi="Cambria"/>
          <w:sz w:val="22"/>
          <w:szCs w:val="22"/>
        </w:rPr>
        <w:t xml:space="preserve"> </w:t>
      </w:r>
      <w:r w:rsidR="00062286" w:rsidRPr="0087593D">
        <w:rPr>
          <w:rFonts w:ascii="Cambria" w:hAnsi="Cambria"/>
          <w:sz w:val="22"/>
          <w:szCs w:val="22"/>
        </w:rPr>
        <w:t>men’s</w:t>
      </w:r>
      <w:r w:rsidR="00207D35" w:rsidRPr="0087593D">
        <w:rPr>
          <w:rFonts w:ascii="Cambria" w:hAnsi="Cambria"/>
          <w:sz w:val="22"/>
          <w:szCs w:val="22"/>
        </w:rPr>
        <w:t xml:space="preserve"> varsity</w:t>
      </w:r>
      <w:r w:rsidR="00062286" w:rsidRPr="0087593D">
        <w:rPr>
          <w:rFonts w:ascii="Cambria" w:hAnsi="Cambria"/>
          <w:sz w:val="22"/>
          <w:szCs w:val="22"/>
        </w:rPr>
        <w:t xml:space="preserve">, </w:t>
      </w:r>
      <w:r w:rsidR="00207D35" w:rsidRPr="0087593D">
        <w:rPr>
          <w:rFonts w:ascii="Cambria" w:hAnsi="Cambria"/>
          <w:sz w:val="22"/>
          <w:szCs w:val="22"/>
        </w:rPr>
        <w:t>women</w:t>
      </w:r>
      <w:r w:rsidR="00062286" w:rsidRPr="0087593D">
        <w:rPr>
          <w:rFonts w:ascii="Cambria" w:hAnsi="Cambria"/>
          <w:sz w:val="22"/>
          <w:szCs w:val="22"/>
        </w:rPr>
        <w:t>’s varsity</w:t>
      </w:r>
      <w:r w:rsidR="00825866">
        <w:rPr>
          <w:rFonts w:ascii="Cambria" w:hAnsi="Cambria"/>
          <w:sz w:val="22"/>
          <w:szCs w:val="22"/>
        </w:rPr>
        <w:t>,</w:t>
      </w:r>
      <w:r w:rsidR="00062286" w:rsidRPr="0087593D">
        <w:rPr>
          <w:rFonts w:ascii="Cambria" w:hAnsi="Cambria"/>
          <w:sz w:val="22"/>
          <w:szCs w:val="22"/>
        </w:rPr>
        <w:t xml:space="preserve"> and men’s Junior Varsity</w:t>
      </w:r>
      <w:r>
        <w:rPr>
          <w:rFonts w:ascii="Cambria" w:hAnsi="Cambria"/>
          <w:sz w:val="22"/>
          <w:szCs w:val="22"/>
        </w:rPr>
        <w:t>.</w:t>
      </w:r>
    </w:p>
    <w:p w14:paraId="2D8CAF25" w14:textId="36BA0FCC" w:rsidR="0087593D" w:rsidRPr="0087593D" w:rsidRDefault="0087593D" w:rsidP="0087593D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Last year 18 students were able to travel.</w:t>
      </w:r>
    </w:p>
    <w:p w14:paraId="736DD74C" w14:textId="67343282" w:rsidR="00062286" w:rsidRPr="00C4500B" w:rsidRDefault="00062286" w:rsidP="00062286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Freeport, Il $1056.01</w:t>
      </w:r>
    </w:p>
    <w:p w14:paraId="21E3DA88" w14:textId="6331B44A" w:rsidR="00207D35" w:rsidRDefault="00207D35" w:rsidP="00207D3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Wausau</w:t>
      </w:r>
      <w:r w:rsidR="00062286">
        <w:rPr>
          <w:rFonts w:ascii="Cambria" w:hAnsi="Cambria"/>
          <w:sz w:val="22"/>
          <w:szCs w:val="22"/>
        </w:rPr>
        <w:t>, WI $300</w:t>
      </w:r>
    </w:p>
    <w:p w14:paraId="04DE58D9" w14:textId="08AC6F56" w:rsidR="00062286" w:rsidRDefault="00062286" w:rsidP="00207D3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Milwaukee, WI $604</w:t>
      </w:r>
    </w:p>
    <w:p w14:paraId="5A37E3DF" w14:textId="56AAB4DE" w:rsidR="0087593D" w:rsidRPr="00C4500B" w:rsidRDefault="0087593D" w:rsidP="0087593D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rips 1-4 are conferences.</w:t>
      </w:r>
    </w:p>
    <w:p w14:paraId="2B3A8B61" w14:textId="734092FA" w:rsidR="00207D35" w:rsidRPr="00C4500B" w:rsidRDefault="00207D35" w:rsidP="00207D3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Anderson, In</w:t>
      </w:r>
      <w:r w:rsidR="00062286">
        <w:rPr>
          <w:rFonts w:ascii="Cambria" w:hAnsi="Cambria"/>
          <w:sz w:val="22"/>
          <w:szCs w:val="22"/>
        </w:rPr>
        <w:t xml:space="preserve"> $1283.98</w:t>
      </w:r>
    </w:p>
    <w:p w14:paraId="0A93E5A7" w14:textId="61230E83" w:rsidR="00207D35" w:rsidRDefault="0087593D" w:rsidP="00207D35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Collegiate Club Championship – Top 24 men’s teams</w:t>
      </w:r>
    </w:p>
    <w:p w14:paraId="18F0AD88" w14:textId="2FF13803" w:rsidR="0087593D" w:rsidRPr="00C4500B" w:rsidRDefault="0087593D" w:rsidP="0087593D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Conference president is in charge to set this trip and they need to see the criteria.</w:t>
      </w:r>
    </w:p>
    <w:p w14:paraId="252C181D" w14:textId="2A8CBA3B" w:rsidR="00207D35" w:rsidRPr="00C4500B" w:rsidRDefault="0087593D" w:rsidP="00207D35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y did not qualify last year.</w:t>
      </w:r>
    </w:p>
    <w:p w14:paraId="14D1BEBF" w14:textId="76440492" w:rsidR="00207D35" w:rsidRPr="00C4500B" w:rsidRDefault="00207D35" w:rsidP="00207D3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Neenah, WI</w:t>
      </w:r>
      <w:r w:rsidR="00062286">
        <w:rPr>
          <w:rFonts w:ascii="Cambria" w:hAnsi="Cambria"/>
          <w:sz w:val="22"/>
          <w:szCs w:val="22"/>
        </w:rPr>
        <w:t xml:space="preserve"> $300</w:t>
      </w:r>
    </w:p>
    <w:p w14:paraId="77EF2265" w14:textId="720F7229" w:rsidR="00207D35" w:rsidRPr="00062286" w:rsidRDefault="00207D35" w:rsidP="00062286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Personal vehicles and </w:t>
      </w:r>
      <w:r w:rsidR="0087593D">
        <w:rPr>
          <w:rFonts w:ascii="Cambria" w:hAnsi="Cambria"/>
          <w:sz w:val="22"/>
          <w:szCs w:val="22"/>
        </w:rPr>
        <w:t xml:space="preserve"> they will only have to pay </w:t>
      </w:r>
      <w:r w:rsidRPr="00C4500B">
        <w:rPr>
          <w:rFonts w:ascii="Cambria" w:hAnsi="Cambria"/>
          <w:sz w:val="22"/>
          <w:szCs w:val="22"/>
        </w:rPr>
        <w:t>registration fee</w:t>
      </w:r>
      <w:r w:rsidR="0087593D">
        <w:rPr>
          <w:rFonts w:ascii="Cambria" w:hAnsi="Cambria"/>
          <w:sz w:val="22"/>
          <w:szCs w:val="22"/>
        </w:rPr>
        <w:t>.</w:t>
      </w:r>
    </w:p>
    <w:p w14:paraId="0EF8F442" w14:textId="26E3BA5B" w:rsidR="00413F66" w:rsidRPr="00C4500B" w:rsidRDefault="00144EB4" w:rsidP="00144EB4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C4500B">
        <w:rPr>
          <w:rFonts w:ascii="Cambria" w:hAnsi="Cambria"/>
          <w:b/>
          <w:bCs/>
          <w:sz w:val="22"/>
          <w:szCs w:val="22"/>
        </w:rPr>
        <w:t>Questions and Comments</w:t>
      </w:r>
    </w:p>
    <w:p w14:paraId="62378929" w14:textId="26473C60" w:rsidR="00207D35" w:rsidRPr="00C4500B" w:rsidRDefault="00207D35" w:rsidP="00207D3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Guillermo – for contractual</w:t>
      </w:r>
      <w:r w:rsidR="0087593D">
        <w:rPr>
          <w:rFonts w:ascii="Cambria" w:hAnsi="Cambria"/>
          <w:sz w:val="22"/>
          <w:szCs w:val="22"/>
        </w:rPr>
        <w:t>,</w:t>
      </w:r>
      <w:r w:rsidRPr="00C4500B">
        <w:rPr>
          <w:rFonts w:ascii="Cambria" w:hAnsi="Cambria"/>
          <w:sz w:val="22"/>
          <w:szCs w:val="22"/>
        </w:rPr>
        <w:t xml:space="preserve"> the expected attendance is missing</w:t>
      </w:r>
      <w:r w:rsidR="0087593D">
        <w:rPr>
          <w:rFonts w:ascii="Cambria" w:hAnsi="Cambria"/>
          <w:sz w:val="22"/>
          <w:szCs w:val="22"/>
        </w:rPr>
        <w:t>.</w:t>
      </w:r>
    </w:p>
    <w:p w14:paraId="4D671B86" w14:textId="4167E47F" w:rsidR="00207D35" w:rsidRPr="00C4500B" w:rsidRDefault="00207D35" w:rsidP="00207D35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Haley added</w:t>
      </w:r>
      <w:r w:rsidR="007A6C99">
        <w:rPr>
          <w:rFonts w:ascii="Cambria" w:hAnsi="Cambria"/>
          <w:sz w:val="22"/>
          <w:szCs w:val="22"/>
        </w:rPr>
        <w:t xml:space="preserve"> the number of the attendees with approval of the org.</w:t>
      </w:r>
    </w:p>
    <w:p w14:paraId="23B5BD10" w14:textId="77777777" w:rsidR="007A6C99" w:rsidRDefault="007A6C99" w:rsidP="00207D3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Hal</w:t>
      </w:r>
      <w:r>
        <w:rPr>
          <w:rFonts w:ascii="Cambria" w:hAnsi="Cambria"/>
          <w:sz w:val="22"/>
          <w:szCs w:val="22"/>
        </w:rPr>
        <w:t xml:space="preserve">ey - </w:t>
      </w:r>
      <w:r w:rsidR="00207D35" w:rsidRPr="00C4500B">
        <w:rPr>
          <w:rFonts w:ascii="Cambria" w:hAnsi="Cambria"/>
          <w:sz w:val="22"/>
          <w:szCs w:val="22"/>
        </w:rPr>
        <w:t xml:space="preserve"> when you guys negotiate</w:t>
      </w:r>
      <w:r>
        <w:rPr>
          <w:rFonts w:ascii="Cambria" w:hAnsi="Cambria"/>
          <w:sz w:val="22"/>
          <w:szCs w:val="22"/>
        </w:rPr>
        <w:t xml:space="preserve"> did, they tell you if you have to pay upfront</w:t>
      </w:r>
      <w:r w:rsidR="00207D35" w:rsidRPr="00C4500B">
        <w:rPr>
          <w:rFonts w:ascii="Cambria" w:hAnsi="Cambria"/>
          <w:sz w:val="22"/>
          <w:szCs w:val="22"/>
        </w:rPr>
        <w:t>?</w:t>
      </w:r>
    </w:p>
    <w:p w14:paraId="45A7A7E0" w14:textId="122A5E19" w:rsidR="00207D35" w:rsidRPr="00C4500B" w:rsidRDefault="00207D35" w:rsidP="007A6C99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 They haven’t set anything in stone ye</w:t>
      </w:r>
      <w:r w:rsidR="007A6C99">
        <w:rPr>
          <w:rFonts w:ascii="Cambria" w:hAnsi="Cambria"/>
          <w:sz w:val="22"/>
          <w:szCs w:val="22"/>
        </w:rPr>
        <w:t>t. He will ask.</w:t>
      </w:r>
    </w:p>
    <w:p w14:paraId="2D381038" w14:textId="53639C06" w:rsidR="00207D35" w:rsidRPr="00C4500B" w:rsidRDefault="00207D35" w:rsidP="007A6C99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Le</w:t>
      </w:r>
      <w:r w:rsidR="007A6C99">
        <w:rPr>
          <w:rFonts w:ascii="Cambria" w:hAnsi="Cambria"/>
          <w:sz w:val="22"/>
          <w:szCs w:val="22"/>
        </w:rPr>
        <w:t>a – In the past  what</w:t>
      </w:r>
      <w:r w:rsidRPr="00C4500B">
        <w:rPr>
          <w:rFonts w:ascii="Cambria" w:hAnsi="Cambria"/>
          <w:sz w:val="22"/>
          <w:szCs w:val="22"/>
        </w:rPr>
        <w:t xml:space="preserve"> the </w:t>
      </w:r>
      <w:r w:rsidR="007A6C99" w:rsidRPr="00C4500B">
        <w:rPr>
          <w:rFonts w:ascii="Cambria" w:hAnsi="Cambria"/>
          <w:sz w:val="22"/>
          <w:szCs w:val="22"/>
        </w:rPr>
        <w:t>bowling</w:t>
      </w:r>
      <w:r w:rsidRPr="00C4500B">
        <w:rPr>
          <w:rFonts w:ascii="Cambria" w:hAnsi="Cambria"/>
          <w:sz w:val="22"/>
          <w:szCs w:val="22"/>
        </w:rPr>
        <w:t xml:space="preserve"> alley</w:t>
      </w:r>
      <w:r w:rsidR="007A6C99">
        <w:rPr>
          <w:rFonts w:ascii="Cambria" w:hAnsi="Cambria"/>
          <w:sz w:val="22"/>
          <w:szCs w:val="22"/>
        </w:rPr>
        <w:t xml:space="preserve"> did was writing an invoice with number of students and the amount owe.</w:t>
      </w:r>
      <w:r w:rsidRPr="00C4500B">
        <w:rPr>
          <w:rFonts w:ascii="Cambria" w:hAnsi="Cambria"/>
          <w:sz w:val="22"/>
          <w:szCs w:val="22"/>
        </w:rPr>
        <w:t xml:space="preserve"> </w:t>
      </w:r>
      <w:r w:rsidR="007A6C99">
        <w:rPr>
          <w:rFonts w:ascii="Cambria" w:hAnsi="Cambria"/>
          <w:sz w:val="22"/>
          <w:szCs w:val="22"/>
        </w:rPr>
        <w:t>Lee will write them a check.</w:t>
      </w:r>
    </w:p>
    <w:p w14:paraId="5BD4E50E" w14:textId="77777777" w:rsidR="007A6C99" w:rsidRDefault="00207D35" w:rsidP="00207D3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Reese – are you open to other students?</w:t>
      </w:r>
    </w:p>
    <w:p w14:paraId="73F3B0CC" w14:textId="156284A4" w:rsidR="00207D35" w:rsidRPr="00C4500B" w:rsidRDefault="00207D35" w:rsidP="007A6C99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 Yes, </w:t>
      </w:r>
      <w:r w:rsidR="007A6C99">
        <w:rPr>
          <w:rFonts w:ascii="Cambria" w:hAnsi="Cambria"/>
          <w:sz w:val="22"/>
          <w:szCs w:val="22"/>
        </w:rPr>
        <w:t xml:space="preserve"> last year they did not turn anyone away. </w:t>
      </w:r>
      <w:r w:rsidRPr="00C4500B">
        <w:rPr>
          <w:rFonts w:ascii="Cambria" w:hAnsi="Cambria"/>
          <w:sz w:val="22"/>
          <w:szCs w:val="22"/>
        </w:rPr>
        <w:t xml:space="preserve"> They asked for a </w:t>
      </w:r>
      <w:r w:rsidR="007A6C99" w:rsidRPr="00C4500B">
        <w:rPr>
          <w:rFonts w:ascii="Cambria" w:hAnsi="Cambria"/>
          <w:sz w:val="22"/>
          <w:szCs w:val="22"/>
        </w:rPr>
        <w:t>membership</w:t>
      </w:r>
      <w:r w:rsidRPr="00C4500B">
        <w:rPr>
          <w:rFonts w:ascii="Cambria" w:hAnsi="Cambria"/>
          <w:sz w:val="22"/>
          <w:szCs w:val="22"/>
        </w:rPr>
        <w:t xml:space="preserve"> fee </w:t>
      </w:r>
      <w:r w:rsidR="00B3405E">
        <w:rPr>
          <w:rFonts w:ascii="Cambria" w:hAnsi="Cambria"/>
          <w:sz w:val="22"/>
          <w:szCs w:val="22"/>
        </w:rPr>
        <w:t xml:space="preserve">of </w:t>
      </w:r>
      <w:r w:rsidRPr="00C4500B">
        <w:rPr>
          <w:rFonts w:ascii="Cambria" w:hAnsi="Cambria"/>
          <w:sz w:val="22"/>
          <w:szCs w:val="22"/>
        </w:rPr>
        <w:t xml:space="preserve">$100. If someone else only want to come and </w:t>
      </w:r>
      <w:r w:rsidR="007A6C99" w:rsidRPr="00C4500B">
        <w:rPr>
          <w:rFonts w:ascii="Cambria" w:hAnsi="Cambria"/>
          <w:sz w:val="22"/>
          <w:szCs w:val="22"/>
        </w:rPr>
        <w:t>practice,</w:t>
      </w:r>
      <w:r w:rsidRPr="00C4500B">
        <w:rPr>
          <w:rFonts w:ascii="Cambria" w:hAnsi="Cambria"/>
          <w:sz w:val="22"/>
          <w:szCs w:val="22"/>
        </w:rPr>
        <w:t xml:space="preserve"> he will ask for </w:t>
      </w:r>
      <w:r w:rsidR="007A6C99">
        <w:rPr>
          <w:rFonts w:ascii="Cambria" w:hAnsi="Cambria"/>
          <w:sz w:val="22"/>
          <w:szCs w:val="22"/>
        </w:rPr>
        <w:t>$</w:t>
      </w:r>
      <w:r w:rsidRPr="00C4500B">
        <w:rPr>
          <w:rFonts w:ascii="Cambria" w:hAnsi="Cambria"/>
          <w:sz w:val="22"/>
          <w:szCs w:val="22"/>
        </w:rPr>
        <w:t>25</w:t>
      </w:r>
      <w:r w:rsidR="007A6C99">
        <w:rPr>
          <w:rFonts w:ascii="Cambria" w:hAnsi="Cambria"/>
          <w:sz w:val="22"/>
          <w:szCs w:val="22"/>
        </w:rPr>
        <w:t>.</w:t>
      </w:r>
    </w:p>
    <w:p w14:paraId="20E4D774" w14:textId="00195F04" w:rsidR="007A6C99" w:rsidRDefault="007A6C99" w:rsidP="00207D3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>Haley</w:t>
      </w:r>
      <w:r w:rsidR="00207D35" w:rsidRPr="00C4500B">
        <w:rPr>
          <w:rFonts w:ascii="Cambria" w:hAnsi="Cambria"/>
          <w:sz w:val="22"/>
          <w:szCs w:val="22"/>
        </w:rPr>
        <w:t>- what are the fees</w:t>
      </w:r>
      <w:r w:rsidR="00B3405E">
        <w:rPr>
          <w:rFonts w:ascii="Cambria" w:hAnsi="Cambria"/>
          <w:sz w:val="22"/>
          <w:szCs w:val="22"/>
        </w:rPr>
        <w:t>/dues</w:t>
      </w:r>
      <w:r w:rsidR="00207D35" w:rsidRPr="00C4500B">
        <w:rPr>
          <w:rFonts w:ascii="Cambria" w:hAnsi="Cambria"/>
          <w:sz w:val="22"/>
          <w:szCs w:val="22"/>
        </w:rPr>
        <w:t xml:space="preserve"> for?</w:t>
      </w:r>
    </w:p>
    <w:p w14:paraId="4EE5C6E0" w14:textId="768E91D6" w:rsidR="00207D35" w:rsidRPr="00C4500B" w:rsidRDefault="00207D35" w:rsidP="007A6C99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C4500B">
        <w:rPr>
          <w:rFonts w:ascii="Cambria" w:hAnsi="Cambria"/>
          <w:sz w:val="22"/>
          <w:szCs w:val="22"/>
        </w:rPr>
        <w:t xml:space="preserve"> For travel</w:t>
      </w:r>
      <w:r w:rsidR="007A6C99">
        <w:rPr>
          <w:rFonts w:ascii="Cambria" w:hAnsi="Cambria"/>
          <w:sz w:val="22"/>
          <w:szCs w:val="22"/>
        </w:rPr>
        <w:t xml:space="preserve">, practices and anything that would come out of their agency. </w:t>
      </w:r>
    </w:p>
    <w:p w14:paraId="195E57E7" w14:textId="2685E57C" w:rsidR="00C4500B" w:rsidRPr="000A27FF" w:rsidRDefault="00C4500B" w:rsidP="00C4500B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7A6C99">
        <w:rPr>
          <w:rFonts w:ascii="Cambria" w:hAnsi="Cambria"/>
          <w:sz w:val="22"/>
          <w:szCs w:val="22"/>
        </w:rPr>
        <w:lastRenderedPageBreak/>
        <w:t xml:space="preserve">Yasmin made a motion to remove </w:t>
      </w:r>
      <w:r w:rsidR="007A6C99" w:rsidRPr="007A6C99">
        <w:rPr>
          <w:rFonts w:ascii="Cambria" w:hAnsi="Cambria"/>
          <w:sz w:val="22"/>
          <w:szCs w:val="22"/>
        </w:rPr>
        <w:t>the Curling Club and Hip-Hop Club from new business and</w:t>
      </w:r>
      <w:r w:rsidR="007A6C99">
        <w:rPr>
          <w:rFonts w:ascii="Cambria" w:hAnsi="Cambria"/>
          <w:sz w:val="22"/>
          <w:szCs w:val="22"/>
        </w:rPr>
        <w:t xml:space="preserve"> discussion. Sierra seconded. Voice vote</w:t>
      </w:r>
      <w:r w:rsidR="000A27FF">
        <w:rPr>
          <w:rFonts w:ascii="Cambria" w:hAnsi="Cambria"/>
          <w:sz w:val="22"/>
          <w:szCs w:val="22"/>
        </w:rPr>
        <w:t>. Motion passed.</w:t>
      </w:r>
    </w:p>
    <w:p w14:paraId="1BAE307D" w14:textId="7A893297" w:rsidR="00702409" w:rsidRPr="00413F66" w:rsidRDefault="00702409" w:rsidP="00702409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Action Items:</w:t>
      </w:r>
    </w:p>
    <w:p w14:paraId="7C66CD4D" w14:textId="752DDBFA" w:rsidR="00702409" w:rsidRDefault="00702409" w:rsidP="0070240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Model EU Contingency</w:t>
      </w:r>
    </w:p>
    <w:p w14:paraId="7B5D0BCA" w14:textId="44805163" w:rsidR="00207D35" w:rsidRDefault="00207D35" w:rsidP="00207D35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ED510F">
        <w:rPr>
          <w:rFonts w:ascii="Cambria" w:hAnsi="Cambria"/>
          <w:sz w:val="22"/>
          <w:szCs w:val="22"/>
        </w:rPr>
        <w:t xml:space="preserve">Haley </w:t>
      </w:r>
      <w:r w:rsidR="00ED510F" w:rsidRPr="00ED510F">
        <w:rPr>
          <w:rFonts w:ascii="Cambria" w:hAnsi="Cambria"/>
          <w:sz w:val="22"/>
          <w:szCs w:val="22"/>
        </w:rPr>
        <w:t>entertained</w:t>
      </w:r>
      <w:r w:rsidRPr="00ED510F">
        <w:rPr>
          <w:rFonts w:ascii="Cambria" w:hAnsi="Cambria"/>
          <w:sz w:val="22"/>
          <w:szCs w:val="22"/>
        </w:rPr>
        <w:t xml:space="preserve"> a motion to approve </w:t>
      </w:r>
      <w:r w:rsidR="000A27FF">
        <w:rPr>
          <w:rFonts w:ascii="Cambria" w:hAnsi="Cambria"/>
          <w:sz w:val="22"/>
          <w:szCs w:val="22"/>
        </w:rPr>
        <w:t xml:space="preserve">travel contingency in full </w:t>
      </w:r>
      <w:r w:rsidRPr="00ED510F">
        <w:rPr>
          <w:rFonts w:ascii="Cambria" w:hAnsi="Cambria"/>
          <w:sz w:val="22"/>
          <w:szCs w:val="22"/>
        </w:rPr>
        <w:t xml:space="preserve">for the amount of </w:t>
      </w:r>
      <w:r w:rsidR="000A27FF">
        <w:rPr>
          <w:rFonts w:ascii="Cambria" w:hAnsi="Cambria"/>
          <w:sz w:val="22"/>
          <w:szCs w:val="22"/>
        </w:rPr>
        <w:t>$</w:t>
      </w:r>
      <w:r w:rsidR="00ED510F" w:rsidRPr="00ED510F">
        <w:rPr>
          <w:rFonts w:ascii="Cambria" w:hAnsi="Cambria"/>
          <w:sz w:val="22"/>
          <w:szCs w:val="22"/>
        </w:rPr>
        <w:t>1350. Reese</w:t>
      </w:r>
      <w:r w:rsidR="000A27FF">
        <w:rPr>
          <w:rFonts w:ascii="Cambria" w:hAnsi="Cambria"/>
          <w:sz w:val="22"/>
          <w:szCs w:val="22"/>
        </w:rPr>
        <w:t xml:space="preserve"> moved.</w:t>
      </w:r>
      <w:r w:rsidR="00ED510F" w:rsidRPr="00ED510F">
        <w:rPr>
          <w:rFonts w:ascii="Cambria" w:hAnsi="Cambria"/>
          <w:sz w:val="22"/>
          <w:szCs w:val="22"/>
        </w:rPr>
        <w:t xml:space="preserve"> </w:t>
      </w:r>
      <w:r w:rsidR="000A27FF">
        <w:rPr>
          <w:rFonts w:ascii="Cambria" w:hAnsi="Cambria"/>
          <w:sz w:val="22"/>
          <w:szCs w:val="22"/>
        </w:rPr>
        <w:t>K</w:t>
      </w:r>
      <w:r w:rsidR="00ED510F" w:rsidRPr="00ED510F">
        <w:rPr>
          <w:rFonts w:ascii="Cambria" w:hAnsi="Cambria"/>
          <w:sz w:val="22"/>
          <w:szCs w:val="22"/>
        </w:rPr>
        <w:t>yle</w:t>
      </w:r>
      <w:r w:rsidR="000A27FF">
        <w:rPr>
          <w:rFonts w:ascii="Cambria" w:hAnsi="Cambria"/>
          <w:sz w:val="22"/>
          <w:szCs w:val="22"/>
        </w:rPr>
        <w:t xml:space="preserve"> seconded. Voice vote. Motion passed.</w:t>
      </w:r>
    </w:p>
    <w:p w14:paraId="3A1741C1" w14:textId="0D751215" w:rsidR="000A27FF" w:rsidRDefault="000A27FF" w:rsidP="00207D35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- $50 per person per day +$150 for registration.</w:t>
      </w:r>
    </w:p>
    <w:p w14:paraId="5F435CE2" w14:textId="69BFFDF9" w:rsidR="000A27FF" w:rsidRDefault="000A27FF" w:rsidP="00207D35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Yasmin – when is this happening?</w:t>
      </w:r>
    </w:p>
    <w:p w14:paraId="057F1B64" w14:textId="4697E468" w:rsidR="000A27FF" w:rsidRDefault="000A27FF" w:rsidP="000A27F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and Reese – next semester in spring.</w:t>
      </w:r>
    </w:p>
    <w:p w14:paraId="3F1FE8B7" w14:textId="685ED014" w:rsidR="00ED510F" w:rsidRDefault="00ED510F" w:rsidP="00207D35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ierra and Guillermo – It looks good and within </w:t>
      </w:r>
      <w:r w:rsidR="00B3405E">
        <w:rPr>
          <w:rFonts w:ascii="Cambria" w:hAnsi="Cambria"/>
          <w:sz w:val="22"/>
          <w:szCs w:val="22"/>
        </w:rPr>
        <w:t xml:space="preserve">the </w:t>
      </w:r>
      <w:r>
        <w:rPr>
          <w:rFonts w:ascii="Cambria" w:hAnsi="Cambria"/>
          <w:sz w:val="22"/>
          <w:szCs w:val="22"/>
        </w:rPr>
        <w:t>guideline</w:t>
      </w:r>
      <w:r w:rsidR="000A27FF">
        <w:rPr>
          <w:rFonts w:ascii="Cambria" w:hAnsi="Cambria"/>
          <w:sz w:val="22"/>
          <w:szCs w:val="22"/>
        </w:rPr>
        <w:t>.</w:t>
      </w:r>
    </w:p>
    <w:p w14:paraId="2C803FC3" w14:textId="07B11B28" w:rsidR="00D04659" w:rsidRPr="00D04659" w:rsidRDefault="00ED510F" w:rsidP="00D04659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Moved to a roll call vote</w:t>
      </w:r>
      <w:r w:rsidR="000A27FF">
        <w:rPr>
          <w:rFonts w:ascii="Cambria" w:hAnsi="Cambria"/>
          <w:sz w:val="22"/>
          <w:szCs w:val="22"/>
        </w:rPr>
        <w:t xml:space="preserve">. </w:t>
      </w:r>
      <w:r>
        <w:rPr>
          <w:rFonts w:ascii="Cambria" w:hAnsi="Cambria"/>
          <w:sz w:val="22"/>
          <w:szCs w:val="22"/>
        </w:rPr>
        <w:t>Motion passe</w:t>
      </w:r>
      <w:r w:rsidR="000A27FF">
        <w:rPr>
          <w:rFonts w:ascii="Cambria" w:hAnsi="Cambria"/>
          <w:sz w:val="22"/>
          <w:szCs w:val="22"/>
        </w:rPr>
        <w:t>d</w:t>
      </w:r>
      <w:r>
        <w:rPr>
          <w:rFonts w:ascii="Cambria" w:hAnsi="Cambria"/>
          <w:sz w:val="22"/>
          <w:szCs w:val="22"/>
        </w:rPr>
        <w:t xml:space="preserve"> 4,0,3</w:t>
      </w:r>
      <w:r w:rsidR="00D04659">
        <w:rPr>
          <w:rFonts w:ascii="Cambria" w:hAnsi="Cambria"/>
          <w:sz w:val="22"/>
          <w:szCs w:val="22"/>
        </w:rPr>
        <w:t>.</w:t>
      </w:r>
    </w:p>
    <w:p w14:paraId="794E0F78" w14:textId="55E5F9E1" w:rsidR="00702409" w:rsidRDefault="00ED510F" w:rsidP="00ED510F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ED510F">
        <w:rPr>
          <w:rFonts w:ascii="Cambria" w:hAnsi="Cambria"/>
          <w:sz w:val="22"/>
          <w:szCs w:val="22"/>
        </w:rPr>
        <w:t xml:space="preserve"> </w:t>
      </w:r>
      <w:r w:rsidR="00702409" w:rsidRPr="00ED510F">
        <w:rPr>
          <w:rFonts w:ascii="Cambria" w:hAnsi="Cambria"/>
          <w:b/>
          <w:bCs/>
          <w:sz w:val="22"/>
          <w:szCs w:val="22"/>
        </w:rPr>
        <w:t>Union Fund Designation</w:t>
      </w:r>
    </w:p>
    <w:p w14:paraId="72B0060D" w14:textId="65D6725A" w:rsidR="00ED510F" w:rsidRPr="000A27FF" w:rsidRDefault="00D04659" w:rsidP="00ED51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e</w:t>
      </w:r>
      <w:r w:rsidR="00ED510F" w:rsidRPr="000A27FF">
        <w:rPr>
          <w:rFonts w:ascii="Cambria" w:hAnsi="Cambria"/>
          <w:sz w:val="22"/>
          <w:szCs w:val="22"/>
        </w:rPr>
        <w:t xml:space="preserve">ntertained a motion to </w:t>
      </w:r>
      <w:r w:rsidR="00B83223">
        <w:rPr>
          <w:rFonts w:ascii="Cambria" w:hAnsi="Cambria"/>
          <w:sz w:val="22"/>
          <w:szCs w:val="22"/>
        </w:rPr>
        <w:t>approve moving</w:t>
      </w:r>
      <w:r w:rsidR="00ED510F" w:rsidRPr="000A27FF">
        <w:rPr>
          <w:rFonts w:ascii="Cambria" w:hAnsi="Cambria"/>
          <w:sz w:val="22"/>
          <w:szCs w:val="22"/>
        </w:rPr>
        <w:t xml:space="preserve"> </w:t>
      </w:r>
      <w:r w:rsidR="00B83223">
        <w:rPr>
          <w:rFonts w:ascii="Cambria" w:hAnsi="Cambria"/>
          <w:sz w:val="22"/>
          <w:szCs w:val="22"/>
        </w:rPr>
        <w:t>$</w:t>
      </w:r>
      <w:r w:rsidR="00ED510F" w:rsidRPr="000A27FF">
        <w:rPr>
          <w:rFonts w:ascii="Cambria" w:hAnsi="Cambria"/>
          <w:sz w:val="22"/>
          <w:szCs w:val="22"/>
        </w:rPr>
        <w:t>1.7</w:t>
      </w:r>
      <w:r>
        <w:rPr>
          <w:rFonts w:ascii="Cambria" w:hAnsi="Cambria"/>
          <w:sz w:val="22"/>
          <w:szCs w:val="22"/>
        </w:rPr>
        <w:t xml:space="preserve"> </w:t>
      </w:r>
      <w:r w:rsidR="00ED510F" w:rsidRPr="000A27FF">
        <w:rPr>
          <w:rFonts w:ascii="Cambria" w:hAnsi="Cambria"/>
          <w:sz w:val="22"/>
          <w:szCs w:val="22"/>
        </w:rPr>
        <w:t xml:space="preserve">million to </w:t>
      </w:r>
      <w:r w:rsidR="00B83223">
        <w:rPr>
          <w:rFonts w:ascii="Cambria" w:hAnsi="Cambria"/>
          <w:sz w:val="22"/>
          <w:szCs w:val="22"/>
        </w:rPr>
        <w:t xml:space="preserve">a </w:t>
      </w:r>
      <w:r w:rsidRPr="000A27FF">
        <w:rPr>
          <w:rFonts w:ascii="Cambria" w:hAnsi="Cambria"/>
          <w:sz w:val="22"/>
          <w:szCs w:val="22"/>
        </w:rPr>
        <w:t xml:space="preserve">fund designated </w:t>
      </w:r>
      <w:r>
        <w:rPr>
          <w:rFonts w:ascii="Cambria" w:hAnsi="Cambria"/>
          <w:sz w:val="22"/>
          <w:szCs w:val="22"/>
        </w:rPr>
        <w:t>for</w:t>
      </w:r>
      <w:r w:rsidRPr="000A27FF">
        <w:rPr>
          <w:rFonts w:ascii="Cambria" w:hAnsi="Cambria"/>
          <w:sz w:val="22"/>
          <w:szCs w:val="22"/>
        </w:rPr>
        <w:t xml:space="preserve"> the union renovation</w:t>
      </w:r>
      <w:r>
        <w:rPr>
          <w:rFonts w:ascii="Cambria" w:hAnsi="Cambria"/>
          <w:sz w:val="22"/>
          <w:szCs w:val="22"/>
        </w:rPr>
        <w:t>. Reese</w:t>
      </w:r>
      <w:r w:rsidRPr="000A27FF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moved. </w:t>
      </w:r>
      <w:proofErr w:type="spellStart"/>
      <w:r>
        <w:rPr>
          <w:rFonts w:ascii="Cambria" w:hAnsi="Cambria"/>
          <w:sz w:val="22"/>
          <w:szCs w:val="22"/>
        </w:rPr>
        <w:t>Kody</w:t>
      </w:r>
      <w:proofErr w:type="spellEnd"/>
      <w:r>
        <w:rPr>
          <w:rFonts w:ascii="Cambria" w:hAnsi="Cambria"/>
          <w:sz w:val="22"/>
          <w:szCs w:val="22"/>
        </w:rPr>
        <w:t xml:space="preserve"> seconded</w:t>
      </w:r>
      <w:r w:rsidRPr="000A27FF">
        <w:rPr>
          <w:rFonts w:ascii="Cambria" w:hAnsi="Cambria"/>
          <w:sz w:val="22"/>
          <w:szCs w:val="22"/>
        </w:rPr>
        <w:t>.</w:t>
      </w:r>
    </w:p>
    <w:p w14:paraId="4CC13D9B" w14:textId="77777777" w:rsidR="00D04659" w:rsidRDefault="00ED510F" w:rsidP="00ED51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A27FF">
        <w:rPr>
          <w:rFonts w:ascii="Cambria" w:hAnsi="Cambria"/>
          <w:sz w:val="22"/>
          <w:szCs w:val="22"/>
        </w:rPr>
        <w:t xml:space="preserve">Yasmin – can you catch me up I </w:t>
      </w:r>
      <w:r w:rsidR="00D04659" w:rsidRPr="000A27FF">
        <w:rPr>
          <w:rFonts w:ascii="Cambria" w:hAnsi="Cambria"/>
          <w:sz w:val="22"/>
          <w:szCs w:val="22"/>
        </w:rPr>
        <w:t>was</w:t>
      </w:r>
      <w:r w:rsidRPr="000A27FF">
        <w:rPr>
          <w:rFonts w:ascii="Cambria" w:hAnsi="Cambria"/>
          <w:sz w:val="22"/>
          <w:szCs w:val="22"/>
        </w:rPr>
        <w:t xml:space="preserve"> </w:t>
      </w:r>
      <w:r w:rsidR="00D04659">
        <w:rPr>
          <w:rFonts w:ascii="Cambria" w:hAnsi="Cambria"/>
          <w:sz w:val="22"/>
          <w:szCs w:val="22"/>
        </w:rPr>
        <w:t xml:space="preserve">not </w:t>
      </w:r>
      <w:r w:rsidRPr="000A27FF">
        <w:rPr>
          <w:rFonts w:ascii="Cambria" w:hAnsi="Cambria"/>
          <w:sz w:val="22"/>
          <w:szCs w:val="22"/>
        </w:rPr>
        <w:t>there?</w:t>
      </w:r>
      <w:r w:rsidR="00D04659">
        <w:rPr>
          <w:rFonts w:ascii="Cambria" w:hAnsi="Cambria"/>
          <w:sz w:val="22"/>
          <w:szCs w:val="22"/>
        </w:rPr>
        <w:t xml:space="preserve"> </w:t>
      </w:r>
    </w:p>
    <w:p w14:paraId="62008F8E" w14:textId="4562AC7A" w:rsidR="00ED510F" w:rsidRPr="000A27FF" w:rsidRDefault="00B83223" w:rsidP="00D04659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This is n</w:t>
      </w:r>
      <w:r w:rsidR="00D04659">
        <w:rPr>
          <w:rFonts w:ascii="Cambria" w:hAnsi="Cambria"/>
          <w:sz w:val="22"/>
          <w:szCs w:val="22"/>
        </w:rPr>
        <w:t>ot request</w:t>
      </w:r>
      <w:r>
        <w:rPr>
          <w:rFonts w:ascii="Cambria" w:hAnsi="Cambria"/>
          <w:sz w:val="22"/>
          <w:szCs w:val="22"/>
        </w:rPr>
        <w:t xml:space="preserve"> from an outside party</w:t>
      </w:r>
      <w:r w:rsidR="00D04659">
        <w:rPr>
          <w:rFonts w:ascii="Cambria" w:hAnsi="Cambria"/>
          <w:sz w:val="22"/>
          <w:szCs w:val="22"/>
        </w:rPr>
        <w:t>.</w:t>
      </w:r>
      <w:r w:rsidR="00ED510F" w:rsidRPr="000A27FF">
        <w:rPr>
          <w:rFonts w:ascii="Cambria" w:hAnsi="Cambria"/>
          <w:sz w:val="22"/>
          <w:szCs w:val="22"/>
        </w:rPr>
        <w:t xml:space="preserve"> </w:t>
      </w:r>
      <w:r w:rsidR="00D04659">
        <w:rPr>
          <w:rFonts w:ascii="Cambria" w:hAnsi="Cambria"/>
          <w:sz w:val="22"/>
          <w:szCs w:val="22"/>
        </w:rPr>
        <w:t>SUFAC</w:t>
      </w:r>
      <w:r w:rsidR="00ED510F" w:rsidRPr="000A27FF">
        <w:rPr>
          <w:rFonts w:ascii="Cambria" w:hAnsi="Cambria"/>
          <w:sz w:val="22"/>
          <w:szCs w:val="22"/>
        </w:rPr>
        <w:t xml:space="preserve"> will move that money to other account </w:t>
      </w:r>
      <w:proofErr w:type="spellStart"/>
      <w:r w:rsidR="00ED510F" w:rsidRPr="000A27FF">
        <w:rPr>
          <w:rFonts w:ascii="Cambria" w:hAnsi="Cambria"/>
          <w:sz w:val="22"/>
          <w:szCs w:val="22"/>
        </w:rPr>
        <w:t>destinated</w:t>
      </w:r>
      <w:proofErr w:type="spellEnd"/>
      <w:r w:rsidR="00ED510F" w:rsidRPr="000A27FF">
        <w:rPr>
          <w:rFonts w:ascii="Cambria" w:hAnsi="Cambria"/>
          <w:sz w:val="22"/>
          <w:szCs w:val="22"/>
        </w:rPr>
        <w:t xml:space="preserve"> for the renovation</w:t>
      </w:r>
      <w:r>
        <w:rPr>
          <w:rFonts w:ascii="Cambria" w:hAnsi="Cambria"/>
          <w:sz w:val="22"/>
          <w:szCs w:val="22"/>
        </w:rPr>
        <w:t xml:space="preserve"> upon our own support for the renovation</w:t>
      </w:r>
      <w:r w:rsidR="00ED510F" w:rsidRPr="000A27FF">
        <w:rPr>
          <w:rFonts w:ascii="Cambria" w:hAnsi="Cambria"/>
          <w:sz w:val="22"/>
          <w:szCs w:val="22"/>
        </w:rPr>
        <w:t xml:space="preserve">. The  money is still </w:t>
      </w:r>
      <w:r w:rsidR="00D04659">
        <w:rPr>
          <w:rFonts w:ascii="Cambria" w:hAnsi="Cambria"/>
          <w:sz w:val="22"/>
          <w:szCs w:val="22"/>
        </w:rPr>
        <w:t>SUFAC’S</w:t>
      </w:r>
      <w:r>
        <w:rPr>
          <w:rFonts w:ascii="Cambria" w:hAnsi="Cambria"/>
          <w:sz w:val="22"/>
          <w:szCs w:val="22"/>
        </w:rPr>
        <w:t xml:space="preserve"> and if in an emergency for SUFAC to keep conducting basic normal business, like funding student organizations and non-</w:t>
      </w:r>
      <w:proofErr w:type="spellStart"/>
      <w:r>
        <w:rPr>
          <w:rFonts w:ascii="Cambria" w:hAnsi="Cambria"/>
          <w:sz w:val="22"/>
          <w:szCs w:val="22"/>
        </w:rPr>
        <w:t>allocaable</w:t>
      </w:r>
      <w:proofErr w:type="spellEnd"/>
      <w:r>
        <w:rPr>
          <w:rFonts w:ascii="Cambria" w:hAnsi="Cambria"/>
          <w:sz w:val="22"/>
          <w:szCs w:val="22"/>
        </w:rPr>
        <w:t>, the SUFAC has the ability to reassign this money</w:t>
      </w:r>
      <w:r w:rsidR="00D04659">
        <w:rPr>
          <w:rFonts w:ascii="Cambria" w:hAnsi="Cambria"/>
          <w:sz w:val="22"/>
          <w:szCs w:val="22"/>
        </w:rPr>
        <w:t>.</w:t>
      </w:r>
      <w:r w:rsidR="007969F6">
        <w:rPr>
          <w:rFonts w:ascii="Cambria" w:hAnsi="Cambria"/>
          <w:sz w:val="22"/>
          <w:szCs w:val="22"/>
        </w:rPr>
        <w:t xml:space="preserve">  </w:t>
      </w:r>
      <w:r w:rsidR="00D04659">
        <w:rPr>
          <w:rFonts w:ascii="Cambria" w:hAnsi="Cambria"/>
          <w:sz w:val="22"/>
          <w:szCs w:val="22"/>
        </w:rPr>
        <w:t>T</w:t>
      </w:r>
      <w:r w:rsidR="00ED510F" w:rsidRPr="000A27FF">
        <w:rPr>
          <w:rFonts w:ascii="Cambria" w:hAnsi="Cambria"/>
          <w:sz w:val="22"/>
          <w:szCs w:val="22"/>
        </w:rPr>
        <w:t>his is just putting a label</w:t>
      </w:r>
      <w:r>
        <w:rPr>
          <w:rFonts w:ascii="Cambria" w:hAnsi="Cambria"/>
          <w:sz w:val="22"/>
          <w:szCs w:val="22"/>
        </w:rPr>
        <w:t xml:space="preserve"> on those specific funds for the renovation.</w:t>
      </w:r>
    </w:p>
    <w:p w14:paraId="4DA233A7" w14:textId="402E3799" w:rsidR="00ED510F" w:rsidRPr="000A27FF" w:rsidRDefault="00ED510F" w:rsidP="00ED51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A27FF">
        <w:rPr>
          <w:rFonts w:ascii="Cambria" w:hAnsi="Cambria"/>
          <w:sz w:val="22"/>
          <w:szCs w:val="22"/>
        </w:rPr>
        <w:t xml:space="preserve">Adam – </w:t>
      </w:r>
      <w:r w:rsidR="00D04659">
        <w:rPr>
          <w:rFonts w:ascii="Cambria" w:hAnsi="Cambria"/>
          <w:sz w:val="22"/>
          <w:szCs w:val="22"/>
        </w:rPr>
        <w:t>I</w:t>
      </w:r>
      <w:r w:rsidRPr="000A27FF">
        <w:rPr>
          <w:rFonts w:ascii="Cambria" w:hAnsi="Cambria"/>
          <w:sz w:val="22"/>
          <w:szCs w:val="22"/>
        </w:rPr>
        <w:t xml:space="preserve"> like it because in thi</w:t>
      </w:r>
      <w:r w:rsidR="00D04659">
        <w:rPr>
          <w:rFonts w:ascii="Cambria" w:hAnsi="Cambria"/>
          <w:sz w:val="22"/>
          <w:szCs w:val="22"/>
        </w:rPr>
        <w:t>s</w:t>
      </w:r>
      <w:r w:rsidRPr="000A27FF">
        <w:rPr>
          <w:rFonts w:ascii="Cambria" w:hAnsi="Cambria"/>
          <w:sz w:val="22"/>
          <w:szCs w:val="22"/>
        </w:rPr>
        <w:t xml:space="preserve"> way there is less chance of someone </w:t>
      </w:r>
      <w:r w:rsidR="00B83223">
        <w:rPr>
          <w:rFonts w:ascii="Cambria" w:hAnsi="Cambria"/>
          <w:sz w:val="22"/>
          <w:szCs w:val="22"/>
        </w:rPr>
        <w:t>taking</w:t>
      </w:r>
      <w:r w:rsidRPr="000A27FF">
        <w:rPr>
          <w:rFonts w:ascii="Cambria" w:hAnsi="Cambria"/>
          <w:sz w:val="22"/>
          <w:szCs w:val="22"/>
        </w:rPr>
        <w:t xml:space="preserve"> the money</w:t>
      </w:r>
      <w:r w:rsidR="00B83223">
        <w:rPr>
          <w:rFonts w:ascii="Cambria" w:hAnsi="Cambria"/>
          <w:sz w:val="22"/>
          <w:szCs w:val="22"/>
        </w:rPr>
        <w:t xml:space="preserve"> without SUFAC’s approval</w:t>
      </w:r>
      <w:r w:rsidR="00D04659">
        <w:rPr>
          <w:rFonts w:ascii="Cambria" w:hAnsi="Cambria"/>
          <w:sz w:val="22"/>
          <w:szCs w:val="22"/>
        </w:rPr>
        <w:t>.</w:t>
      </w:r>
    </w:p>
    <w:p w14:paraId="51D8DEA9" w14:textId="50933A6A" w:rsidR="00ED510F" w:rsidRPr="000A27FF" w:rsidRDefault="00ED510F" w:rsidP="00ED51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A27FF">
        <w:rPr>
          <w:rFonts w:ascii="Cambria" w:hAnsi="Cambria"/>
          <w:sz w:val="22"/>
          <w:szCs w:val="22"/>
        </w:rPr>
        <w:t>Reese</w:t>
      </w:r>
      <w:r w:rsidR="00D04659">
        <w:rPr>
          <w:rFonts w:ascii="Cambria" w:hAnsi="Cambria"/>
          <w:sz w:val="22"/>
          <w:szCs w:val="22"/>
        </w:rPr>
        <w:t xml:space="preserve"> – I also</w:t>
      </w:r>
      <w:r w:rsidRPr="000A27FF">
        <w:rPr>
          <w:rFonts w:ascii="Cambria" w:hAnsi="Cambria"/>
          <w:sz w:val="22"/>
          <w:szCs w:val="22"/>
        </w:rPr>
        <w:t xml:space="preserve"> like it because </w:t>
      </w:r>
      <w:r w:rsidR="00D04659" w:rsidRPr="000A27FF">
        <w:rPr>
          <w:rFonts w:ascii="Cambria" w:hAnsi="Cambria"/>
          <w:sz w:val="22"/>
          <w:szCs w:val="22"/>
        </w:rPr>
        <w:t>it’s</w:t>
      </w:r>
      <w:r w:rsidR="00D04659">
        <w:rPr>
          <w:rFonts w:ascii="Cambria" w:hAnsi="Cambria"/>
          <w:sz w:val="22"/>
          <w:szCs w:val="22"/>
        </w:rPr>
        <w:t xml:space="preserve"> </w:t>
      </w:r>
      <w:r w:rsidRPr="000A27FF">
        <w:rPr>
          <w:rFonts w:ascii="Cambria" w:hAnsi="Cambria"/>
          <w:sz w:val="22"/>
          <w:szCs w:val="22"/>
        </w:rPr>
        <w:t>forward</w:t>
      </w:r>
      <w:r w:rsidR="00D04659">
        <w:rPr>
          <w:rFonts w:ascii="Cambria" w:hAnsi="Cambria"/>
          <w:sz w:val="22"/>
          <w:szCs w:val="22"/>
        </w:rPr>
        <w:t xml:space="preserve"> thinking and reduce the impact in the overall when the renovations happen.</w:t>
      </w:r>
    </w:p>
    <w:p w14:paraId="29DA3B01" w14:textId="75AE0E50" w:rsidR="00ED510F" w:rsidRPr="000A27FF" w:rsidRDefault="00B83223" w:rsidP="00ED51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 – I</w:t>
      </w:r>
      <w:r w:rsidR="00ED510F" w:rsidRPr="000A27FF">
        <w:rPr>
          <w:rFonts w:ascii="Cambria" w:hAnsi="Cambria"/>
          <w:sz w:val="22"/>
          <w:szCs w:val="22"/>
        </w:rPr>
        <w:t xml:space="preserve">t is </w:t>
      </w:r>
      <w:r w:rsidR="00D04659">
        <w:rPr>
          <w:rFonts w:ascii="Cambria" w:hAnsi="Cambria"/>
          <w:sz w:val="22"/>
          <w:szCs w:val="22"/>
        </w:rPr>
        <w:t>a lot of money</w:t>
      </w:r>
      <w:r>
        <w:rPr>
          <w:rFonts w:ascii="Cambria" w:hAnsi="Cambria"/>
          <w:sz w:val="22"/>
          <w:szCs w:val="22"/>
        </w:rPr>
        <w:t>.</w:t>
      </w:r>
    </w:p>
    <w:p w14:paraId="6B7EC70A" w14:textId="48A2785A" w:rsidR="00ED510F" w:rsidRPr="000A27FF" w:rsidRDefault="00B83223" w:rsidP="00ED51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Yasmin – W</w:t>
      </w:r>
      <w:r w:rsidR="00ED510F" w:rsidRPr="000A27FF">
        <w:rPr>
          <w:rFonts w:ascii="Cambria" w:hAnsi="Cambria"/>
          <w:sz w:val="22"/>
          <w:szCs w:val="22"/>
        </w:rPr>
        <w:t>h</w:t>
      </w:r>
      <w:r w:rsidR="00D04659">
        <w:rPr>
          <w:rFonts w:ascii="Cambria" w:hAnsi="Cambria"/>
          <w:sz w:val="22"/>
          <w:szCs w:val="22"/>
        </w:rPr>
        <w:t xml:space="preserve">en are they </w:t>
      </w:r>
      <w:proofErr w:type="spellStart"/>
      <w:r w:rsidR="00D04659">
        <w:rPr>
          <w:rFonts w:ascii="Cambria" w:hAnsi="Cambria"/>
          <w:sz w:val="22"/>
          <w:szCs w:val="22"/>
        </w:rPr>
        <w:t>plan</w:t>
      </w:r>
      <w:r>
        <w:rPr>
          <w:rFonts w:ascii="Cambria" w:hAnsi="Cambria"/>
          <w:sz w:val="22"/>
          <w:szCs w:val="22"/>
        </w:rPr>
        <w:t>ing</w:t>
      </w:r>
      <w:proofErr w:type="spellEnd"/>
      <w:r w:rsidR="00D04659">
        <w:rPr>
          <w:rFonts w:ascii="Cambria" w:hAnsi="Cambria"/>
          <w:sz w:val="22"/>
          <w:szCs w:val="22"/>
        </w:rPr>
        <w:t xml:space="preserve"> to do renovations</w:t>
      </w:r>
      <w:r w:rsidR="00ED510F" w:rsidRPr="000A27FF">
        <w:rPr>
          <w:rFonts w:ascii="Cambria" w:hAnsi="Cambria"/>
          <w:sz w:val="22"/>
          <w:szCs w:val="22"/>
        </w:rPr>
        <w:t>?</w:t>
      </w:r>
    </w:p>
    <w:p w14:paraId="74B5E3C9" w14:textId="7FD95DD4" w:rsidR="00ED510F" w:rsidRPr="000A27FF" w:rsidRDefault="00ED510F" w:rsidP="00ED51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A27FF">
        <w:rPr>
          <w:rFonts w:ascii="Cambria" w:hAnsi="Cambria"/>
          <w:sz w:val="22"/>
          <w:szCs w:val="22"/>
        </w:rPr>
        <w:t xml:space="preserve">Haley </w:t>
      </w:r>
      <w:r w:rsidR="00D04659">
        <w:rPr>
          <w:rFonts w:ascii="Cambria" w:hAnsi="Cambria"/>
          <w:sz w:val="22"/>
          <w:szCs w:val="22"/>
        </w:rPr>
        <w:t xml:space="preserve">- </w:t>
      </w:r>
      <w:r w:rsidR="00B83223">
        <w:rPr>
          <w:rFonts w:ascii="Cambria" w:hAnsi="Cambria"/>
          <w:sz w:val="22"/>
          <w:szCs w:val="22"/>
        </w:rPr>
        <w:t>T</w:t>
      </w:r>
      <w:r w:rsidRPr="000A27FF">
        <w:rPr>
          <w:rFonts w:ascii="Cambria" w:hAnsi="Cambria"/>
          <w:sz w:val="22"/>
          <w:szCs w:val="22"/>
        </w:rPr>
        <w:t xml:space="preserve">hey already </w:t>
      </w:r>
      <w:r w:rsidR="00B83223">
        <w:rPr>
          <w:rFonts w:ascii="Cambria" w:hAnsi="Cambria"/>
          <w:sz w:val="22"/>
          <w:szCs w:val="22"/>
        </w:rPr>
        <w:t>have a time for the study planed</w:t>
      </w:r>
      <w:r w:rsidR="00D04659">
        <w:rPr>
          <w:rFonts w:ascii="Cambria" w:hAnsi="Cambria"/>
          <w:sz w:val="22"/>
          <w:szCs w:val="22"/>
        </w:rPr>
        <w:t>,</w:t>
      </w:r>
      <w:r w:rsidRPr="000A27FF">
        <w:rPr>
          <w:rFonts w:ascii="Cambria" w:hAnsi="Cambria"/>
          <w:sz w:val="22"/>
          <w:szCs w:val="22"/>
        </w:rPr>
        <w:t xml:space="preserve"> but they do not have a set</w:t>
      </w:r>
      <w:r w:rsidR="00B3405E">
        <w:rPr>
          <w:rFonts w:ascii="Cambria" w:hAnsi="Cambria"/>
          <w:sz w:val="22"/>
          <w:szCs w:val="22"/>
        </w:rPr>
        <w:t xml:space="preserve"> a</w:t>
      </w:r>
      <w:r w:rsidRPr="000A27FF">
        <w:rPr>
          <w:rFonts w:ascii="Cambria" w:hAnsi="Cambria"/>
          <w:sz w:val="22"/>
          <w:szCs w:val="22"/>
        </w:rPr>
        <w:t xml:space="preserve"> date for the renovation</w:t>
      </w:r>
      <w:r w:rsidR="00D04659">
        <w:rPr>
          <w:rFonts w:ascii="Cambria" w:hAnsi="Cambria"/>
          <w:sz w:val="22"/>
          <w:szCs w:val="22"/>
        </w:rPr>
        <w:t>.</w:t>
      </w:r>
    </w:p>
    <w:p w14:paraId="08F1D640" w14:textId="3375C8D8" w:rsidR="00ED510F" w:rsidRPr="000A27FF" w:rsidRDefault="00ED510F" w:rsidP="00ED510F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A27FF">
        <w:rPr>
          <w:rFonts w:ascii="Cambria" w:hAnsi="Cambria"/>
          <w:sz w:val="22"/>
          <w:szCs w:val="22"/>
        </w:rPr>
        <w:t>Guillermo</w:t>
      </w:r>
      <w:r w:rsidR="00D04659">
        <w:rPr>
          <w:rFonts w:ascii="Cambria" w:hAnsi="Cambria"/>
          <w:sz w:val="22"/>
          <w:szCs w:val="22"/>
        </w:rPr>
        <w:t xml:space="preserve"> - It</w:t>
      </w:r>
      <w:r w:rsidRPr="000A27FF">
        <w:rPr>
          <w:rFonts w:ascii="Cambria" w:hAnsi="Cambria"/>
          <w:sz w:val="22"/>
          <w:szCs w:val="22"/>
        </w:rPr>
        <w:t xml:space="preserve"> is for 2023-25</w:t>
      </w:r>
      <w:r w:rsidR="00B3405E">
        <w:rPr>
          <w:rFonts w:ascii="Cambria" w:hAnsi="Cambria"/>
          <w:sz w:val="22"/>
          <w:szCs w:val="22"/>
        </w:rPr>
        <w:t>,</w:t>
      </w:r>
      <w:r w:rsidRPr="000A27FF">
        <w:rPr>
          <w:rFonts w:ascii="Cambria" w:hAnsi="Cambria"/>
          <w:sz w:val="22"/>
          <w:szCs w:val="22"/>
        </w:rPr>
        <w:t xml:space="preserve"> and the study will be completed by summer 2020</w:t>
      </w:r>
      <w:r w:rsidR="00D04659">
        <w:rPr>
          <w:rFonts w:ascii="Cambria" w:hAnsi="Cambria"/>
          <w:sz w:val="22"/>
          <w:szCs w:val="22"/>
        </w:rPr>
        <w:t>.</w:t>
      </w:r>
    </w:p>
    <w:p w14:paraId="7EFAEEDB" w14:textId="7A3BC093" w:rsidR="00ED510F" w:rsidRPr="000A27FF" w:rsidRDefault="00ED510F" w:rsidP="00ED51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A27FF">
        <w:rPr>
          <w:rFonts w:ascii="Cambria" w:hAnsi="Cambria"/>
          <w:sz w:val="22"/>
          <w:szCs w:val="22"/>
        </w:rPr>
        <w:t>Sierra</w:t>
      </w:r>
      <w:r w:rsidR="00B83223">
        <w:rPr>
          <w:rFonts w:ascii="Cambria" w:hAnsi="Cambria"/>
          <w:sz w:val="22"/>
          <w:szCs w:val="22"/>
        </w:rPr>
        <w:t xml:space="preserve"> called the</w:t>
      </w:r>
      <w:r w:rsidR="00D04659">
        <w:rPr>
          <w:rFonts w:ascii="Cambria" w:hAnsi="Cambria"/>
          <w:sz w:val="22"/>
          <w:szCs w:val="22"/>
        </w:rPr>
        <w:t xml:space="preserve"> question. Yasmin seconded </w:t>
      </w:r>
      <w:r w:rsidRPr="000A27FF">
        <w:rPr>
          <w:rFonts w:ascii="Cambria" w:hAnsi="Cambria"/>
          <w:sz w:val="22"/>
          <w:szCs w:val="22"/>
        </w:rPr>
        <w:t xml:space="preserve"> </w:t>
      </w:r>
      <w:r w:rsidR="00D04659">
        <w:rPr>
          <w:rFonts w:ascii="Cambria" w:hAnsi="Cambria"/>
          <w:sz w:val="22"/>
          <w:szCs w:val="22"/>
        </w:rPr>
        <w:t>voice vote. Called passed</w:t>
      </w:r>
    </w:p>
    <w:p w14:paraId="4385E6F9" w14:textId="46AFEAFB" w:rsidR="00ED510F" w:rsidRPr="000A27FF" w:rsidRDefault="00ED510F" w:rsidP="00ED51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A27FF">
        <w:rPr>
          <w:rFonts w:ascii="Cambria" w:hAnsi="Cambria"/>
          <w:sz w:val="22"/>
          <w:szCs w:val="22"/>
        </w:rPr>
        <w:t xml:space="preserve">Move to </w:t>
      </w:r>
      <w:r w:rsidR="00D04659" w:rsidRPr="000A27FF">
        <w:rPr>
          <w:rFonts w:ascii="Cambria" w:hAnsi="Cambria"/>
          <w:sz w:val="22"/>
          <w:szCs w:val="22"/>
        </w:rPr>
        <w:t>roll</w:t>
      </w:r>
      <w:r w:rsidRPr="000A27FF">
        <w:rPr>
          <w:rFonts w:ascii="Cambria" w:hAnsi="Cambria"/>
          <w:sz w:val="22"/>
          <w:szCs w:val="22"/>
        </w:rPr>
        <w:t xml:space="preserve"> call</w:t>
      </w:r>
      <w:r w:rsidR="00B3405E">
        <w:rPr>
          <w:rFonts w:ascii="Cambria" w:hAnsi="Cambria"/>
          <w:sz w:val="22"/>
          <w:szCs w:val="22"/>
        </w:rPr>
        <w:t xml:space="preserve"> </w:t>
      </w:r>
      <w:r w:rsidRPr="000A27FF">
        <w:rPr>
          <w:rFonts w:ascii="Cambria" w:hAnsi="Cambria"/>
          <w:sz w:val="22"/>
          <w:szCs w:val="22"/>
        </w:rPr>
        <w:t xml:space="preserve">vote to </w:t>
      </w:r>
      <w:r w:rsidR="00D04659" w:rsidRPr="000A27FF">
        <w:rPr>
          <w:rFonts w:ascii="Cambria" w:hAnsi="Cambria"/>
          <w:sz w:val="22"/>
          <w:szCs w:val="22"/>
        </w:rPr>
        <w:t>mov</w:t>
      </w:r>
      <w:r w:rsidR="00B3405E">
        <w:rPr>
          <w:rFonts w:ascii="Cambria" w:hAnsi="Cambria"/>
          <w:sz w:val="22"/>
          <w:szCs w:val="22"/>
        </w:rPr>
        <w:t>e</w:t>
      </w:r>
      <w:r w:rsidRPr="000A27FF">
        <w:rPr>
          <w:rFonts w:ascii="Cambria" w:hAnsi="Cambria"/>
          <w:sz w:val="22"/>
          <w:szCs w:val="22"/>
        </w:rPr>
        <w:t xml:space="preserve"> the </w:t>
      </w:r>
      <w:r w:rsidR="00B83223">
        <w:rPr>
          <w:rFonts w:ascii="Cambria" w:hAnsi="Cambria"/>
          <w:sz w:val="22"/>
          <w:szCs w:val="22"/>
        </w:rPr>
        <w:t>$</w:t>
      </w:r>
      <w:r w:rsidRPr="000A27FF">
        <w:rPr>
          <w:rFonts w:ascii="Cambria" w:hAnsi="Cambria"/>
          <w:sz w:val="22"/>
          <w:szCs w:val="22"/>
        </w:rPr>
        <w:t>1.7 million</w:t>
      </w:r>
      <w:r w:rsidR="00D04659">
        <w:rPr>
          <w:rFonts w:ascii="Cambria" w:hAnsi="Cambria"/>
          <w:sz w:val="22"/>
          <w:szCs w:val="22"/>
        </w:rPr>
        <w:t>.</w:t>
      </w:r>
      <w:r w:rsidRPr="000A27FF">
        <w:rPr>
          <w:rFonts w:ascii="Cambria" w:hAnsi="Cambria"/>
          <w:sz w:val="22"/>
          <w:szCs w:val="22"/>
        </w:rPr>
        <w:t xml:space="preserve"> </w:t>
      </w:r>
      <w:r w:rsidR="00D04659">
        <w:rPr>
          <w:rFonts w:ascii="Cambria" w:hAnsi="Cambria"/>
          <w:sz w:val="22"/>
          <w:szCs w:val="22"/>
        </w:rPr>
        <w:t>M</w:t>
      </w:r>
      <w:r w:rsidRPr="000A27FF">
        <w:rPr>
          <w:rFonts w:ascii="Cambria" w:hAnsi="Cambria"/>
          <w:sz w:val="22"/>
          <w:szCs w:val="22"/>
        </w:rPr>
        <w:t>otion passed 7,0,0</w:t>
      </w:r>
      <w:r w:rsidR="00D04659">
        <w:rPr>
          <w:rFonts w:ascii="Cambria" w:hAnsi="Cambria"/>
          <w:sz w:val="22"/>
          <w:szCs w:val="22"/>
        </w:rPr>
        <w:t>.</w:t>
      </w:r>
    </w:p>
    <w:p w14:paraId="2AA60264" w14:textId="0486F2D2" w:rsidR="00032716" w:rsidRPr="00413F66" w:rsidRDefault="00032716" w:rsidP="00032716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Discussion</w:t>
      </w:r>
    </w:p>
    <w:p w14:paraId="5C6E501F" w14:textId="77777777" w:rsidR="00ED510F" w:rsidRDefault="00ED510F" w:rsidP="00ED510F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Women’s Club Volleyball</w:t>
      </w:r>
    </w:p>
    <w:p w14:paraId="0F048CB5" w14:textId="44C5AD1E" w:rsidR="00ED510F" w:rsidRPr="00ED510F" w:rsidRDefault="00ED510F" w:rsidP="00ED510F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6E8F2B24" w14:textId="62A78EAB" w:rsidR="00ED510F" w:rsidRPr="006563A0" w:rsidRDefault="006563A0" w:rsidP="00ED51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ody</w:t>
      </w:r>
      <w:r w:rsidR="000A27FF">
        <w:rPr>
          <w:rFonts w:ascii="Cambria" w:hAnsi="Cambria"/>
          <w:sz w:val="22"/>
          <w:szCs w:val="22"/>
        </w:rPr>
        <w:t xml:space="preserve"> - It</w:t>
      </w:r>
      <w:r>
        <w:rPr>
          <w:rFonts w:ascii="Cambria" w:hAnsi="Cambria"/>
          <w:sz w:val="22"/>
          <w:szCs w:val="22"/>
        </w:rPr>
        <w:t xml:space="preserve"> looks within</w:t>
      </w:r>
      <w:r w:rsidR="00B3405E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guideline</w:t>
      </w:r>
      <w:r w:rsidR="00B3405E">
        <w:rPr>
          <w:rFonts w:ascii="Cambria" w:hAnsi="Cambria"/>
          <w:sz w:val="22"/>
          <w:szCs w:val="22"/>
        </w:rPr>
        <w:t>s.</w:t>
      </w:r>
    </w:p>
    <w:p w14:paraId="3C96AE42" w14:textId="786779E3" w:rsidR="00ED510F" w:rsidRPr="00B3405E" w:rsidRDefault="006563A0" w:rsidP="00B3405E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</w:t>
      </w:r>
      <w:r w:rsidR="000A27FF">
        <w:rPr>
          <w:rFonts w:ascii="Cambria" w:hAnsi="Cambria"/>
          <w:sz w:val="22"/>
          <w:szCs w:val="22"/>
        </w:rPr>
        <w:t xml:space="preserve"> - It</w:t>
      </w:r>
      <w:r>
        <w:rPr>
          <w:rFonts w:ascii="Cambria" w:hAnsi="Cambria"/>
          <w:sz w:val="22"/>
          <w:szCs w:val="22"/>
        </w:rPr>
        <w:t xml:space="preserve"> looks good</w:t>
      </w:r>
      <w:r w:rsidR="000A27FF">
        <w:rPr>
          <w:rFonts w:ascii="Cambria" w:hAnsi="Cambria"/>
          <w:sz w:val="22"/>
          <w:szCs w:val="22"/>
        </w:rPr>
        <w:t xml:space="preserve"> and within guidelines.</w:t>
      </w:r>
    </w:p>
    <w:p w14:paraId="7BA7DDC9" w14:textId="6E5850ED" w:rsidR="00ED510F" w:rsidRPr="006563A0" w:rsidRDefault="00ED510F" w:rsidP="00ED510F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</w:t>
      </w:r>
    </w:p>
    <w:p w14:paraId="7C7F3050" w14:textId="34BBF94B" w:rsidR="000A27FF" w:rsidRDefault="006563A0" w:rsidP="006563A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A27FF">
        <w:rPr>
          <w:rFonts w:ascii="Cambria" w:hAnsi="Cambria"/>
          <w:sz w:val="22"/>
          <w:szCs w:val="22"/>
        </w:rPr>
        <w:t>Yasmin</w:t>
      </w:r>
      <w:r w:rsidR="000A27FF">
        <w:rPr>
          <w:rFonts w:ascii="Cambria" w:hAnsi="Cambria"/>
          <w:sz w:val="22"/>
          <w:szCs w:val="22"/>
        </w:rPr>
        <w:t xml:space="preserve"> - </w:t>
      </w:r>
      <w:r w:rsidRPr="000A27FF">
        <w:rPr>
          <w:rFonts w:ascii="Cambria" w:hAnsi="Cambria"/>
          <w:sz w:val="22"/>
          <w:szCs w:val="22"/>
        </w:rPr>
        <w:t>it looks within guidelines</w:t>
      </w:r>
      <w:r w:rsidR="00B3405E">
        <w:rPr>
          <w:rFonts w:ascii="Cambria" w:hAnsi="Cambria"/>
          <w:sz w:val="22"/>
          <w:szCs w:val="22"/>
        </w:rPr>
        <w:t>.</w:t>
      </w:r>
    </w:p>
    <w:p w14:paraId="4D259067" w14:textId="6611ADB4" w:rsidR="006563A0" w:rsidRPr="000A27FF" w:rsidRDefault="006563A0" w:rsidP="000A27FF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A27FF">
        <w:rPr>
          <w:rFonts w:ascii="Cambria" w:hAnsi="Cambria"/>
          <w:sz w:val="22"/>
          <w:szCs w:val="22"/>
        </w:rPr>
        <w:lastRenderedPageBreak/>
        <w:t xml:space="preserve"> </w:t>
      </w:r>
      <w:r w:rsidR="000A27FF">
        <w:rPr>
          <w:rFonts w:ascii="Cambria" w:hAnsi="Cambria"/>
          <w:sz w:val="22"/>
          <w:szCs w:val="22"/>
        </w:rPr>
        <w:t>Sierra and Guillermo agreed.</w:t>
      </w:r>
    </w:p>
    <w:p w14:paraId="71F4509E" w14:textId="513A7EA0" w:rsidR="00ED510F" w:rsidRPr="006563A0" w:rsidRDefault="00ED510F" w:rsidP="00ED510F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4C189EAF" w14:textId="2A578797" w:rsidR="006563A0" w:rsidRPr="006563A0" w:rsidRDefault="006563A0" w:rsidP="006563A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 – it looks good and within guidelines</w:t>
      </w:r>
      <w:r w:rsidR="00B3405E">
        <w:rPr>
          <w:rFonts w:ascii="Cambria" w:hAnsi="Cambria"/>
          <w:sz w:val="22"/>
          <w:szCs w:val="22"/>
        </w:rPr>
        <w:t>.</w:t>
      </w:r>
    </w:p>
    <w:p w14:paraId="2927AAEA" w14:textId="59AF9F8E" w:rsidR="006563A0" w:rsidRPr="006563A0" w:rsidRDefault="006563A0" w:rsidP="006563A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B3405E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lik</w:t>
      </w:r>
      <w:r w:rsidR="00B3405E">
        <w:rPr>
          <w:rFonts w:ascii="Cambria" w:hAnsi="Cambria"/>
          <w:sz w:val="22"/>
          <w:szCs w:val="22"/>
        </w:rPr>
        <w:t>e</w:t>
      </w:r>
      <w:r>
        <w:rPr>
          <w:rFonts w:ascii="Cambria" w:hAnsi="Cambria"/>
          <w:sz w:val="22"/>
          <w:szCs w:val="22"/>
        </w:rPr>
        <w:t xml:space="preserve">s that they </w:t>
      </w:r>
      <w:r w:rsidR="00B3405E">
        <w:rPr>
          <w:rFonts w:ascii="Cambria" w:hAnsi="Cambria"/>
          <w:sz w:val="22"/>
          <w:szCs w:val="22"/>
        </w:rPr>
        <w:t xml:space="preserve">are inclusive to all and </w:t>
      </w:r>
      <w:r>
        <w:rPr>
          <w:rFonts w:ascii="Cambria" w:hAnsi="Cambria"/>
          <w:sz w:val="22"/>
          <w:szCs w:val="22"/>
        </w:rPr>
        <w:t xml:space="preserve">have a place to store </w:t>
      </w:r>
      <w:r w:rsidR="00B3405E">
        <w:rPr>
          <w:rFonts w:ascii="Cambria" w:hAnsi="Cambria"/>
          <w:sz w:val="22"/>
          <w:szCs w:val="22"/>
        </w:rPr>
        <w:t>the equipment at the Kress Center.</w:t>
      </w:r>
    </w:p>
    <w:p w14:paraId="169B443F" w14:textId="204A4F9A" w:rsidR="006563A0" w:rsidRPr="00035D68" w:rsidRDefault="006563A0" w:rsidP="006563A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Adam</w:t>
      </w:r>
      <w:r w:rsidR="00B3405E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it looks within guidelines</w:t>
      </w:r>
    </w:p>
    <w:p w14:paraId="5DDC8536" w14:textId="5E3A2591" w:rsidR="00035D68" w:rsidRPr="00035D68" w:rsidRDefault="00035D68" w:rsidP="006563A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they do not have a mission statement. </w:t>
      </w:r>
    </w:p>
    <w:p w14:paraId="77C02714" w14:textId="2A86FCE4" w:rsidR="00035D68" w:rsidRPr="00A51E0F" w:rsidRDefault="00035D68" w:rsidP="00035D6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they sent a new </w:t>
      </w:r>
      <w:r w:rsidR="00825866">
        <w:rPr>
          <w:rFonts w:ascii="Cambria" w:hAnsi="Cambria"/>
          <w:sz w:val="22"/>
          <w:szCs w:val="22"/>
        </w:rPr>
        <w:t>budget with a mission statement.</w:t>
      </w:r>
    </w:p>
    <w:p w14:paraId="4F3F04F5" w14:textId="230A8B25" w:rsidR="00D36FF4" w:rsidRDefault="00D36FF4" w:rsidP="00D36FF4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Dance Team</w:t>
      </w:r>
    </w:p>
    <w:p w14:paraId="2AF87A5C" w14:textId="5E666024" w:rsidR="00127520" w:rsidRPr="006563A0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4EF5A202" w14:textId="3CAF0C68" w:rsidR="006563A0" w:rsidRPr="006563A0" w:rsidRDefault="006563A0" w:rsidP="006563A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will reach out to her to fix the postage and the itemized list</w:t>
      </w:r>
      <w:r w:rsidR="00B3405E">
        <w:rPr>
          <w:rFonts w:ascii="Cambria" w:hAnsi="Cambria"/>
          <w:sz w:val="22"/>
          <w:szCs w:val="22"/>
        </w:rPr>
        <w:t>.</w:t>
      </w:r>
    </w:p>
    <w:p w14:paraId="197AF437" w14:textId="2AC06833" w:rsidR="00127520" w:rsidRPr="006563A0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</w:t>
      </w:r>
    </w:p>
    <w:p w14:paraId="7F09496B" w14:textId="6742E7EE" w:rsidR="00B3405E" w:rsidRPr="00B3405E" w:rsidRDefault="00D1578C" w:rsidP="00B3405E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- T</w:t>
      </w:r>
      <w:r w:rsidR="006563A0">
        <w:rPr>
          <w:rFonts w:ascii="Cambria" w:hAnsi="Cambria"/>
          <w:sz w:val="22"/>
          <w:szCs w:val="22"/>
        </w:rPr>
        <w:t>hey acknowledge</w:t>
      </w:r>
      <w:r>
        <w:rPr>
          <w:rFonts w:ascii="Cambria" w:hAnsi="Cambria"/>
          <w:sz w:val="22"/>
          <w:szCs w:val="22"/>
        </w:rPr>
        <w:t>d</w:t>
      </w:r>
      <w:r w:rsidR="006563A0">
        <w:rPr>
          <w:rFonts w:ascii="Cambria" w:hAnsi="Cambria"/>
          <w:sz w:val="22"/>
          <w:szCs w:val="22"/>
        </w:rPr>
        <w:t xml:space="preserve"> that they cannot pay students</w:t>
      </w:r>
      <w:r w:rsidR="00B3405E">
        <w:rPr>
          <w:rFonts w:ascii="Cambria" w:hAnsi="Cambria"/>
          <w:sz w:val="22"/>
          <w:szCs w:val="22"/>
        </w:rPr>
        <w:t>,</w:t>
      </w:r>
      <w:r w:rsidR="006563A0">
        <w:rPr>
          <w:rFonts w:ascii="Cambria" w:hAnsi="Cambria"/>
          <w:sz w:val="22"/>
          <w:szCs w:val="22"/>
        </w:rPr>
        <w:t xml:space="preserve"> so they work</w:t>
      </w:r>
      <w:r>
        <w:rPr>
          <w:rFonts w:ascii="Cambria" w:hAnsi="Cambria"/>
          <w:sz w:val="22"/>
          <w:szCs w:val="22"/>
        </w:rPr>
        <w:t xml:space="preserve"> for</w:t>
      </w:r>
      <w:r w:rsidR="006563A0">
        <w:rPr>
          <w:rFonts w:ascii="Cambria" w:hAnsi="Cambria"/>
          <w:sz w:val="22"/>
          <w:szCs w:val="22"/>
        </w:rPr>
        <w:t xml:space="preserve"> free</w:t>
      </w:r>
      <w:r>
        <w:rPr>
          <w:rFonts w:ascii="Cambria" w:hAnsi="Cambria"/>
          <w:sz w:val="22"/>
          <w:szCs w:val="22"/>
        </w:rPr>
        <w:t>. Students should contribute to org.</w:t>
      </w:r>
    </w:p>
    <w:p w14:paraId="1171B9E7" w14:textId="67467B0E" w:rsidR="006563A0" w:rsidRPr="006563A0" w:rsidRDefault="006563A0" w:rsidP="006563A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asmin –</w:t>
      </w:r>
      <w:r w:rsidR="00D1578C">
        <w:rPr>
          <w:rFonts w:ascii="Cambria" w:hAnsi="Cambria"/>
          <w:sz w:val="22"/>
          <w:szCs w:val="22"/>
        </w:rPr>
        <w:t xml:space="preserve"> I am not sure if they say that they want to request an exception.</w:t>
      </w:r>
    </w:p>
    <w:p w14:paraId="38CA02B7" w14:textId="0927AF25" w:rsidR="006563A0" w:rsidRPr="006563A0" w:rsidRDefault="006563A0" w:rsidP="006563A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D1578C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they said that they prefer not to ask for </w:t>
      </w:r>
      <w:r w:rsidR="00825866">
        <w:rPr>
          <w:rFonts w:ascii="Cambria" w:hAnsi="Cambria"/>
          <w:sz w:val="22"/>
          <w:szCs w:val="22"/>
        </w:rPr>
        <w:t xml:space="preserve">an </w:t>
      </w:r>
      <w:r>
        <w:rPr>
          <w:rFonts w:ascii="Cambria" w:hAnsi="Cambria"/>
          <w:sz w:val="22"/>
          <w:szCs w:val="22"/>
        </w:rPr>
        <w:t>exception. Haley will ask how she wants to distribute the money</w:t>
      </w:r>
      <w:r w:rsidR="00D1578C">
        <w:rPr>
          <w:rFonts w:ascii="Cambria" w:hAnsi="Cambria"/>
          <w:sz w:val="22"/>
          <w:szCs w:val="22"/>
        </w:rPr>
        <w:t>.</w:t>
      </w:r>
    </w:p>
    <w:p w14:paraId="360BE385" w14:textId="0E227694" w:rsidR="006563A0" w:rsidRPr="006563A0" w:rsidRDefault="006563A0" w:rsidP="006563A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</w:t>
      </w:r>
      <w:r w:rsidR="00D1578C">
        <w:rPr>
          <w:rFonts w:ascii="Cambria" w:hAnsi="Cambria"/>
          <w:sz w:val="22"/>
          <w:szCs w:val="22"/>
        </w:rPr>
        <w:t xml:space="preserve">I </w:t>
      </w:r>
      <w:r>
        <w:rPr>
          <w:rFonts w:ascii="Cambria" w:hAnsi="Cambria"/>
          <w:sz w:val="22"/>
          <w:szCs w:val="22"/>
        </w:rPr>
        <w:t>didn’t understand about the mixer of the music.</w:t>
      </w:r>
    </w:p>
    <w:p w14:paraId="0DCF098E" w14:textId="218DBCCC" w:rsidR="006563A0" w:rsidRPr="006563A0" w:rsidRDefault="006563A0" w:rsidP="006563A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- they will pay someone</w:t>
      </w:r>
      <w:r w:rsidR="00D1578C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with the copyright</w:t>
      </w:r>
      <w:r w:rsidR="00D1578C">
        <w:rPr>
          <w:rFonts w:ascii="Cambria" w:hAnsi="Cambria"/>
          <w:sz w:val="22"/>
          <w:szCs w:val="22"/>
        </w:rPr>
        <w:t xml:space="preserve"> of the music to mix them</w:t>
      </w:r>
      <w:r>
        <w:rPr>
          <w:rFonts w:ascii="Cambria" w:hAnsi="Cambria"/>
          <w:sz w:val="22"/>
          <w:szCs w:val="22"/>
        </w:rPr>
        <w:t>.</w:t>
      </w:r>
    </w:p>
    <w:p w14:paraId="57110943" w14:textId="2AFEF2F5" w:rsidR="00D1578C" w:rsidRPr="00D1578C" w:rsidRDefault="006563A0" w:rsidP="00D1578C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 is not sure about copyright</w:t>
      </w:r>
      <w:r w:rsidR="00D1578C">
        <w:rPr>
          <w:rFonts w:ascii="Cambria" w:hAnsi="Cambria"/>
          <w:sz w:val="22"/>
          <w:szCs w:val="22"/>
        </w:rPr>
        <w:t>. They are going to pay for a person who owns the music to mix the music. But who does that person owns the music?</w:t>
      </w:r>
    </w:p>
    <w:p w14:paraId="4481F448" w14:textId="77777777" w:rsidR="00D1578C" w:rsidRPr="00D1578C" w:rsidRDefault="00D1578C" w:rsidP="00D1578C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I am not sure but SUFAC does not care about that.</w:t>
      </w:r>
    </w:p>
    <w:p w14:paraId="61E6A090" w14:textId="1D8FB638" w:rsidR="00D1578C" w:rsidRPr="00D1578C" w:rsidRDefault="00D1578C" w:rsidP="00D1578C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- </w:t>
      </w:r>
      <w:r w:rsidRPr="00D1578C">
        <w:rPr>
          <w:rFonts w:ascii="Cambria" w:hAnsi="Cambria"/>
          <w:sz w:val="22"/>
          <w:szCs w:val="22"/>
        </w:rPr>
        <w:t>$500 seems like a lot or nothing a lot.</w:t>
      </w:r>
    </w:p>
    <w:p w14:paraId="1EBD76FD" w14:textId="3C646931" w:rsidR="00D1578C" w:rsidRPr="00D1578C" w:rsidRDefault="006563A0" w:rsidP="00D1578C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a</w:t>
      </w:r>
      <w:r w:rsidR="00D1578C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>min</w:t>
      </w:r>
      <w:r w:rsidR="00D1578C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if they pay for someone that owns the music </w:t>
      </w:r>
      <w:r w:rsidR="00D1578C">
        <w:rPr>
          <w:rFonts w:ascii="Cambria" w:hAnsi="Cambria"/>
          <w:sz w:val="22"/>
          <w:szCs w:val="22"/>
        </w:rPr>
        <w:t>then</w:t>
      </w:r>
      <w:r>
        <w:rPr>
          <w:rFonts w:ascii="Cambria" w:hAnsi="Cambria"/>
          <w:sz w:val="22"/>
          <w:szCs w:val="22"/>
        </w:rPr>
        <w:t xml:space="preserve"> they </w:t>
      </w:r>
      <w:r w:rsidR="00D1578C">
        <w:rPr>
          <w:rFonts w:ascii="Cambria" w:hAnsi="Cambria"/>
          <w:sz w:val="22"/>
          <w:szCs w:val="22"/>
        </w:rPr>
        <w:t xml:space="preserve">are buying the whole </w:t>
      </w:r>
      <w:r w:rsidR="009A4770">
        <w:rPr>
          <w:rFonts w:ascii="Cambria" w:hAnsi="Cambria"/>
          <w:sz w:val="22"/>
          <w:szCs w:val="22"/>
        </w:rPr>
        <w:t>music,</w:t>
      </w:r>
      <w:r w:rsidR="00D1578C">
        <w:rPr>
          <w:rFonts w:ascii="Cambria" w:hAnsi="Cambria"/>
          <w:sz w:val="22"/>
          <w:szCs w:val="22"/>
        </w:rPr>
        <w:t xml:space="preserve"> so they do not have buy it the music individually</w:t>
      </w:r>
    </w:p>
    <w:p w14:paraId="07984F78" w14:textId="77777777" w:rsidR="00D1578C" w:rsidRPr="00D1578C" w:rsidRDefault="00D1578C" w:rsidP="00D1578C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 – are they remixing music?</w:t>
      </w:r>
    </w:p>
    <w:p w14:paraId="22ADBE6C" w14:textId="2EBD8A8F" w:rsidR="006563A0" w:rsidRPr="00D1578C" w:rsidRDefault="00D1578C" w:rsidP="00D1578C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-</w:t>
      </w:r>
      <w:r w:rsidR="006563A0" w:rsidRPr="00D1578C">
        <w:rPr>
          <w:rFonts w:ascii="Cambria" w:hAnsi="Cambria"/>
          <w:sz w:val="22"/>
          <w:szCs w:val="22"/>
        </w:rPr>
        <w:t xml:space="preserve"> they are purchasing </w:t>
      </w:r>
      <w:r w:rsidRPr="00D1578C">
        <w:rPr>
          <w:rFonts w:ascii="Cambria" w:hAnsi="Cambria"/>
          <w:sz w:val="22"/>
          <w:szCs w:val="22"/>
        </w:rPr>
        <w:t>music</w:t>
      </w:r>
      <w:r w:rsidR="006563A0" w:rsidRPr="00D1578C">
        <w:rPr>
          <w:rFonts w:ascii="Cambria" w:hAnsi="Cambria"/>
          <w:sz w:val="22"/>
          <w:szCs w:val="22"/>
        </w:rPr>
        <w:t xml:space="preserve"> from </w:t>
      </w:r>
      <w:r w:rsidRPr="00D1578C">
        <w:rPr>
          <w:rFonts w:ascii="Cambria" w:hAnsi="Cambria"/>
          <w:sz w:val="22"/>
          <w:szCs w:val="22"/>
        </w:rPr>
        <w:t>iTunes</w:t>
      </w:r>
      <w:r w:rsidR="006563A0" w:rsidRPr="00D1578C">
        <w:rPr>
          <w:rFonts w:ascii="Cambria" w:hAnsi="Cambria"/>
          <w:sz w:val="22"/>
          <w:szCs w:val="22"/>
        </w:rPr>
        <w:t xml:space="preserve"> and then mixing</w:t>
      </w:r>
      <w:r>
        <w:rPr>
          <w:rFonts w:ascii="Cambria" w:hAnsi="Cambria"/>
          <w:sz w:val="22"/>
          <w:szCs w:val="22"/>
        </w:rPr>
        <w:t xml:space="preserve"> it</w:t>
      </w:r>
    </w:p>
    <w:p w14:paraId="1F1230DA" w14:textId="2A852CB9" w:rsidR="006563A0" w:rsidRPr="006563A0" w:rsidRDefault="006563A0" w:rsidP="00D1578C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 think it is within guidelines</w:t>
      </w:r>
    </w:p>
    <w:p w14:paraId="52117785" w14:textId="2B40DFC0" w:rsidR="006563A0" w:rsidRPr="006563A0" w:rsidRDefault="006563A0" w:rsidP="00D1578C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John- Haley is asking if the org is going to want to pay for it or </w:t>
      </w:r>
      <w:r w:rsidR="00D1578C">
        <w:rPr>
          <w:rFonts w:ascii="Cambria" w:hAnsi="Cambria"/>
          <w:sz w:val="22"/>
          <w:szCs w:val="22"/>
        </w:rPr>
        <w:t>do it themselves.</w:t>
      </w:r>
      <w:r>
        <w:rPr>
          <w:rFonts w:ascii="Cambria" w:hAnsi="Cambria"/>
          <w:sz w:val="22"/>
          <w:szCs w:val="22"/>
        </w:rPr>
        <w:t xml:space="preserve"> </w:t>
      </w:r>
    </w:p>
    <w:p w14:paraId="4032D609" w14:textId="36C7C620" w:rsidR="006563A0" w:rsidRPr="00D1578C" w:rsidRDefault="006563A0" w:rsidP="00D1578C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 – it is not within guidelines because they are going more money</w:t>
      </w:r>
      <w:r w:rsidR="00D1578C">
        <w:rPr>
          <w:rFonts w:ascii="Cambria" w:hAnsi="Cambria"/>
          <w:sz w:val="22"/>
          <w:szCs w:val="22"/>
        </w:rPr>
        <w:t xml:space="preserve"> than the allowed</w:t>
      </w:r>
    </w:p>
    <w:p w14:paraId="29088E39" w14:textId="18B1ED32" w:rsidR="00D1578C" w:rsidRPr="006563A0" w:rsidRDefault="00D1578C" w:rsidP="00D1578C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they are going to talk to them and adjust the amount.</w:t>
      </w:r>
    </w:p>
    <w:p w14:paraId="55B27282" w14:textId="73245A9C" w:rsidR="006563A0" w:rsidRPr="006563A0" w:rsidRDefault="006563A0" w:rsidP="00D1578C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John sierra is right</w:t>
      </w:r>
      <w:r w:rsidR="009A4770">
        <w:rPr>
          <w:rFonts w:ascii="Cambria" w:hAnsi="Cambria"/>
          <w:sz w:val="22"/>
          <w:szCs w:val="22"/>
        </w:rPr>
        <w:t>.</w:t>
      </w:r>
    </w:p>
    <w:p w14:paraId="3BB797E6" w14:textId="5276C7BA" w:rsidR="006563A0" w:rsidRPr="006563A0" w:rsidRDefault="006563A0" w:rsidP="00D1578C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- you can have someone come in</w:t>
      </w:r>
      <w:r w:rsidR="00825866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also you can have a student. They are paying for someone professional to have a better mix and dance</w:t>
      </w:r>
      <w:r w:rsidR="009A4770">
        <w:rPr>
          <w:rFonts w:ascii="Cambria" w:hAnsi="Cambria"/>
          <w:sz w:val="22"/>
          <w:szCs w:val="22"/>
        </w:rPr>
        <w:t>.</w:t>
      </w:r>
    </w:p>
    <w:p w14:paraId="04B0E076" w14:textId="77777777" w:rsidR="009A4770" w:rsidRPr="009A4770" w:rsidRDefault="009A4770" w:rsidP="009A477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- </w:t>
      </w:r>
      <w:r w:rsidR="006563A0">
        <w:rPr>
          <w:rFonts w:ascii="Cambria" w:hAnsi="Cambria"/>
          <w:sz w:val="22"/>
          <w:szCs w:val="22"/>
        </w:rPr>
        <w:t xml:space="preserve">Do you know what happened after SUFAC cut </w:t>
      </w:r>
      <w:r>
        <w:rPr>
          <w:rFonts w:ascii="Cambria" w:hAnsi="Cambria"/>
          <w:sz w:val="22"/>
          <w:szCs w:val="22"/>
        </w:rPr>
        <w:t>the music budget</w:t>
      </w:r>
      <w:r w:rsidR="006563A0">
        <w:rPr>
          <w:rFonts w:ascii="Cambria" w:hAnsi="Cambria"/>
          <w:sz w:val="22"/>
          <w:szCs w:val="22"/>
        </w:rPr>
        <w:t>?</w:t>
      </w:r>
    </w:p>
    <w:p w14:paraId="40DC5116" w14:textId="09D65420" w:rsidR="006563A0" w:rsidRPr="006563A0" w:rsidRDefault="006563A0" w:rsidP="009A4770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 xml:space="preserve">They mixed </w:t>
      </w:r>
      <w:r w:rsidR="009A4770">
        <w:rPr>
          <w:rFonts w:ascii="Cambria" w:hAnsi="Cambria"/>
          <w:sz w:val="22"/>
          <w:szCs w:val="22"/>
        </w:rPr>
        <w:t>their music.</w:t>
      </w:r>
    </w:p>
    <w:p w14:paraId="64D2D42A" w14:textId="7E65F490" w:rsidR="006563A0" w:rsidRPr="006563A0" w:rsidRDefault="006563A0" w:rsidP="009A477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</w:t>
      </w:r>
      <w:r w:rsidR="009A4770">
        <w:rPr>
          <w:rFonts w:ascii="Cambria" w:hAnsi="Cambria"/>
          <w:sz w:val="22"/>
          <w:szCs w:val="22"/>
        </w:rPr>
        <w:t>a</w:t>
      </w:r>
      <w:r>
        <w:rPr>
          <w:rFonts w:ascii="Cambria" w:hAnsi="Cambria"/>
          <w:sz w:val="22"/>
          <w:szCs w:val="22"/>
        </w:rPr>
        <w:t>smin</w:t>
      </w:r>
      <w:r w:rsidR="009A4770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- if it is not within guidelines then they cannot</w:t>
      </w:r>
      <w:r w:rsidR="009A4770">
        <w:rPr>
          <w:rFonts w:ascii="Cambria" w:hAnsi="Cambria"/>
          <w:sz w:val="22"/>
          <w:szCs w:val="22"/>
        </w:rPr>
        <w:t xml:space="preserve"> do it</w:t>
      </w:r>
    </w:p>
    <w:p w14:paraId="085AAD48" w14:textId="77777777" w:rsidR="009A4770" w:rsidRPr="009A4770" w:rsidRDefault="006563A0" w:rsidP="006563A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I am not worried about copyright anymore. Why do not we pay </w:t>
      </w:r>
      <w:r w:rsidR="009A4770">
        <w:rPr>
          <w:rFonts w:ascii="Cambria" w:hAnsi="Cambria"/>
          <w:sz w:val="22"/>
          <w:szCs w:val="22"/>
        </w:rPr>
        <w:t>$</w:t>
      </w:r>
      <w:r>
        <w:rPr>
          <w:rFonts w:ascii="Cambria" w:hAnsi="Cambria"/>
          <w:sz w:val="22"/>
          <w:szCs w:val="22"/>
        </w:rPr>
        <w:t>20 dollars to a student for these?</w:t>
      </w:r>
    </w:p>
    <w:p w14:paraId="5B616B95" w14:textId="5CBE3741" w:rsidR="006563A0" w:rsidRPr="006563A0" w:rsidRDefault="006563A0" w:rsidP="009A4770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S</w:t>
      </w:r>
      <w:r w:rsidR="009A4770">
        <w:rPr>
          <w:rFonts w:ascii="Cambria" w:hAnsi="Cambria"/>
          <w:sz w:val="22"/>
          <w:szCs w:val="22"/>
        </w:rPr>
        <w:t>UFAC</w:t>
      </w:r>
      <w:r>
        <w:rPr>
          <w:rFonts w:ascii="Cambria" w:hAnsi="Cambria"/>
          <w:sz w:val="22"/>
          <w:szCs w:val="22"/>
        </w:rPr>
        <w:t xml:space="preserve"> doesn’t pay students</w:t>
      </w:r>
      <w:r w:rsidR="009A4770">
        <w:rPr>
          <w:rFonts w:ascii="Cambria" w:hAnsi="Cambria"/>
          <w:sz w:val="22"/>
          <w:szCs w:val="22"/>
        </w:rPr>
        <w:t>.</w:t>
      </w:r>
    </w:p>
    <w:p w14:paraId="6EC37DCE" w14:textId="77777777" w:rsidR="009A4770" w:rsidRPr="009A4770" w:rsidRDefault="006563A0" w:rsidP="006563A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- when the d</w:t>
      </w:r>
      <w:r w:rsidR="009A4770">
        <w:rPr>
          <w:rFonts w:ascii="Cambria" w:hAnsi="Cambria"/>
          <w:sz w:val="22"/>
          <w:szCs w:val="22"/>
        </w:rPr>
        <w:t xml:space="preserve">o we remove it? </w:t>
      </w:r>
    </w:p>
    <w:p w14:paraId="6491B07C" w14:textId="7738D25E" w:rsidR="006563A0" w:rsidRPr="00127520" w:rsidRDefault="009A4770" w:rsidP="009A4770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When the contingency request</w:t>
      </w:r>
      <w:r w:rsidR="006563A0">
        <w:rPr>
          <w:rFonts w:ascii="Cambria" w:hAnsi="Cambria"/>
          <w:sz w:val="22"/>
          <w:szCs w:val="22"/>
        </w:rPr>
        <w:t xml:space="preserve"> comes around</w:t>
      </w:r>
      <w:r w:rsidR="00825866">
        <w:rPr>
          <w:rFonts w:ascii="Cambria" w:hAnsi="Cambria"/>
          <w:sz w:val="22"/>
          <w:szCs w:val="22"/>
        </w:rPr>
        <w:t xml:space="preserve">, </w:t>
      </w:r>
      <w:r>
        <w:rPr>
          <w:rFonts w:ascii="Cambria" w:hAnsi="Cambria"/>
          <w:sz w:val="22"/>
          <w:szCs w:val="22"/>
        </w:rPr>
        <w:t>SUFAC</w:t>
      </w:r>
      <w:r w:rsidR="006563A0">
        <w:rPr>
          <w:rFonts w:ascii="Cambria" w:hAnsi="Cambria"/>
          <w:sz w:val="22"/>
          <w:szCs w:val="22"/>
        </w:rPr>
        <w:t xml:space="preserve"> will vote to remove it.</w:t>
      </w:r>
    </w:p>
    <w:p w14:paraId="1CF79ED3" w14:textId="073E583E" w:rsidR="00127520" w:rsidRPr="006563A0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</w:t>
      </w:r>
    </w:p>
    <w:p w14:paraId="7DCBF4CC" w14:textId="3A4E920C" w:rsidR="006563A0" w:rsidRPr="00127520" w:rsidRDefault="006563A0" w:rsidP="006563A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Adam</w:t>
      </w:r>
      <w:r w:rsidR="009A4770">
        <w:rPr>
          <w:rFonts w:ascii="Cambria" w:hAnsi="Cambria"/>
          <w:sz w:val="22"/>
          <w:szCs w:val="22"/>
        </w:rPr>
        <w:t xml:space="preserve"> - It</w:t>
      </w:r>
      <w:r>
        <w:rPr>
          <w:rFonts w:ascii="Cambria" w:hAnsi="Cambria"/>
          <w:sz w:val="22"/>
          <w:szCs w:val="22"/>
        </w:rPr>
        <w:t xml:space="preserve"> looks good and within guidelines</w:t>
      </w:r>
    </w:p>
    <w:p w14:paraId="6688D8F7" w14:textId="4C3BC699" w:rsidR="00127520" w:rsidRPr="006563A0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70D82950" w14:textId="60C5C0CD" w:rsidR="009A4770" w:rsidRPr="009A4770" w:rsidRDefault="00A51E0F" w:rsidP="009A477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 – it looks good and within guideline</w:t>
      </w:r>
      <w:r w:rsidR="009A4770">
        <w:rPr>
          <w:rFonts w:ascii="Cambria" w:hAnsi="Cambria"/>
          <w:sz w:val="22"/>
          <w:szCs w:val="22"/>
        </w:rPr>
        <w:t>s.</w:t>
      </w:r>
    </w:p>
    <w:p w14:paraId="76BFBD80" w14:textId="03F49079" w:rsidR="00D36FF4" w:rsidRDefault="00D36FF4" w:rsidP="00D36FF4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Ultimate Frisbee</w:t>
      </w:r>
    </w:p>
    <w:p w14:paraId="2243E500" w14:textId="43179995" w:rsidR="00127520" w:rsidRPr="009A4770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7B6BC151" w14:textId="3D7D1419" w:rsidR="009A4770" w:rsidRPr="00A51E0F" w:rsidRDefault="009A4770" w:rsidP="009A477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we adjusted their expected revenue under their capital.</w:t>
      </w:r>
    </w:p>
    <w:p w14:paraId="2F2D3DAF" w14:textId="2441383A" w:rsidR="00A51E0F" w:rsidRPr="00127520" w:rsidRDefault="00A51E0F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asmin</w:t>
      </w:r>
      <w:r w:rsidR="009A4770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</w:t>
      </w:r>
      <w:r w:rsidR="009A4770">
        <w:rPr>
          <w:rFonts w:ascii="Cambria" w:hAnsi="Cambria"/>
          <w:sz w:val="22"/>
          <w:szCs w:val="22"/>
        </w:rPr>
        <w:t xml:space="preserve"> It </w:t>
      </w:r>
      <w:r>
        <w:rPr>
          <w:rFonts w:ascii="Cambria" w:hAnsi="Cambria"/>
          <w:sz w:val="22"/>
          <w:szCs w:val="22"/>
        </w:rPr>
        <w:t>looks good and within guidelines</w:t>
      </w:r>
      <w:r w:rsidR="009A4770">
        <w:rPr>
          <w:rFonts w:ascii="Cambria" w:hAnsi="Cambria"/>
          <w:sz w:val="22"/>
          <w:szCs w:val="22"/>
        </w:rPr>
        <w:t>.</w:t>
      </w:r>
    </w:p>
    <w:p w14:paraId="5857256E" w14:textId="276E78E7" w:rsidR="00127520" w:rsidRPr="00A51E0F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6D6E288D" w14:textId="77777777" w:rsidR="009A4770" w:rsidRPr="009A4770" w:rsidRDefault="009A4770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will email them for the description in their travel request.</w:t>
      </w:r>
    </w:p>
    <w:p w14:paraId="5420EE0A" w14:textId="01C58465" w:rsidR="00A51E0F" w:rsidRPr="00A51E0F" w:rsidRDefault="00A51E0F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</w:t>
      </w:r>
      <w:r w:rsidR="009A4770">
        <w:rPr>
          <w:rFonts w:ascii="Cambria" w:hAnsi="Cambria"/>
          <w:sz w:val="22"/>
          <w:szCs w:val="22"/>
        </w:rPr>
        <w:t>T</w:t>
      </w:r>
      <w:r>
        <w:rPr>
          <w:rFonts w:ascii="Cambria" w:hAnsi="Cambria"/>
          <w:sz w:val="22"/>
          <w:szCs w:val="22"/>
        </w:rPr>
        <w:t>hey did good with minimizing the costs</w:t>
      </w:r>
      <w:r w:rsidR="009A4770">
        <w:rPr>
          <w:rFonts w:ascii="Cambria" w:hAnsi="Cambria"/>
          <w:sz w:val="22"/>
          <w:szCs w:val="22"/>
        </w:rPr>
        <w:t>.</w:t>
      </w:r>
    </w:p>
    <w:p w14:paraId="7C136E45" w14:textId="637DB22F" w:rsidR="00A51E0F" w:rsidRPr="009A4770" w:rsidRDefault="00A51E0F" w:rsidP="009A477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Lee gave a summary of the </w:t>
      </w:r>
      <w:r w:rsidR="009A4770">
        <w:rPr>
          <w:rFonts w:ascii="Cambria" w:hAnsi="Cambria"/>
          <w:sz w:val="22"/>
          <w:szCs w:val="22"/>
        </w:rPr>
        <w:t>mileage</w:t>
      </w:r>
      <w:r>
        <w:rPr>
          <w:rFonts w:ascii="Cambria" w:hAnsi="Cambria"/>
          <w:sz w:val="22"/>
          <w:szCs w:val="22"/>
        </w:rPr>
        <w:t xml:space="preserve"> </w:t>
      </w:r>
      <w:r w:rsidR="009A4770">
        <w:rPr>
          <w:rFonts w:ascii="Cambria" w:hAnsi="Cambria"/>
          <w:sz w:val="22"/>
          <w:szCs w:val="22"/>
        </w:rPr>
        <w:t>for trips.</w:t>
      </w:r>
    </w:p>
    <w:p w14:paraId="03E00C14" w14:textId="77777777" w:rsidR="009A4770" w:rsidRDefault="009A4770" w:rsidP="009A477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ip 1: 252 miles; Trip 2: 672 miles; Trip 3: 245 miles;  Trip 4: 204 miles</w:t>
      </w:r>
    </w:p>
    <w:p w14:paraId="4ED2C31F" w14:textId="5F15A5DF" w:rsidR="00A51E0F" w:rsidRPr="009A4770" w:rsidRDefault="009A4770" w:rsidP="009A477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u</w:t>
      </w:r>
      <w:r w:rsidR="00A51E0F" w:rsidRPr="009A4770">
        <w:rPr>
          <w:rFonts w:ascii="Cambria" w:hAnsi="Cambria"/>
          <w:sz w:val="22"/>
          <w:szCs w:val="22"/>
        </w:rPr>
        <w:t>pdate</w:t>
      </w:r>
      <w:r>
        <w:rPr>
          <w:rFonts w:ascii="Cambria" w:hAnsi="Cambria"/>
          <w:sz w:val="22"/>
          <w:szCs w:val="22"/>
        </w:rPr>
        <w:t>d</w:t>
      </w:r>
      <w:r w:rsidR="00A51E0F" w:rsidRPr="009A4770">
        <w:rPr>
          <w:rFonts w:ascii="Cambria" w:hAnsi="Cambria"/>
          <w:sz w:val="22"/>
          <w:szCs w:val="22"/>
        </w:rPr>
        <w:t xml:space="preserve"> mileage for trips 1 </w:t>
      </w:r>
      <w:r w:rsidR="000A27FF" w:rsidRPr="009A4770">
        <w:rPr>
          <w:rFonts w:ascii="Cambria" w:hAnsi="Cambria"/>
          <w:sz w:val="22"/>
          <w:szCs w:val="22"/>
        </w:rPr>
        <w:t>through</w:t>
      </w:r>
      <w:r w:rsidR="00A51E0F" w:rsidRPr="009A4770">
        <w:rPr>
          <w:rFonts w:ascii="Cambria" w:hAnsi="Cambria"/>
          <w:sz w:val="22"/>
          <w:szCs w:val="22"/>
        </w:rPr>
        <w:t xml:space="preserve"> 4</w:t>
      </w:r>
    </w:p>
    <w:p w14:paraId="688EB53E" w14:textId="77777777" w:rsidR="00035D68" w:rsidRPr="00035D68" w:rsidRDefault="00A51E0F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how many miles that add? </w:t>
      </w:r>
    </w:p>
    <w:p w14:paraId="0C4261A1" w14:textId="50FCA9AD" w:rsidR="00A51E0F" w:rsidRPr="00035D68" w:rsidRDefault="00035D68" w:rsidP="00035D6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- </w:t>
      </w:r>
      <w:r w:rsidR="00A51E0F">
        <w:rPr>
          <w:rFonts w:ascii="Cambria" w:hAnsi="Cambria"/>
          <w:sz w:val="22"/>
          <w:szCs w:val="22"/>
        </w:rPr>
        <w:t>It adds to $1300</w:t>
      </w:r>
      <w:r w:rsidR="009A4770">
        <w:rPr>
          <w:rFonts w:ascii="Cambria" w:hAnsi="Cambria"/>
          <w:sz w:val="22"/>
          <w:szCs w:val="22"/>
        </w:rPr>
        <w:t xml:space="preserve">. When they updated the </w:t>
      </w:r>
      <w:r>
        <w:rPr>
          <w:rFonts w:ascii="Cambria" w:hAnsi="Cambria"/>
          <w:sz w:val="22"/>
          <w:szCs w:val="22"/>
        </w:rPr>
        <w:t xml:space="preserve">mileage, </w:t>
      </w:r>
      <w:r w:rsidR="009A4770">
        <w:rPr>
          <w:rFonts w:ascii="Cambria" w:hAnsi="Cambria"/>
          <w:sz w:val="22"/>
          <w:szCs w:val="22"/>
        </w:rPr>
        <w:t>they made sure it was within budget.</w:t>
      </w:r>
      <w:r>
        <w:rPr>
          <w:rFonts w:ascii="Cambria" w:hAnsi="Cambria"/>
          <w:b/>
          <w:bCs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E</w:t>
      </w:r>
      <w:r w:rsidR="00A51E0F" w:rsidRPr="00035D68">
        <w:rPr>
          <w:rFonts w:ascii="Cambria" w:hAnsi="Cambria"/>
          <w:sz w:val="22"/>
          <w:szCs w:val="22"/>
        </w:rPr>
        <w:t>verything looks within guidelines</w:t>
      </w:r>
    </w:p>
    <w:p w14:paraId="721DF2E4" w14:textId="77777777" w:rsidR="00035D68" w:rsidRPr="00035D68" w:rsidRDefault="00A51E0F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John – do </w:t>
      </w:r>
      <w:r w:rsidR="00035D68">
        <w:rPr>
          <w:rFonts w:ascii="Cambria" w:hAnsi="Cambria"/>
          <w:sz w:val="22"/>
          <w:szCs w:val="22"/>
        </w:rPr>
        <w:t>the</w:t>
      </w:r>
      <w:r>
        <w:rPr>
          <w:rFonts w:ascii="Cambria" w:hAnsi="Cambria"/>
          <w:sz w:val="22"/>
          <w:szCs w:val="22"/>
        </w:rPr>
        <w:t xml:space="preserve"> pinnies coun</w:t>
      </w:r>
      <w:r w:rsidR="00035D68">
        <w:rPr>
          <w:rFonts w:ascii="Cambria" w:hAnsi="Cambria"/>
          <w:sz w:val="22"/>
          <w:szCs w:val="22"/>
        </w:rPr>
        <w:t>t</w:t>
      </w:r>
      <w:r>
        <w:rPr>
          <w:rFonts w:ascii="Cambria" w:hAnsi="Cambria"/>
          <w:sz w:val="22"/>
          <w:szCs w:val="22"/>
        </w:rPr>
        <w:t xml:space="preserve"> as an </w:t>
      </w:r>
      <w:r w:rsidR="00035D68">
        <w:rPr>
          <w:rFonts w:ascii="Cambria" w:hAnsi="Cambria"/>
          <w:sz w:val="22"/>
          <w:szCs w:val="22"/>
        </w:rPr>
        <w:t>apparel</w:t>
      </w:r>
      <w:r>
        <w:rPr>
          <w:rFonts w:ascii="Cambria" w:hAnsi="Cambria"/>
          <w:sz w:val="22"/>
          <w:szCs w:val="22"/>
        </w:rPr>
        <w:t>?</w:t>
      </w:r>
    </w:p>
    <w:p w14:paraId="65504D96" w14:textId="52341C20" w:rsidR="00A51E0F" w:rsidRPr="00A51E0F" w:rsidRDefault="00A51E0F" w:rsidP="00035D6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Lee</w:t>
      </w:r>
      <w:r w:rsidR="00035D68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if </w:t>
      </w:r>
      <w:r w:rsidR="00035D68">
        <w:rPr>
          <w:rFonts w:ascii="Cambria" w:hAnsi="Cambria"/>
          <w:sz w:val="22"/>
          <w:szCs w:val="22"/>
        </w:rPr>
        <w:t>it</w:t>
      </w:r>
      <w:r>
        <w:rPr>
          <w:rFonts w:ascii="Cambria" w:hAnsi="Cambria"/>
          <w:sz w:val="22"/>
          <w:szCs w:val="22"/>
        </w:rPr>
        <w:t xml:space="preserve"> is </w:t>
      </w:r>
      <w:r w:rsidR="00035D68">
        <w:rPr>
          <w:rFonts w:ascii="Cambria" w:hAnsi="Cambria"/>
          <w:sz w:val="22"/>
          <w:szCs w:val="22"/>
        </w:rPr>
        <w:t xml:space="preserve">apparel, </w:t>
      </w:r>
      <w:r>
        <w:rPr>
          <w:rFonts w:ascii="Cambria" w:hAnsi="Cambria"/>
          <w:sz w:val="22"/>
          <w:szCs w:val="22"/>
        </w:rPr>
        <w:t>they have to pay 100%</w:t>
      </w:r>
      <w:r w:rsidR="00035D68">
        <w:rPr>
          <w:rFonts w:ascii="Cambria" w:hAnsi="Cambria"/>
          <w:sz w:val="22"/>
          <w:szCs w:val="22"/>
        </w:rPr>
        <w:t>. SUFAC has to determine if they are apparel.</w:t>
      </w:r>
    </w:p>
    <w:p w14:paraId="70641F3C" w14:textId="77777777" w:rsidR="00035D68" w:rsidRPr="00035D68" w:rsidRDefault="00A51E0F" w:rsidP="00035D6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ierra – how can you determine if it is </w:t>
      </w:r>
      <w:r w:rsidR="00035D68">
        <w:rPr>
          <w:rFonts w:ascii="Cambria" w:hAnsi="Cambria"/>
          <w:sz w:val="22"/>
          <w:szCs w:val="22"/>
        </w:rPr>
        <w:t>apparel</w:t>
      </w:r>
      <w:r>
        <w:rPr>
          <w:rFonts w:ascii="Cambria" w:hAnsi="Cambria"/>
          <w:sz w:val="22"/>
          <w:szCs w:val="22"/>
        </w:rPr>
        <w:t xml:space="preserve">? </w:t>
      </w:r>
    </w:p>
    <w:p w14:paraId="7B80C748" w14:textId="302825F3" w:rsidR="00A51E0F" w:rsidRPr="00A51E0F" w:rsidRDefault="00A51E0F" w:rsidP="00035D68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you can wear it Guillermo is sure it counts as </w:t>
      </w:r>
      <w:r w:rsidR="00035D68">
        <w:rPr>
          <w:rFonts w:ascii="Cambria" w:hAnsi="Cambria"/>
          <w:sz w:val="22"/>
          <w:szCs w:val="22"/>
        </w:rPr>
        <w:t>apparel</w:t>
      </w:r>
    </w:p>
    <w:p w14:paraId="31D5C3D7" w14:textId="590A9B66" w:rsidR="00A51E0F" w:rsidRPr="00A51E0F" w:rsidRDefault="00A51E0F" w:rsidP="00035D6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Yasmin </w:t>
      </w:r>
      <w:r w:rsidR="00035D68">
        <w:rPr>
          <w:rFonts w:ascii="Cambria" w:hAnsi="Cambria"/>
          <w:sz w:val="22"/>
          <w:szCs w:val="22"/>
        </w:rPr>
        <w:t>– If SUFAC does not pay for shirts and jerseys for other orgs, it should not pay for the pinnies.</w:t>
      </w:r>
    </w:p>
    <w:p w14:paraId="42F0652C" w14:textId="7605B53E" w:rsidR="00A51E0F" w:rsidRPr="00A51E0F" w:rsidRDefault="00035D68" w:rsidP="00035D6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- </w:t>
      </w:r>
      <w:r w:rsidR="00A51E0F">
        <w:rPr>
          <w:rFonts w:ascii="Cambria" w:hAnsi="Cambria"/>
          <w:sz w:val="22"/>
          <w:szCs w:val="22"/>
        </w:rPr>
        <w:t xml:space="preserve">Raise your hand if you think it is </w:t>
      </w:r>
      <w:r>
        <w:rPr>
          <w:rFonts w:ascii="Cambria" w:hAnsi="Cambria"/>
          <w:sz w:val="22"/>
          <w:szCs w:val="22"/>
        </w:rPr>
        <w:t>apparel.</w:t>
      </w:r>
    </w:p>
    <w:p w14:paraId="2CFAD4A9" w14:textId="77777777" w:rsidR="00035D68" w:rsidRPr="00035D68" w:rsidRDefault="00A51E0F" w:rsidP="00035D6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are vest consider </w:t>
      </w:r>
      <w:r w:rsidR="00035D68">
        <w:rPr>
          <w:rFonts w:ascii="Cambria" w:hAnsi="Cambria"/>
          <w:sz w:val="22"/>
          <w:szCs w:val="22"/>
        </w:rPr>
        <w:t>apparel</w:t>
      </w:r>
      <w:r>
        <w:rPr>
          <w:rFonts w:ascii="Cambria" w:hAnsi="Cambria"/>
          <w:sz w:val="22"/>
          <w:szCs w:val="22"/>
        </w:rPr>
        <w:t>?</w:t>
      </w:r>
    </w:p>
    <w:p w14:paraId="25276D9E" w14:textId="26B51496" w:rsidR="00A51E0F" w:rsidRPr="00A51E0F" w:rsidRDefault="00A51E0F" w:rsidP="00035D68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Yes because this is called </w:t>
      </w:r>
      <w:r w:rsidR="00035D68">
        <w:rPr>
          <w:rFonts w:ascii="Cambria" w:hAnsi="Cambria"/>
          <w:sz w:val="22"/>
          <w:szCs w:val="22"/>
        </w:rPr>
        <w:t>are called vests.</w:t>
      </w:r>
    </w:p>
    <w:p w14:paraId="3AC0A82F" w14:textId="77777777" w:rsidR="00035D68" w:rsidRPr="00035D68" w:rsidRDefault="00A51E0F" w:rsidP="00035D6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John- it i</w:t>
      </w:r>
      <w:r w:rsidR="00035D68">
        <w:rPr>
          <w:rFonts w:ascii="Cambria" w:hAnsi="Cambria"/>
          <w:sz w:val="22"/>
          <w:szCs w:val="22"/>
        </w:rPr>
        <w:t>s consider in some way</w:t>
      </w:r>
      <w:r>
        <w:rPr>
          <w:rFonts w:ascii="Cambria" w:hAnsi="Cambria"/>
          <w:sz w:val="22"/>
          <w:szCs w:val="22"/>
        </w:rPr>
        <w:t xml:space="preserve"> as</w:t>
      </w:r>
      <w:r w:rsidR="00035D68">
        <w:rPr>
          <w:rFonts w:ascii="Cambria" w:hAnsi="Cambria"/>
          <w:sz w:val="22"/>
          <w:szCs w:val="22"/>
        </w:rPr>
        <w:t xml:space="preserve"> a</w:t>
      </w:r>
      <w:r>
        <w:rPr>
          <w:rFonts w:ascii="Cambria" w:hAnsi="Cambria"/>
          <w:sz w:val="22"/>
          <w:szCs w:val="22"/>
        </w:rPr>
        <w:t xml:space="preserve"> supply? Do they wear it in tournaments?</w:t>
      </w:r>
    </w:p>
    <w:p w14:paraId="467BDA45" w14:textId="3E855B5C" w:rsidR="00A51E0F" w:rsidRPr="00035D68" w:rsidRDefault="00035D68" w:rsidP="00035D68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</w:t>
      </w:r>
      <w:r w:rsidR="00A51E0F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they do use them in tournaments.</w:t>
      </w:r>
    </w:p>
    <w:p w14:paraId="05C33BA0" w14:textId="52BCCAF6" w:rsidR="00035D68" w:rsidRPr="00A51E0F" w:rsidRDefault="00035D68" w:rsidP="00035D68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John – then they are not pinnies but jerseys. </w:t>
      </w:r>
    </w:p>
    <w:p w14:paraId="168988AE" w14:textId="56ACF717" w:rsidR="00A51E0F" w:rsidRPr="00A51E0F" w:rsidRDefault="00A51E0F" w:rsidP="00A51E0F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John </w:t>
      </w:r>
      <w:r w:rsidR="00035D68">
        <w:rPr>
          <w:rFonts w:ascii="Cambria" w:hAnsi="Cambria"/>
          <w:sz w:val="22"/>
          <w:szCs w:val="22"/>
        </w:rPr>
        <w:t>- SUFAC</w:t>
      </w:r>
      <w:r>
        <w:rPr>
          <w:rFonts w:ascii="Cambria" w:hAnsi="Cambria"/>
          <w:sz w:val="22"/>
          <w:szCs w:val="22"/>
        </w:rPr>
        <w:t xml:space="preserve"> provides for the </w:t>
      </w:r>
      <w:r w:rsidR="00035D68">
        <w:rPr>
          <w:rFonts w:ascii="Cambria" w:hAnsi="Cambria"/>
          <w:sz w:val="22"/>
          <w:szCs w:val="22"/>
        </w:rPr>
        <w:t>jerseys</w:t>
      </w:r>
      <w:r>
        <w:rPr>
          <w:rFonts w:ascii="Cambria" w:hAnsi="Cambria"/>
          <w:sz w:val="22"/>
          <w:szCs w:val="22"/>
        </w:rPr>
        <w:t xml:space="preserve"> </w:t>
      </w:r>
      <w:r w:rsidR="00035D68">
        <w:rPr>
          <w:rFonts w:ascii="Cambria" w:hAnsi="Cambria"/>
          <w:sz w:val="22"/>
          <w:szCs w:val="22"/>
        </w:rPr>
        <w:t xml:space="preserve">money </w:t>
      </w:r>
      <w:r>
        <w:rPr>
          <w:rFonts w:ascii="Cambria" w:hAnsi="Cambria"/>
          <w:sz w:val="22"/>
          <w:szCs w:val="22"/>
        </w:rPr>
        <w:t>but they have to pay</w:t>
      </w:r>
      <w:r w:rsidR="00035D6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back</w:t>
      </w:r>
      <w:r w:rsidR="00035D68">
        <w:rPr>
          <w:rFonts w:ascii="Cambria" w:hAnsi="Cambria"/>
          <w:sz w:val="22"/>
          <w:szCs w:val="22"/>
        </w:rPr>
        <w:t xml:space="preserve"> for it</w:t>
      </w:r>
    </w:p>
    <w:p w14:paraId="276D41BE" w14:textId="19CD919B" w:rsidR="00A51E0F" w:rsidRPr="00127520" w:rsidRDefault="00A51E0F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>Reese</w:t>
      </w:r>
      <w:r w:rsidR="00035D68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>it looks great and within guidelines</w:t>
      </w:r>
    </w:p>
    <w:p w14:paraId="481E19BC" w14:textId="4F568664" w:rsidR="00702409" w:rsidRDefault="00D36FF4" w:rsidP="00D36FF4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Bowling Club</w:t>
      </w:r>
    </w:p>
    <w:p w14:paraId="3DE4FF5E" w14:textId="0C3A9404" w:rsidR="00127520" w:rsidRPr="00A51E0F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3E4D21F0" w14:textId="3C4444E1" w:rsidR="00A51E0F" w:rsidRPr="00127520" w:rsidRDefault="00A51E0F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it looks within guidelines </w:t>
      </w:r>
    </w:p>
    <w:p w14:paraId="15259769" w14:textId="22134774" w:rsidR="00127520" w:rsidRPr="00A51E0F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</w:t>
      </w:r>
    </w:p>
    <w:p w14:paraId="4785DDAC" w14:textId="340D6357" w:rsidR="00035D68" w:rsidRPr="00035D68" w:rsidRDefault="00035D68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the org is giving $7 per student and SUFAC $5.</w:t>
      </w:r>
    </w:p>
    <w:p w14:paraId="5E2E5DF3" w14:textId="6C99A26C" w:rsidR="00127520" w:rsidRPr="00035D68" w:rsidRDefault="00A51E0F" w:rsidP="00035D68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yle</w:t>
      </w:r>
      <w:r w:rsidR="00035D68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 xml:space="preserve">it looks </w:t>
      </w:r>
      <w:r w:rsidR="00035D68">
        <w:rPr>
          <w:rFonts w:ascii="Cambria" w:hAnsi="Cambria"/>
          <w:sz w:val="22"/>
          <w:szCs w:val="22"/>
        </w:rPr>
        <w:t xml:space="preserve"> and </w:t>
      </w:r>
      <w:r>
        <w:rPr>
          <w:rFonts w:ascii="Cambria" w:hAnsi="Cambria"/>
          <w:sz w:val="22"/>
          <w:szCs w:val="22"/>
        </w:rPr>
        <w:t>within guidelines</w:t>
      </w:r>
      <w:r w:rsidR="00035D68">
        <w:rPr>
          <w:rFonts w:ascii="Cambria" w:hAnsi="Cambria"/>
          <w:b/>
          <w:bCs/>
          <w:sz w:val="22"/>
          <w:szCs w:val="22"/>
        </w:rPr>
        <w:t>.</w:t>
      </w:r>
    </w:p>
    <w:p w14:paraId="456E9207" w14:textId="2A27F236" w:rsidR="00127520" w:rsidRPr="00A51E0F" w:rsidRDefault="00127520" w:rsidP="00127520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5983DA68" w14:textId="6DE0F2F0" w:rsidR="00A51E0F" w:rsidRPr="00A51E0F" w:rsidRDefault="00A51E0F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</w:t>
      </w:r>
      <w:r w:rsidR="00035D6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- I like that they are open to other people to practice</w:t>
      </w:r>
      <w:r w:rsidR="00035D68">
        <w:rPr>
          <w:rFonts w:ascii="Cambria" w:hAnsi="Cambria"/>
          <w:sz w:val="22"/>
          <w:szCs w:val="22"/>
        </w:rPr>
        <w:t>.</w:t>
      </w:r>
    </w:p>
    <w:p w14:paraId="4B20E98D" w14:textId="00A8CCE3" w:rsidR="00A51E0F" w:rsidRPr="00A51E0F" w:rsidRDefault="00A51E0F" w:rsidP="00A51E0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cosmic bowling sounds fun</w:t>
      </w:r>
      <w:r w:rsidR="00825866">
        <w:rPr>
          <w:rFonts w:ascii="Cambria" w:hAnsi="Cambria"/>
          <w:sz w:val="22"/>
          <w:szCs w:val="22"/>
        </w:rPr>
        <w:t>;</w:t>
      </w:r>
      <w:r>
        <w:rPr>
          <w:rFonts w:ascii="Cambria" w:hAnsi="Cambria"/>
          <w:sz w:val="22"/>
          <w:szCs w:val="22"/>
        </w:rPr>
        <w:t xml:space="preserve"> they did a good job </w:t>
      </w:r>
      <w:r w:rsidR="00035D68">
        <w:rPr>
          <w:rFonts w:ascii="Cambria" w:hAnsi="Cambria"/>
          <w:sz w:val="22"/>
          <w:szCs w:val="22"/>
        </w:rPr>
        <w:t>working those numbers by themselves.</w:t>
      </w:r>
    </w:p>
    <w:p w14:paraId="7CD015B5" w14:textId="66C8D07E" w:rsidR="00A51E0F" w:rsidRPr="00035D68" w:rsidRDefault="00A51E0F" w:rsidP="00A51E0F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</w:t>
      </w:r>
      <w:r w:rsidR="00035D68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>it looks good within guideline</w:t>
      </w:r>
      <w:r w:rsidR="00825866">
        <w:rPr>
          <w:rFonts w:ascii="Cambria" w:hAnsi="Cambria"/>
          <w:sz w:val="22"/>
          <w:szCs w:val="22"/>
        </w:rPr>
        <w:t>s</w:t>
      </w:r>
      <w:r w:rsidR="00035D68">
        <w:rPr>
          <w:rFonts w:ascii="Cambria" w:hAnsi="Cambria"/>
          <w:sz w:val="22"/>
          <w:szCs w:val="22"/>
        </w:rPr>
        <w:t>.</w:t>
      </w:r>
    </w:p>
    <w:p w14:paraId="49ECADDB" w14:textId="386F48D8" w:rsidR="00035D68" w:rsidRPr="00127520" w:rsidRDefault="00035D68" w:rsidP="00035D68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 agreed</w:t>
      </w:r>
    </w:p>
    <w:p w14:paraId="574106D0" w14:textId="1226E369" w:rsidR="0010047B" w:rsidRDefault="00843C10" w:rsidP="0034238A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Announcements</w:t>
      </w:r>
    </w:p>
    <w:p w14:paraId="78EEE69E" w14:textId="4D5A4F7F" w:rsidR="00A51E0F" w:rsidRPr="00825866" w:rsidRDefault="00A51E0F" w:rsidP="00A51E0F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825866">
        <w:rPr>
          <w:rFonts w:ascii="Cambria" w:hAnsi="Cambria"/>
          <w:sz w:val="22"/>
          <w:szCs w:val="22"/>
        </w:rPr>
        <w:t>Yasmin</w:t>
      </w:r>
      <w:r w:rsidR="00825866" w:rsidRPr="00825866">
        <w:rPr>
          <w:rFonts w:ascii="Cambria" w:hAnsi="Cambria"/>
          <w:sz w:val="22"/>
          <w:szCs w:val="22"/>
        </w:rPr>
        <w:t xml:space="preserve"> </w:t>
      </w:r>
      <w:r w:rsidR="00825866">
        <w:rPr>
          <w:rFonts w:ascii="Cambria" w:hAnsi="Cambria"/>
          <w:sz w:val="22"/>
          <w:szCs w:val="22"/>
        </w:rPr>
        <w:t>–</w:t>
      </w:r>
      <w:r w:rsidRPr="00825866">
        <w:rPr>
          <w:rFonts w:ascii="Cambria" w:hAnsi="Cambria"/>
          <w:sz w:val="22"/>
          <w:szCs w:val="22"/>
        </w:rPr>
        <w:t xml:space="preserve"> </w:t>
      </w:r>
      <w:r w:rsidR="00825866">
        <w:rPr>
          <w:rFonts w:ascii="Cambria" w:hAnsi="Cambria"/>
          <w:sz w:val="22"/>
          <w:szCs w:val="22"/>
        </w:rPr>
        <w:t xml:space="preserve">There are </w:t>
      </w:r>
      <w:r w:rsidRPr="00825866">
        <w:rPr>
          <w:rFonts w:ascii="Cambria" w:hAnsi="Cambria"/>
          <w:sz w:val="22"/>
          <w:szCs w:val="22"/>
        </w:rPr>
        <w:t>still tickets</w:t>
      </w:r>
      <w:r w:rsidR="00825866">
        <w:rPr>
          <w:rFonts w:ascii="Cambria" w:hAnsi="Cambria"/>
          <w:sz w:val="22"/>
          <w:szCs w:val="22"/>
        </w:rPr>
        <w:t xml:space="preserve"> to go to watch Frozen 2.</w:t>
      </w:r>
    </w:p>
    <w:p w14:paraId="09C5CB02" w14:textId="171F73EA" w:rsidR="006A39A5" w:rsidRPr="00825866" w:rsidRDefault="006A39A5" w:rsidP="00A51E0F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825866">
        <w:rPr>
          <w:rFonts w:ascii="Cambria" w:hAnsi="Cambria"/>
          <w:sz w:val="22"/>
          <w:szCs w:val="22"/>
        </w:rPr>
        <w:t>Sar</w:t>
      </w:r>
      <w:r w:rsidR="00825866">
        <w:rPr>
          <w:rFonts w:ascii="Cambria" w:hAnsi="Cambria"/>
          <w:sz w:val="22"/>
          <w:szCs w:val="22"/>
        </w:rPr>
        <w:t>a</w:t>
      </w:r>
      <w:r w:rsidRPr="00825866">
        <w:rPr>
          <w:rFonts w:ascii="Cambria" w:hAnsi="Cambria"/>
          <w:sz w:val="22"/>
          <w:szCs w:val="22"/>
        </w:rPr>
        <w:t xml:space="preserve">h wants to </w:t>
      </w:r>
      <w:r w:rsidR="00825866">
        <w:rPr>
          <w:rFonts w:ascii="Cambria" w:hAnsi="Cambria"/>
          <w:sz w:val="22"/>
          <w:szCs w:val="22"/>
        </w:rPr>
        <w:t>shave</w:t>
      </w:r>
      <w:r w:rsidRPr="00825866">
        <w:rPr>
          <w:rFonts w:ascii="Cambria" w:hAnsi="Cambria"/>
          <w:sz w:val="22"/>
          <w:szCs w:val="22"/>
        </w:rPr>
        <w:t xml:space="preserve"> </w:t>
      </w:r>
      <w:r w:rsidR="00825866" w:rsidRPr="00825866">
        <w:rPr>
          <w:rFonts w:ascii="Cambria" w:hAnsi="Cambria"/>
          <w:sz w:val="22"/>
          <w:szCs w:val="22"/>
        </w:rPr>
        <w:t>Reese</w:t>
      </w:r>
      <w:r w:rsidR="00825866">
        <w:rPr>
          <w:rFonts w:ascii="Cambria" w:hAnsi="Cambria"/>
          <w:sz w:val="22"/>
          <w:szCs w:val="22"/>
        </w:rPr>
        <w:t>’s</w:t>
      </w:r>
      <w:r w:rsidRPr="00825866">
        <w:rPr>
          <w:rFonts w:ascii="Cambria" w:hAnsi="Cambria"/>
          <w:sz w:val="22"/>
          <w:szCs w:val="22"/>
        </w:rPr>
        <w:t xml:space="preserve"> head in the shape of an arrow</w:t>
      </w:r>
      <w:r w:rsidR="00825866">
        <w:rPr>
          <w:rFonts w:ascii="Cambria" w:hAnsi="Cambria"/>
          <w:sz w:val="22"/>
          <w:szCs w:val="22"/>
        </w:rPr>
        <w:t>.</w:t>
      </w:r>
    </w:p>
    <w:p w14:paraId="756460A0" w14:textId="23520A32" w:rsidR="006A39A5" w:rsidRPr="00825866" w:rsidRDefault="006A39A5" w:rsidP="00A51E0F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825866">
        <w:rPr>
          <w:rFonts w:ascii="Cambria" w:hAnsi="Cambria"/>
          <w:sz w:val="22"/>
          <w:szCs w:val="22"/>
        </w:rPr>
        <w:t xml:space="preserve">John – </w:t>
      </w:r>
      <w:r w:rsidR="00825866" w:rsidRPr="00825866">
        <w:rPr>
          <w:rFonts w:ascii="Cambria" w:hAnsi="Cambria"/>
          <w:sz w:val="22"/>
          <w:szCs w:val="22"/>
        </w:rPr>
        <w:t>Reese</w:t>
      </w:r>
      <w:r w:rsidRPr="00825866">
        <w:rPr>
          <w:rFonts w:ascii="Cambria" w:hAnsi="Cambria"/>
          <w:sz w:val="22"/>
          <w:szCs w:val="22"/>
        </w:rPr>
        <w:t xml:space="preserve"> was </w:t>
      </w:r>
      <w:r w:rsidR="00825866" w:rsidRPr="00825866">
        <w:rPr>
          <w:rFonts w:ascii="Cambria" w:hAnsi="Cambria"/>
          <w:sz w:val="22"/>
          <w:szCs w:val="22"/>
        </w:rPr>
        <w:t>asking</w:t>
      </w:r>
      <w:r w:rsidRPr="00825866">
        <w:rPr>
          <w:rFonts w:ascii="Cambria" w:hAnsi="Cambria"/>
          <w:sz w:val="22"/>
          <w:szCs w:val="22"/>
        </w:rPr>
        <w:t xml:space="preserve"> </w:t>
      </w:r>
      <w:r w:rsidR="00825866">
        <w:rPr>
          <w:rFonts w:ascii="Cambria" w:hAnsi="Cambria"/>
          <w:sz w:val="22"/>
          <w:szCs w:val="22"/>
        </w:rPr>
        <w:t>if they were open to other students</w:t>
      </w:r>
      <w:r w:rsidRPr="00825866">
        <w:rPr>
          <w:rFonts w:ascii="Cambria" w:hAnsi="Cambria"/>
          <w:sz w:val="22"/>
          <w:szCs w:val="22"/>
        </w:rPr>
        <w:t xml:space="preserve"> because they are not allow</w:t>
      </w:r>
      <w:r w:rsidR="00825866">
        <w:rPr>
          <w:rFonts w:ascii="Cambria" w:hAnsi="Cambria"/>
          <w:sz w:val="22"/>
          <w:szCs w:val="22"/>
        </w:rPr>
        <w:t>ed</w:t>
      </w:r>
      <w:r w:rsidRPr="00825866">
        <w:rPr>
          <w:rFonts w:ascii="Cambria" w:hAnsi="Cambria"/>
          <w:sz w:val="22"/>
          <w:szCs w:val="22"/>
        </w:rPr>
        <w:t xml:space="preserve"> to cut people from their orgs</w:t>
      </w:r>
      <w:r w:rsidR="00825866">
        <w:rPr>
          <w:rFonts w:ascii="Cambria" w:hAnsi="Cambria"/>
          <w:sz w:val="22"/>
          <w:szCs w:val="22"/>
        </w:rPr>
        <w:t>. O</w:t>
      </w:r>
      <w:r w:rsidR="00825866" w:rsidRPr="00825866">
        <w:rPr>
          <w:rFonts w:ascii="Cambria" w:hAnsi="Cambria"/>
          <w:sz w:val="22"/>
          <w:szCs w:val="22"/>
        </w:rPr>
        <w:t>therwise,</w:t>
      </w:r>
      <w:r w:rsidRPr="00825866">
        <w:rPr>
          <w:rFonts w:ascii="Cambria" w:hAnsi="Cambria"/>
          <w:sz w:val="22"/>
          <w:szCs w:val="22"/>
        </w:rPr>
        <w:t xml:space="preserve"> t</w:t>
      </w:r>
      <w:r w:rsidR="00825866">
        <w:rPr>
          <w:rFonts w:ascii="Cambria" w:hAnsi="Cambria"/>
          <w:sz w:val="22"/>
          <w:szCs w:val="22"/>
        </w:rPr>
        <w:t>h</w:t>
      </w:r>
      <w:r w:rsidRPr="00825866">
        <w:rPr>
          <w:rFonts w:ascii="Cambria" w:hAnsi="Cambria"/>
          <w:sz w:val="22"/>
          <w:szCs w:val="22"/>
        </w:rPr>
        <w:t>e</w:t>
      </w:r>
      <w:r w:rsidR="00825866">
        <w:rPr>
          <w:rFonts w:ascii="Cambria" w:hAnsi="Cambria"/>
          <w:sz w:val="22"/>
          <w:szCs w:val="22"/>
        </w:rPr>
        <w:t>y</w:t>
      </w:r>
      <w:r w:rsidRPr="00825866">
        <w:rPr>
          <w:rFonts w:ascii="Cambria" w:hAnsi="Cambria"/>
          <w:sz w:val="22"/>
          <w:szCs w:val="22"/>
        </w:rPr>
        <w:t xml:space="preserve"> are violating the provisions.</w:t>
      </w:r>
    </w:p>
    <w:p w14:paraId="74AF3905" w14:textId="111BE33C" w:rsidR="00A8020C" w:rsidRDefault="00E60FCC" w:rsidP="00934278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>Adjournment</w:t>
      </w:r>
    </w:p>
    <w:p w14:paraId="75E91E74" w14:textId="18E2D0F5" w:rsidR="006A39A5" w:rsidRPr="00825866" w:rsidRDefault="006A39A5" w:rsidP="006A39A5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825866">
        <w:rPr>
          <w:rFonts w:ascii="Cambria" w:hAnsi="Cambria"/>
          <w:sz w:val="22"/>
          <w:szCs w:val="22"/>
        </w:rPr>
        <w:t xml:space="preserve">Haley  </w:t>
      </w:r>
      <w:r w:rsidR="00825866">
        <w:rPr>
          <w:rFonts w:ascii="Cambria" w:hAnsi="Cambria"/>
          <w:sz w:val="22"/>
          <w:szCs w:val="22"/>
        </w:rPr>
        <w:t xml:space="preserve">entertained a motion to adjourn the meeting. Sierra moved. Adam seconded. Meeting adjourned at </w:t>
      </w:r>
      <w:r w:rsidRPr="00825866">
        <w:rPr>
          <w:rFonts w:ascii="Cambria" w:hAnsi="Cambria"/>
          <w:sz w:val="22"/>
          <w:szCs w:val="22"/>
        </w:rPr>
        <w:t>6:41pm</w:t>
      </w:r>
      <w:r w:rsidR="00825866">
        <w:rPr>
          <w:rFonts w:ascii="Cambria" w:hAnsi="Cambria"/>
          <w:sz w:val="22"/>
          <w:szCs w:val="22"/>
        </w:rPr>
        <w:t>.</w:t>
      </w:r>
    </w:p>
    <w:sectPr w:rsidR="006A39A5" w:rsidRPr="00825866" w:rsidSect="00D94B15">
      <w:headerReference w:type="default" r:id="rId8"/>
      <w:footerReference w:type="default" r:id="rId9"/>
      <w:type w:val="continuous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83857F" w14:textId="77777777" w:rsidR="00A93FFF" w:rsidRDefault="00A93FFF" w:rsidP="009A35F2">
      <w:r>
        <w:separator/>
      </w:r>
    </w:p>
  </w:endnote>
  <w:endnote w:type="continuationSeparator" w:id="0">
    <w:p w14:paraId="3FC0BA0D" w14:textId="77777777" w:rsidR="00A93FFF" w:rsidRDefault="00A93FFF" w:rsidP="009A3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3" w:usb1="00000000" w:usb2="00000000" w:usb3="00000000" w:csb0="00000003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C65E0" w14:textId="77777777" w:rsidR="000A27FF" w:rsidRDefault="000A27FF" w:rsidP="00917628">
    <w:pPr>
      <w:pStyle w:val="msoaddress"/>
      <w:widowControl w:val="0"/>
      <w:jc w:val="center"/>
    </w:pPr>
    <w:r>
      <w:rPr>
        <w:noProof/>
      </w:rPr>
      <mc:AlternateContent>
        <mc:Choice Requires="wps">
          <w:drawing>
            <wp:anchor distT="36576" distB="36576" distL="36576" distR="36576" simplePos="0" relativeHeight="251696640" behindDoc="0" locked="0" layoutInCell="1" allowOverlap="1" wp14:anchorId="536C3D2C" wp14:editId="7A739B0C">
              <wp:simplePos x="0" y="0"/>
              <wp:positionH relativeFrom="column">
                <wp:posOffset>0</wp:posOffset>
              </wp:positionH>
              <wp:positionV relativeFrom="paragraph">
                <wp:posOffset>66675</wp:posOffset>
              </wp:positionV>
              <wp:extent cx="6858000" cy="0"/>
              <wp:effectExtent l="0" t="0" r="19050" b="19050"/>
              <wp:wrapNone/>
              <wp:docPr id="2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21AF8EE" id="Line 2" o:spid="_x0000_s1026" style="position:absolute;z-index:2516966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0,5.25pt" to="540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" strokecolor="black [0]" strokeweight=".25pt">
              <v:shadow color="#ccc"/>
            </v:line>
          </w:pict>
        </mc:Fallback>
      </mc:AlternateContent>
    </w:r>
  </w:p>
  <w:p w14:paraId="768D268D" w14:textId="77777777" w:rsidR="000A27FF" w:rsidRDefault="000A27FF" w:rsidP="00917628">
    <w:pPr>
      <w:pStyle w:val="msoaddress"/>
      <w:widowControl w:val="0"/>
      <w:jc w:val="center"/>
    </w:pPr>
    <w:r>
      <w:t>Segregated University Fee Allocation Committee</w:t>
    </w:r>
  </w:p>
  <w:p w14:paraId="200CE9CF" w14:textId="77777777" w:rsidR="000A27FF" w:rsidRDefault="000A27FF" w:rsidP="00917628">
    <w:pPr>
      <w:pStyle w:val="msoaddress"/>
      <w:widowControl w:val="0"/>
      <w:jc w:val="center"/>
    </w:pPr>
    <w:r>
      <w:t>c/o Student Government Association</w:t>
    </w:r>
  </w:p>
  <w:p w14:paraId="2A7263F8" w14:textId="77777777" w:rsidR="000A27FF" w:rsidRDefault="000A27FF" w:rsidP="00917628">
    <w:pPr>
      <w:pStyle w:val="msoaddress"/>
      <w:widowControl w:val="0"/>
      <w:jc w:val="center"/>
    </w:pPr>
    <w:r>
      <w:t>University Union, Room UU 112</w:t>
    </w:r>
  </w:p>
  <w:p w14:paraId="0171FCA9" w14:textId="77777777" w:rsidR="000A27FF" w:rsidRDefault="000A27FF" w:rsidP="00917628">
    <w:pPr>
      <w:pStyle w:val="msoaddress"/>
      <w:widowControl w:val="0"/>
      <w:jc w:val="center"/>
    </w:pPr>
    <w:r>
      <w:t>2420 Nicolet Drive, Green Bay, WI 54311</w:t>
    </w:r>
  </w:p>
  <w:p w14:paraId="0CF69186" w14:textId="77777777" w:rsidR="000A27FF" w:rsidRDefault="000A27FF" w:rsidP="00917628">
    <w:pPr>
      <w:pStyle w:val="msoaddress"/>
      <w:widowControl w:val="0"/>
      <w:jc w:val="center"/>
    </w:pPr>
    <w:r>
      <w:t>E-mail: sosufac@uwgb.edu</w:t>
    </w:r>
    <w:r>
      <w:rPr>
        <w:noProof/>
        <w:color w:val="auto"/>
        <w:kern w:val="0"/>
        <w:sz w:val="24"/>
        <w:szCs w:val="24"/>
      </w:rPr>
      <mc:AlternateContent>
        <mc:Choice Requires="wps">
          <w:drawing>
            <wp:anchor distT="36576" distB="36576" distL="36576" distR="36576" simplePos="0" relativeHeight="251668992" behindDoc="0" locked="0" layoutInCell="1" allowOverlap="1" wp14:anchorId="401001F0" wp14:editId="4127214A">
              <wp:simplePos x="0" y="0"/>
              <wp:positionH relativeFrom="column">
                <wp:posOffset>457200</wp:posOffset>
              </wp:positionH>
              <wp:positionV relativeFrom="paragraph">
                <wp:posOffset>9455150</wp:posOffset>
              </wp:positionV>
              <wp:extent cx="6858000" cy="0"/>
              <wp:effectExtent l="28575" t="25400" r="28575" b="31750"/>
              <wp:wrapNone/>
              <wp:docPr id="4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50800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17C8EC0" id="Line 12" o:spid="_x0000_s1026" style="position:absolute;z-index:2516689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36pt,744.5pt" to="8in,7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" strokecolor="black [0]" strokeweight="4pt">
              <v:shadow color="#ccc"/>
            </v:line>
          </w:pict>
        </mc:Fallback>
      </mc:AlternateContent>
    </w:r>
    <w:r>
      <w:rPr>
        <w:noProof/>
        <w:color w:val="auto"/>
        <w:kern w:val="0"/>
        <w:sz w:val="24"/>
        <w:szCs w:val="24"/>
      </w:rPr>
      <mc:AlternateContent>
        <mc:Choice Requires="wps">
          <w:drawing>
            <wp:anchor distT="36576" distB="36576" distL="36576" distR="36576" simplePos="0" relativeHeight="251657728" behindDoc="0" locked="0" layoutInCell="1" allowOverlap="1" wp14:anchorId="1534EA34" wp14:editId="2A0989F5">
              <wp:simplePos x="0" y="0"/>
              <wp:positionH relativeFrom="column">
                <wp:posOffset>457200</wp:posOffset>
              </wp:positionH>
              <wp:positionV relativeFrom="paragraph">
                <wp:posOffset>9455150</wp:posOffset>
              </wp:positionV>
              <wp:extent cx="6858000" cy="0"/>
              <wp:effectExtent l="28575" t="25400" r="28575" b="31750"/>
              <wp:wrapNone/>
              <wp:docPr id="3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50800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A0D4A29" id="Line 11" o:spid="_x0000_s1026" style="position:absolute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36pt,744.5pt" to="8in,7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" strokecolor="black [0]" strokeweight="4pt">
              <v:shadow color="#ccc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935478" w14:textId="77777777" w:rsidR="00A93FFF" w:rsidRDefault="00A93FFF" w:rsidP="009A35F2">
      <w:r>
        <w:separator/>
      </w:r>
    </w:p>
  </w:footnote>
  <w:footnote w:type="continuationSeparator" w:id="0">
    <w:p w14:paraId="76A83D18" w14:textId="77777777" w:rsidR="00A93FFF" w:rsidRDefault="00A93FFF" w:rsidP="009A35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56A37" w14:textId="77777777" w:rsidR="000A27FF" w:rsidRDefault="000A27FF" w:rsidP="00AA2A91">
    <w:pPr>
      <w:pStyle w:val="msoorganizationname2"/>
      <w:widowControl w:val="0"/>
      <w:jc w:val="center"/>
      <w:rPr>
        <w:rFonts w:ascii="Bodoni MT" w:hAnsi="Bodoni MT"/>
        <w:sz w:val="18"/>
        <w:szCs w:val="18"/>
      </w:rPr>
    </w:pPr>
    <w:r>
      <w:rPr>
        <w:rFonts w:ascii="Bodoni MT" w:hAnsi="Bodoni MT"/>
        <w:noProof/>
        <w:sz w:val="24"/>
        <w:szCs w:val="24"/>
      </w:rPr>
      <w:drawing>
        <wp:anchor distT="0" distB="0" distL="114300" distR="114300" simplePos="0" relativeHeight="251678208" behindDoc="0" locked="0" layoutInCell="1" allowOverlap="1" wp14:anchorId="01E4EA7F" wp14:editId="4604B944">
          <wp:simplePos x="0" y="0"/>
          <wp:positionH relativeFrom="page">
            <wp:posOffset>457200</wp:posOffset>
          </wp:positionH>
          <wp:positionV relativeFrom="page">
            <wp:posOffset>274320</wp:posOffset>
          </wp:positionV>
          <wp:extent cx="767715" cy="76771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gb sg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" cy="767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odoni MT" w:hAnsi="Bodoni MT"/>
        <w:noProof/>
        <w:sz w:val="24"/>
        <w:szCs w:val="24"/>
      </w:rPr>
      <w:drawing>
        <wp:anchor distT="0" distB="0" distL="114300" distR="114300" simplePos="0" relativeHeight="251687424" behindDoc="0" locked="0" layoutInCell="1" allowOverlap="1" wp14:anchorId="3E444936" wp14:editId="5CB96F7D">
          <wp:simplePos x="0" y="0"/>
          <wp:positionH relativeFrom="page">
            <wp:posOffset>6545580</wp:posOffset>
          </wp:positionH>
          <wp:positionV relativeFrom="page">
            <wp:posOffset>274320</wp:posOffset>
          </wp:positionV>
          <wp:extent cx="767715" cy="76771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gb sg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" cy="767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odoni MT" w:hAnsi="Bodoni MT"/>
        <w:sz w:val="18"/>
        <w:szCs w:val="18"/>
      </w:rPr>
      <w:t xml:space="preserve">University </w:t>
    </w:r>
    <w:r>
      <w:rPr>
        <w:rFonts w:ascii="Bodoni MT" w:hAnsi="Bodoni MT"/>
        <w:i/>
        <w:iCs/>
        <w:sz w:val="18"/>
        <w:szCs w:val="18"/>
      </w:rPr>
      <w:t xml:space="preserve">of </w:t>
    </w:r>
    <w:r>
      <w:rPr>
        <w:rFonts w:ascii="Bodoni MT" w:hAnsi="Bodoni MT"/>
        <w:sz w:val="18"/>
        <w:szCs w:val="18"/>
      </w:rPr>
      <w:t>Wisconsin</w:t>
    </w:r>
  </w:p>
  <w:p w14:paraId="4B5895FF" w14:textId="77777777" w:rsidR="000A27FF" w:rsidRDefault="000A27FF" w:rsidP="00AA2A91">
    <w:pPr>
      <w:pStyle w:val="msoorganizationname2"/>
      <w:widowControl w:val="0"/>
      <w:jc w:val="center"/>
      <w:rPr>
        <w:rFonts w:ascii="Bodoni MT" w:hAnsi="Bodoni MT"/>
        <w:sz w:val="8"/>
        <w:szCs w:val="8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42368" behindDoc="0" locked="0" layoutInCell="1" allowOverlap="1" wp14:anchorId="50F6E434" wp14:editId="2A9D77E8">
              <wp:simplePos x="0" y="0"/>
              <wp:positionH relativeFrom="column">
                <wp:posOffset>2478405</wp:posOffset>
              </wp:positionH>
              <wp:positionV relativeFrom="paragraph">
                <wp:posOffset>31750</wp:posOffset>
              </wp:positionV>
              <wp:extent cx="1828800" cy="0"/>
              <wp:effectExtent l="0" t="0" r="19050" b="19050"/>
              <wp:wrapNone/>
              <wp:docPr id="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28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86E2A85" id="Line 3" o:spid="_x0000_s1026" style="position:absolute;z-index:2516423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95.15pt,2.5pt" to="339.1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" strokecolor="black [0]">
              <v:shadow color="#ccc"/>
            </v:line>
          </w:pict>
        </mc:Fallback>
      </mc:AlternateContent>
    </w:r>
    <w:r>
      <w:rPr>
        <w:rFonts w:ascii="Bodoni MT" w:hAnsi="Bodoni MT"/>
        <w:sz w:val="8"/>
        <w:szCs w:val="8"/>
      </w:rPr>
      <w:t> </w:t>
    </w:r>
  </w:p>
  <w:p w14:paraId="207F458F" w14:textId="77777777" w:rsidR="000A27FF" w:rsidRDefault="000A27FF" w:rsidP="00AA2A91">
    <w:pPr>
      <w:pStyle w:val="msoorganizationname2"/>
      <w:widowControl w:val="0"/>
      <w:jc w:val="center"/>
      <w:rPr>
        <w:rFonts w:ascii="Bodoni MT" w:hAnsi="Bodoni MT"/>
        <w:sz w:val="24"/>
        <w:szCs w:val="24"/>
      </w:rPr>
    </w:pPr>
    <w:r>
      <w:rPr>
        <w:rFonts w:ascii="Bodoni MT" w:hAnsi="Bodoni MT"/>
        <w:sz w:val="24"/>
        <w:szCs w:val="24"/>
      </w:rPr>
      <w:t>GREEN BAY</w:t>
    </w:r>
  </w:p>
  <w:p w14:paraId="4D9C4455" w14:textId="77777777" w:rsidR="000A27FF" w:rsidRDefault="000A27FF" w:rsidP="00AA2A91">
    <w:pPr>
      <w:pStyle w:val="msoorganizationname2"/>
      <w:widowControl w:val="0"/>
      <w:jc w:val="center"/>
      <w:rPr>
        <w:rFonts w:ascii="Bodoni MT" w:hAnsi="Bodoni MT"/>
        <w:sz w:val="8"/>
        <w:szCs w:val="8"/>
      </w:rPr>
    </w:pPr>
    <w:r>
      <w:rPr>
        <w:rFonts w:ascii="Bodoni MT" w:hAnsi="Bodoni MT"/>
        <w:sz w:val="8"/>
        <w:szCs w:val="8"/>
      </w:rPr>
      <w:t> </w:t>
    </w:r>
  </w:p>
  <w:p w14:paraId="7EF6525B" w14:textId="77777777" w:rsidR="000A27FF" w:rsidRPr="00AA2A91" w:rsidRDefault="000A27FF" w:rsidP="00AA2A91">
    <w:pPr>
      <w:pStyle w:val="msoorganizationname2"/>
      <w:widowControl w:val="0"/>
      <w:jc w:val="center"/>
      <w:rPr>
        <w:rFonts w:ascii="Bodoni MT" w:hAnsi="Bodoni MT"/>
        <w:i/>
        <w:iCs/>
        <w:sz w:val="18"/>
        <w:szCs w:val="18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31104" behindDoc="0" locked="0" layoutInCell="1" allowOverlap="1" wp14:anchorId="760DD106" wp14:editId="0B18D9E8">
              <wp:simplePos x="0" y="0"/>
              <wp:positionH relativeFrom="column">
                <wp:posOffset>-17145</wp:posOffset>
              </wp:positionH>
              <wp:positionV relativeFrom="paragraph">
                <wp:posOffset>153670</wp:posOffset>
              </wp:positionV>
              <wp:extent cx="6858000" cy="0"/>
              <wp:effectExtent l="0" t="0" r="19050" b="1905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10115A6" id="Line 2" o:spid="_x0000_s1026" style="position:absolute;z-index:2516311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1.35pt,12.1pt" to="538.6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" strokecolor="black [0]" strokeweight=".25pt">
              <v:shadow color="#ccc"/>
            </v:line>
          </w:pict>
        </mc:Fallback>
      </mc:AlternateContent>
    </w:r>
    <w:r>
      <w:rPr>
        <w:rFonts w:ascii="Bodoni MT" w:hAnsi="Bodoni MT"/>
        <w:i/>
        <w:iCs/>
        <w:sz w:val="18"/>
        <w:szCs w:val="18"/>
      </w:rPr>
      <w:t>Segregated University Fee Allocation Committee</w:t>
    </w:r>
  </w:p>
  <w:p w14:paraId="4AC27953" w14:textId="77777777" w:rsidR="000A27FF" w:rsidRDefault="000A27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193059"/>
    <w:multiLevelType w:val="hybridMultilevel"/>
    <w:tmpl w:val="141A7932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24A63234"/>
    <w:multiLevelType w:val="hybridMultilevel"/>
    <w:tmpl w:val="60A4F0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0D56EE"/>
    <w:multiLevelType w:val="hybridMultilevel"/>
    <w:tmpl w:val="B40E2C8A"/>
    <w:lvl w:ilvl="0" w:tplc="89C4CC7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62A0064"/>
    <w:multiLevelType w:val="hybridMultilevel"/>
    <w:tmpl w:val="55EA44D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AD946DC"/>
    <w:multiLevelType w:val="hybridMultilevel"/>
    <w:tmpl w:val="B40E2C8A"/>
    <w:lvl w:ilvl="0" w:tplc="89C4CC7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TY2NDEwMzA0NzZV0lEKTi0uzszPAykwrgUAGf7ywSwAAAA="/>
  </w:docVars>
  <w:rsids>
    <w:rsidRoot w:val="009A35F2"/>
    <w:rsid w:val="000023C8"/>
    <w:rsid w:val="000176FA"/>
    <w:rsid w:val="00025C5E"/>
    <w:rsid w:val="00032716"/>
    <w:rsid w:val="00035D68"/>
    <w:rsid w:val="000407FE"/>
    <w:rsid w:val="000434D2"/>
    <w:rsid w:val="0005053E"/>
    <w:rsid w:val="00052258"/>
    <w:rsid w:val="000606F6"/>
    <w:rsid w:val="00062286"/>
    <w:rsid w:val="0007378B"/>
    <w:rsid w:val="00073B76"/>
    <w:rsid w:val="0008040F"/>
    <w:rsid w:val="000876BB"/>
    <w:rsid w:val="00090642"/>
    <w:rsid w:val="000A27FF"/>
    <w:rsid w:val="000B1F8D"/>
    <w:rsid w:val="000B25AF"/>
    <w:rsid w:val="000B3090"/>
    <w:rsid w:val="000B5425"/>
    <w:rsid w:val="000C1282"/>
    <w:rsid w:val="000D113E"/>
    <w:rsid w:val="000D2778"/>
    <w:rsid w:val="000D779D"/>
    <w:rsid w:val="000E0894"/>
    <w:rsid w:val="000E5A7B"/>
    <w:rsid w:val="000F147C"/>
    <w:rsid w:val="0010047B"/>
    <w:rsid w:val="00103132"/>
    <w:rsid w:val="001053D7"/>
    <w:rsid w:val="0011371E"/>
    <w:rsid w:val="00127520"/>
    <w:rsid w:val="00134C6C"/>
    <w:rsid w:val="00144EB4"/>
    <w:rsid w:val="0014548C"/>
    <w:rsid w:val="00151CD5"/>
    <w:rsid w:val="001536F1"/>
    <w:rsid w:val="00156F93"/>
    <w:rsid w:val="00157D2D"/>
    <w:rsid w:val="00164088"/>
    <w:rsid w:val="0016745D"/>
    <w:rsid w:val="0017423E"/>
    <w:rsid w:val="0018048B"/>
    <w:rsid w:val="00191991"/>
    <w:rsid w:val="001A3E39"/>
    <w:rsid w:val="001B3BEB"/>
    <w:rsid w:val="001B482D"/>
    <w:rsid w:val="001B5AD9"/>
    <w:rsid w:val="001B73FA"/>
    <w:rsid w:val="001C0BC8"/>
    <w:rsid w:val="001C36D9"/>
    <w:rsid w:val="001C4059"/>
    <w:rsid w:val="001D219F"/>
    <w:rsid w:val="001D4AE6"/>
    <w:rsid w:val="001D6281"/>
    <w:rsid w:val="001F0C4C"/>
    <w:rsid w:val="001F51B9"/>
    <w:rsid w:val="00200110"/>
    <w:rsid w:val="0020082C"/>
    <w:rsid w:val="00207D35"/>
    <w:rsid w:val="00213E31"/>
    <w:rsid w:val="00216B9F"/>
    <w:rsid w:val="002309D6"/>
    <w:rsid w:val="002425C5"/>
    <w:rsid w:val="00247FD7"/>
    <w:rsid w:val="00252A0F"/>
    <w:rsid w:val="00252FDF"/>
    <w:rsid w:val="0026102B"/>
    <w:rsid w:val="00284E58"/>
    <w:rsid w:val="00286ECE"/>
    <w:rsid w:val="00290FAE"/>
    <w:rsid w:val="002A4326"/>
    <w:rsid w:val="002A6790"/>
    <w:rsid w:val="002A67E0"/>
    <w:rsid w:val="002B236A"/>
    <w:rsid w:val="002D72A7"/>
    <w:rsid w:val="002E5CBF"/>
    <w:rsid w:val="002F0465"/>
    <w:rsid w:val="00301699"/>
    <w:rsid w:val="00301F81"/>
    <w:rsid w:val="003032EB"/>
    <w:rsid w:val="003202F3"/>
    <w:rsid w:val="00323BCE"/>
    <w:rsid w:val="0033177D"/>
    <w:rsid w:val="00333DBD"/>
    <w:rsid w:val="00335014"/>
    <w:rsid w:val="00342046"/>
    <w:rsid w:val="0034238A"/>
    <w:rsid w:val="00380244"/>
    <w:rsid w:val="00380A19"/>
    <w:rsid w:val="003959DB"/>
    <w:rsid w:val="003976F9"/>
    <w:rsid w:val="003C0A9E"/>
    <w:rsid w:val="003D754D"/>
    <w:rsid w:val="003F0CAB"/>
    <w:rsid w:val="003F495D"/>
    <w:rsid w:val="003F6159"/>
    <w:rsid w:val="00413F66"/>
    <w:rsid w:val="0042239C"/>
    <w:rsid w:val="004278C9"/>
    <w:rsid w:val="0043452C"/>
    <w:rsid w:val="00435A45"/>
    <w:rsid w:val="00443350"/>
    <w:rsid w:val="00460112"/>
    <w:rsid w:val="00460164"/>
    <w:rsid w:val="00460654"/>
    <w:rsid w:val="00463EF8"/>
    <w:rsid w:val="0046666F"/>
    <w:rsid w:val="00466FC3"/>
    <w:rsid w:val="00471731"/>
    <w:rsid w:val="00480E1A"/>
    <w:rsid w:val="00486008"/>
    <w:rsid w:val="004911D5"/>
    <w:rsid w:val="0049206A"/>
    <w:rsid w:val="00496091"/>
    <w:rsid w:val="004973A2"/>
    <w:rsid w:val="004A042F"/>
    <w:rsid w:val="004A0591"/>
    <w:rsid w:val="004A0C8E"/>
    <w:rsid w:val="004A6B00"/>
    <w:rsid w:val="004C1715"/>
    <w:rsid w:val="004D0815"/>
    <w:rsid w:val="004D4375"/>
    <w:rsid w:val="004D5054"/>
    <w:rsid w:val="004E5F4A"/>
    <w:rsid w:val="005100A0"/>
    <w:rsid w:val="005245AB"/>
    <w:rsid w:val="00532656"/>
    <w:rsid w:val="0054149D"/>
    <w:rsid w:val="005418A1"/>
    <w:rsid w:val="00542405"/>
    <w:rsid w:val="0055455D"/>
    <w:rsid w:val="00557381"/>
    <w:rsid w:val="00572ACC"/>
    <w:rsid w:val="0057532C"/>
    <w:rsid w:val="00577D71"/>
    <w:rsid w:val="00587351"/>
    <w:rsid w:val="0059226A"/>
    <w:rsid w:val="0059564B"/>
    <w:rsid w:val="00597EA1"/>
    <w:rsid w:val="005B41ED"/>
    <w:rsid w:val="005B6679"/>
    <w:rsid w:val="005C6C5E"/>
    <w:rsid w:val="005E7DCF"/>
    <w:rsid w:val="005E7E0C"/>
    <w:rsid w:val="006000C4"/>
    <w:rsid w:val="00603371"/>
    <w:rsid w:val="00605C5E"/>
    <w:rsid w:val="00610EDA"/>
    <w:rsid w:val="0062354C"/>
    <w:rsid w:val="00624929"/>
    <w:rsid w:val="00632A58"/>
    <w:rsid w:val="00632FDC"/>
    <w:rsid w:val="00633CB6"/>
    <w:rsid w:val="00641E1F"/>
    <w:rsid w:val="0065507A"/>
    <w:rsid w:val="006563A0"/>
    <w:rsid w:val="00662430"/>
    <w:rsid w:val="00671745"/>
    <w:rsid w:val="006755C9"/>
    <w:rsid w:val="00692FD5"/>
    <w:rsid w:val="00697776"/>
    <w:rsid w:val="006A39A5"/>
    <w:rsid w:val="006B0520"/>
    <w:rsid w:val="006B17BF"/>
    <w:rsid w:val="006B5084"/>
    <w:rsid w:val="006B6404"/>
    <w:rsid w:val="006D0783"/>
    <w:rsid w:val="006D5962"/>
    <w:rsid w:val="006E2BEE"/>
    <w:rsid w:val="006E655C"/>
    <w:rsid w:val="00701D96"/>
    <w:rsid w:val="00702409"/>
    <w:rsid w:val="00707DA5"/>
    <w:rsid w:val="00716658"/>
    <w:rsid w:val="007217E0"/>
    <w:rsid w:val="007367F5"/>
    <w:rsid w:val="0074344B"/>
    <w:rsid w:val="00746268"/>
    <w:rsid w:val="007468A7"/>
    <w:rsid w:val="0075380B"/>
    <w:rsid w:val="0075644A"/>
    <w:rsid w:val="00756F14"/>
    <w:rsid w:val="00762FA2"/>
    <w:rsid w:val="00763A4D"/>
    <w:rsid w:val="00764581"/>
    <w:rsid w:val="0077056C"/>
    <w:rsid w:val="00777169"/>
    <w:rsid w:val="0078167C"/>
    <w:rsid w:val="00787DB6"/>
    <w:rsid w:val="007950C5"/>
    <w:rsid w:val="007969F6"/>
    <w:rsid w:val="007A3AF4"/>
    <w:rsid w:val="007A57F5"/>
    <w:rsid w:val="007A5980"/>
    <w:rsid w:val="007A5F95"/>
    <w:rsid w:val="007A6C99"/>
    <w:rsid w:val="007B234F"/>
    <w:rsid w:val="007C42D4"/>
    <w:rsid w:val="007D54B2"/>
    <w:rsid w:val="007D64E3"/>
    <w:rsid w:val="007E2674"/>
    <w:rsid w:val="007E7468"/>
    <w:rsid w:val="007F0D8E"/>
    <w:rsid w:val="007F1988"/>
    <w:rsid w:val="007F3458"/>
    <w:rsid w:val="007F3840"/>
    <w:rsid w:val="008170AC"/>
    <w:rsid w:val="00823617"/>
    <w:rsid w:val="00825866"/>
    <w:rsid w:val="00843C10"/>
    <w:rsid w:val="00860C67"/>
    <w:rsid w:val="00872745"/>
    <w:rsid w:val="0087383D"/>
    <w:rsid w:val="0087593D"/>
    <w:rsid w:val="00884E82"/>
    <w:rsid w:val="00890C9C"/>
    <w:rsid w:val="00894EB2"/>
    <w:rsid w:val="008B0B08"/>
    <w:rsid w:val="008B66E4"/>
    <w:rsid w:val="008B7012"/>
    <w:rsid w:val="008C2ECF"/>
    <w:rsid w:val="008C7274"/>
    <w:rsid w:val="008D02BA"/>
    <w:rsid w:val="008D0EDA"/>
    <w:rsid w:val="008D1F35"/>
    <w:rsid w:val="008E5156"/>
    <w:rsid w:val="008F69D6"/>
    <w:rsid w:val="008F75F1"/>
    <w:rsid w:val="00900D2A"/>
    <w:rsid w:val="00902AF1"/>
    <w:rsid w:val="00917263"/>
    <w:rsid w:val="00917628"/>
    <w:rsid w:val="0092118D"/>
    <w:rsid w:val="00934278"/>
    <w:rsid w:val="00946C22"/>
    <w:rsid w:val="0094760F"/>
    <w:rsid w:val="00962126"/>
    <w:rsid w:val="00965B9F"/>
    <w:rsid w:val="009A017C"/>
    <w:rsid w:val="009A03F2"/>
    <w:rsid w:val="009A1C9D"/>
    <w:rsid w:val="009A35F2"/>
    <w:rsid w:val="009A4770"/>
    <w:rsid w:val="009A4CBE"/>
    <w:rsid w:val="009C055A"/>
    <w:rsid w:val="009D23C6"/>
    <w:rsid w:val="009E37A0"/>
    <w:rsid w:val="009F4FA8"/>
    <w:rsid w:val="00A1386C"/>
    <w:rsid w:val="00A14F22"/>
    <w:rsid w:val="00A16BE2"/>
    <w:rsid w:val="00A2187A"/>
    <w:rsid w:val="00A22927"/>
    <w:rsid w:val="00A22971"/>
    <w:rsid w:val="00A23254"/>
    <w:rsid w:val="00A316F0"/>
    <w:rsid w:val="00A51E0F"/>
    <w:rsid w:val="00A540BA"/>
    <w:rsid w:val="00A54613"/>
    <w:rsid w:val="00A55A0A"/>
    <w:rsid w:val="00A62F19"/>
    <w:rsid w:val="00A630BA"/>
    <w:rsid w:val="00A71C1E"/>
    <w:rsid w:val="00A71C4D"/>
    <w:rsid w:val="00A8020C"/>
    <w:rsid w:val="00A819A2"/>
    <w:rsid w:val="00A92F20"/>
    <w:rsid w:val="00A93FFF"/>
    <w:rsid w:val="00AA2A91"/>
    <w:rsid w:val="00AB30FF"/>
    <w:rsid w:val="00AB370B"/>
    <w:rsid w:val="00AB5DFF"/>
    <w:rsid w:val="00AD7F78"/>
    <w:rsid w:val="00AF5C0E"/>
    <w:rsid w:val="00B136A3"/>
    <w:rsid w:val="00B16EF5"/>
    <w:rsid w:val="00B24A38"/>
    <w:rsid w:val="00B325D8"/>
    <w:rsid w:val="00B3405E"/>
    <w:rsid w:val="00B4554C"/>
    <w:rsid w:val="00B5018F"/>
    <w:rsid w:val="00B73C79"/>
    <w:rsid w:val="00B83223"/>
    <w:rsid w:val="00B90FA4"/>
    <w:rsid w:val="00BA28CF"/>
    <w:rsid w:val="00BA5243"/>
    <w:rsid w:val="00BA6976"/>
    <w:rsid w:val="00BC4164"/>
    <w:rsid w:val="00BD2546"/>
    <w:rsid w:val="00BD7948"/>
    <w:rsid w:val="00BE4680"/>
    <w:rsid w:val="00BE5225"/>
    <w:rsid w:val="00BE533C"/>
    <w:rsid w:val="00BE7F3D"/>
    <w:rsid w:val="00BF17E1"/>
    <w:rsid w:val="00C05B3C"/>
    <w:rsid w:val="00C10D2A"/>
    <w:rsid w:val="00C123D9"/>
    <w:rsid w:val="00C2028E"/>
    <w:rsid w:val="00C2230B"/>
    <w:rsid w:val="00C22CD3"/>
    <w:rsid w:val="00C24878"/>
    <w:rsid w:val="00C31070"/>
    <w:rsid w:val="00C341CD"/>
    <w:rsid w:val="00C4177B"/>
    <w:rsid w:val="00C4500B"/>
    <w:rsid w:val="00C64046"/>
    <w:rsid w:val="00C759B2"/>
    <w:rsid w:val="00C82B36"/>
    <w:rsid w:val="00CA2709"/>
    <w:rsid w:val="00CC37DB"/>
    <w:rsid w:val="00CC4B9D"/>
    <w:rsid w:val="00CD02C1"/>
    <w:rsid w:val="00CE69C1"/>
    <w:rsid w:val="00CF720C"/>
    <w:rsid w:val="00CF7C36"/>
    <w:rsid w:val="00D00E41"/>
    <w:rsid w:val="00D04659"/>
    <w:rsid w:val="00D0765C"/>
    <w:rsid w:val="00D1578C"/>
    <w:rsid w:val="00D17FEF"/>
    <w:rsid w:val="00D36FF4"/>
    <w:rsid w:val="00D372A2"/>
    <w:rsid w:val="00D373E2"/>
    <w:rsid w:val="00D41DB0"/>
    <w:rsid w:val="00D435C7"/>
    <w:rsid w:val="00D47F3D"/>
    <w:rsid w:val="00D542F1"/>
    <w:rsid w:val="00D65BFC"/>
    <w:rsid w:val="00D71BED"/>
    <w:rsid w:val="00D75AF7"/>
    <w:rsid w:val="00D9096C"/>
    <w:rsid w:val="00D91EF8"/>
    <w:rsid w:val="00D94B15"/>
    <w:rsid w:val="00DB4B11"/>
    <w:rsid w:val="00DC45BA"/>
    <w:rsid w:val="00DC528A"/>
    <w:rsid w:val="00DD0C49"/>
    <w:rsid w:val="00DD1102"/>
    <w:rsid w:val="00DD7B5E"/>
    <w:rsid w:val="00DE5332"/>
    <w:rsid w:val="00E12735"/>
    <w:rsid w:val="00E17388"/>
    <w:rsid w:val="00E227CF"/>
    <w:rsid w:val="00E25C7A"/>
    <w:rsid w:val="00E3436D"/>
    <w:rsid w:val="00E3708E"/>
    <w:rsid w:val="00E405DA"/>
    <w:rsid w:val="00E42E54"/>
    <w:rsid w:val="00E5104F"/>
    <w:rsid w:val="00E56D6C"/>
    <w:rsid w:val="00E60A17"/>
    <w:rsid w:val="00E60FCC"/>
    <w:rsid w:val="00E66057"/>
    <w:rsid w:val="00E72680"/>
    <w:rsid w:val="00E73C36"/>
    <w:rsid w:val="00E849C3"/>
    <w:rsid w:val="00E905AB"/>
    <w:rsid w:val="00EA031F"/>
    <w:rsid w:val="00EB3B6C"/>
    <w:rsid w:val="00ED4508"/>
    <w:rsid w:val="00ED510F"/>
    <w:rsid w:val="00EE3C93"/>
    <w:rsid w:val="00EF14A6"/>
    <w:rsid w:val="00EF4A25"/>
    <w:rsid w:val="00F03EA5"/>
    <w:rsid w:val="00F16FE4"/>
    <w:rsid w:val="00F313E7"/>
    <w:rsid w:val="00F32E2C"/>
    <w:rsid w:val="00F3636B"/>
    <w:rsid w:val="00F418E2"/>
    <w:rsid w:val="00F4693F"/>
    <w:rsid w:val="00F470CB"/>
    <w:rsid w:val="00F478D8"/>
    <w:rsid w:val="00F50E96"/>
    <w:rsid w:val="00F5142C"/>
    <w:rsid w:val="00F6103B"/>
    <w:rsid w:val="00F6706E"/>
    <w:rsid w:val="00F759E7"/>
    <w:rsid w:val="00F80280"/>
    <w:rsid w:val="00F81365"/>
    <w:rsid w:val="00FA2157"/>
    <w:rsid w:val="00FA2247"/>
    <w:rsid w:val="00FB09E6"/>
    <w:rsid w:val="00FC0596"/>
    <w:rsid w:val="00FC1657"/>
    <w:rsid w:val="00FC1826"/>
    <w:rsid w:val="00FC204A"/>
    <w:rsid w:val="00FC50DC"/>
    <w:rsid w:val="00FC5139"/>
    <w:rsid w:val="00FC6D54"/>
    <w:rsid w:val="00FC7599"/>
    <w:rsid w:val="00FD3F29"/>
    <w:rsid w:val="00FF3138"/>
    <w:rsid w:val="00FF5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A66AEB0"/>
  <w15:docId w15:val="{F1D30D1C-FAE8-4FC8-AB54-A9CF8F3A9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35F2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organizationname2">
    <w:name w:val="msoorganizationname2"/>
    <w:rsid w:val="009A35F2"/>
    <w:pPr>
      <w:spacing w:after="0" w:line="240" w:lineRule="auto"/>
    </w:pPr>
    <w:rPr>
      <w:rFonts w:ascii="Tw Cen MT" w:eastAsia="Times New Roman" w:hAnsi="Tw Cen MT" w:cs="Times New Roman"/>
      <w:b/>
      <w:bCs/>
      <w:color w:val="000000"/>
      <w:kern w:val="28"/>
      <w:sz w:val="28"/>
      <w:szCs w:val="28"/>
    </w:rPr>
  </w:style>
  <w:style w:type="paragraph" w:customStyle="1" w:styleId="msoaddress">
    <w:name w:val="msoaddress"/>
    <w:rsid w:val="009A35F2"/>
    <w:pPr>
      <w:spacing w:after="0" w:line="240" w:lineRule="auto"/>
    </w:pPr>
    <w:rPr>
      <w:rFonts w:ascii="Bodoni MT" w:eastAsia="Times New Roman" w:hAnsi="Bodoni MT" w:cs="Times New Roman"/>
      <w:color w:val="000000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A35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35F2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A35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35F2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5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5F2"/>
    <w:rPr>
      <w:rFonts w:ascii="Tahoma" w:eastAsia="Times New Roman" w:hAnsi="Tahoma" w:cs="Tahoma"/>
      <w:color w:val="000000"/>
      <w:kern w:val="28"/>
      <w:sz w:val="16"/>
      <w:szCs w:val="16"/>
    </w:rPr>
  </w:style>
  <w:style w:type="character" w:styleId="Hyperlink">
    <w:name w:val="Hyperlink"/>
    <w:basedOn w:val="DefaultParagraphFont"/>
    <w:rsid w:val="00A5461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43C10"/>
    <w:pPr>
      <w:ind w:left="720"/>
      <w:contextualSpacing/>
    </w:pPr>
    <w:rPr>
      <w:rFonts w:ascii="Goudy Old Style" w:hAnsi="Goudy Old Style"/>
      <w:color w:val="auto"/>
      <w:kern w:val="0"/>
      <w:szCs w:val="24"/>
    </w:rPr>
  </w:style>
  <w:style w:type="paragraph" w:styleId="NormalWeb">
    <w:name w:val="Normal (Web)"/>
    <w:basedOn w:val="Normal"/>
    <w:uiPriority w:val="99"/>
    <w:semiHidden/>
    <w:unhideWhenUsed/>
    <w:rsid w:val="00413F66"/>
    <w:pPr>
      <w:spacing w:before="100" w:beforeAutospacing="1" w:after="100" w:afterAutospacing="1"/>
    </w:pPr>
    <w:rPr>
      <w:color w:val="auto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27912-C1C2-40E9-ABEA-8B1978D9C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0</Pages>
  <Words>2594</Words>
  <Characters>1478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Green Bay</Company>
  <LinksUpToDate>false</LinksUpToDate>
  <CharactersWithSpaces>1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</dc:creator>
  <cp:keywords/>
  <dc:description/>
  <cp:lastModifiedBy>Segregated University Fee Allocation Committee</cp:lastModifiedBy>
  <cp:revision>8</cp:revision>
  <cp:lastPrinted>2019-02-25T22:31:00Z</cp:lastPrinted>
  <dcterms:created xsi:type="dcterms:W3CDTF">2019-11-17T23:42:00Z</dcterms:created>
  <dcterms:modified xsi:type="dcterms:W3CDTF">2019-12-06T02:38:00Z</dcterms:modified>
</cp:coreProperties>
</file>